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AD199" w14:textId="17AE3EDF" w:rsidR="0054290E" w:rsidRDefault="00B134B4" w:rsidP="00D75FC8">
      <w:pPr>
        <w:pStyle w:val="Heading1"/>
        <w:rPr>
          <w:color w:val="000000" w:themeColor="text1"/>
        </w:rPr>
      </w:pPr>
      <w:r w:rsidRPr="000E4A07">
        <w:rPr>
          <w:color w:val="000000" w:themeColor="text1"/>
        </w:rPr>
        <w:t xml:space="preserve">Exploring Diagnostic Radiographers’ Experiences and Decision-Making in </w:t>
      </w:r>
      <w:r w:rsidR="00152F48" w:rsidRPr="000E4A07">
        <w:rPr>
          <w:color w:val="000000" w:themeColor="text1"/>
        </w:rPr>
        <w:t>Optimizing</w:t>
      </w:r>
      <w:r w:rsidRPr="000E4A07">
        <w:rPr>
          <w:color w:val="000000" w:themeColor="text1"/>
        </w:rPr>
        <w:t xml:space="preserve"> Patient Safety During Advanced Clinical Procedures</w:t>
      </w:r>
    </w:p>
    <w:p w14:paraId="50CF423F" w14:textId="77777777" w:rsidR="00D75FC8" w:rsidRPr="00D75FC8" w:rsidRDefault="00D75FC8" w:rsidP="00D75FC8"/>
    <w:p w14:paraId="7AA10B4D" w14:textId="3FDF8570" w:rsidR="0054275B" w:rsidRDefault="0054275B" w:rsidP="00152F48">
      <w:bookmarkStart w:id="0" w:name="_GoBack"/>
      <w:bookmarkEnd w:id="0"/>
    </w:p>
    <w:p w14:paraId="7B2318D6" w14:textId="77777777" w:rsidR="00152F48" w:rsidRPr="00152F48" w:rsidRDefault="00152F48" w:rsidP="00152F48"/>
    <w:p w14:paraId="015CA9F5" w14:textId="77777777" w:rsidR="00C01DD2" w:rsidRPr="004D2C53" w:rsidRDefault="00B134B4">
      <w:pPr>
        <w:pStyle w:val="Heading2"/>
        <w:rPr>
          <w:color w:val="000000" w:themeColor="text1"/>
        </w:rPr>
      </w:pPr>
      <w:r w:rsidRPr="004D2C53">
        <w:rPr>
          <w:color w:val="000000" w:themeColor="text1"/>
        </w:rPr>
        <w:t>Abstract</w:t>
      </w:r>
    </w:p>
    <w:p w14:paraId="4B6BDF7C" w14:textId="165BACB6" w:rsidR="000F5550" w:rsidRPr="000F5550" w:rsidRDefault="000F5550" w:rsidP="000F5550">
      <w:pPr>
        <w:rPr>
          <w:lang w:val="en-GB"/>
        </w:rPr>
      </w:pPr>
      <w:r w:rsidRPr="000F5550">
        <w:rPr>
          <w:lang w:val="en-GB"/>
        </w:rPr>
        <w:br/>
      </w:r>
      <w:r w:rsidRPr="000F5550">
        <w:rPr>
          <w:b/>
          <w:bCs/>
          <w:lang w:val="en-GB"/>
        </w:rPr>
        <w:t>Background:</w:t>
      </w:r>
      <w:r w:rsidRPr="000F5550">
        <w:rPr>
          <w:lang w:val="en-GB"/>
        </w:rPr>
        <w:t xml:space="preserve"> Diagnostic radiographers play a key role in maintaining patient safety during advanced clinical imaging procedures such as CT, MRI, trauma imaging, and contrast-enhanced examinations. Their decision-making processes influence radiation dose optimisation, patient positioning, infection control, and procedural safety. Understanding their experiences and clinical decision-making processes is essential for improving patient safety and informing evidence-based practice in advanced imaging.</w:t>
      </w:r>
    </w:p>
    <w:p w14:paraId="04697137" w14:textId="03E4ECFE" w:rsidR="000F5550" w:rsidRPr="000F5550" w:rsidRDefault="000F5550" w:rsidP="000F5550">
      <w:pPr>
        <w:rPr>
          <w:lang w:val="en-GB"/>
        </w:rPr>
      </w:pPr>
      <w:r w:rsidRPr="000F5550">
        <w:rPr>
          <w:b/>
          <w:bCs/>
          <w:lang w:val="en-GB"/>
        </w:rPr>
        <w:t>Methods:</w:t>
      </w:r>
      <w:r w:rsidRPr="000F5550">
        <w:rPr>
          <w:lang w:val="en-GB"/>
        </w:rPr>
        <w:t xml:space="preserve"> A systematic review of qualitative, quantitative and mixed-methods studies was conducted using databases including PubMed, Scopus, ScienceDirect, and CINAHL. Studies published between 2015 and 202</w:t>
      </w:r>
      <w:r w:rsidR="006728BA">
        <w:rPr>
          <w:lang w:val="en-GB"/>
        </w:rPr>
        <w:t>6</w:t>
      </w:r>
      <w:r w:rsidRPr="000F5550">
        <w:rPr>
          <w:lang w:val="en-GB"/>
        </w:rPr>
        <w:t xml:space="preserve"> focusing on diagnostic radiographers’ experiences, perceptions, and decision-making processes related to optimizing patient safety in advanced clinical procedures were included. Data was </w:t>
      </w:r>
      <w:proofErr w:type="spellStart"/>
      <w:r w:rsidRPr="000F5550">
        <w:rPr>
          <w:lang w:val="en-GB"/>
        </w:rPr>
        <w:t>analyzed</w:t>
      </w:r>
      <w:proofErr w:type="spellEnd"/>
      <w:r w:rsidRPr="000F5550">
        <w:rPr>
          <w:lang w:val="en-GB"/>
        </w:rPr>
        <w:t xml:space="preserve"> using thematic synthesis.</w:t>
      </w:r>
    </w:p>
    <w:p w14:paraId="5C29044D" w14:textId="327A9296" w:rsidR="000F5550" w:rsidRPr="000F5550" w:rsidRDefault="000F5550" w:rsidP="000F5550">
      <w:pPr>
        <w:rPr>
          <w:lang w:val="en-GB"/>
        </w:rPr>
      </w:pPr>
      <w:r w:rsidRPr="000F5550">
        <w:rPr>
          <w:b/>
          <w:bCs/>
          <w:lang w:val="en-GB"/>
        </w:rPr>
        <w:t>Results:</w:t>
      </w:r>
      <w:r w:rsidRPr="000F5550">
        <w:rPr>
          <w:lang w:val="en-GB"/>
        </w:rPr>
        <w:t xml:space="preserve"> </w:t>
      </w:r>
      <w:r w:rsidR="00F83954">
        <w:rPr>
          <w:lang w:val="en-GB"/>
        </w:rPr>
        <w:t>E</w:t>
      </w:r>
      <w:r w:rsidR="00F83954" w:rsidRPr="000F5550">
        <w:rPr>
          <w:lang w:val="en-GB"/>
        </w:rPr>
        <w:t>i</w:t>
      </w:r>
      <w:r w:rsidR="00F83954">
        <w:rPr>
          <w:lang w:val="en-GB"/>
        </w:rPr>
        <w:t>g</w:t>
      </w:r>
      <w:r w:rsidR="00F83954" w:rsidRPr="000F5550">
        <w:rPr>
          <w:lang w:val="en-GB"/>
        </w:rPr>
        <w:t>hteen</w:t>
      </w:r>
      <w:r w:rsidRPr="000F5550">
        <w:rPr>
          <w:lang w:val="en-GB"/>
        </w:rPr>
        <w:t xml:space="preserve"> relevant studies were identified. Four main themes emerged: clinical judgement and professional experience, radiation dose optimization, organizational barriers and multidisciplinary collaboration, and patient safety.</w:t>
      </w:r>
    </w:p>
    <w:p w14:paraId="2C96D617" w14:textId="77777777" w:rsidR="000F5550" w:rsidRPr="000F5550" w:rsidRDefault="000F5550" w:rsidP="000F5550">
      <w:pPr>
        <w:rPr>
          <w:lang w:val="en-GB"/>
        </w:rPr>
      </w:pPr>
      <w:r w:rsidRPr="000F5550">
        <w:rPr>
          <w:b/>
          <w:bCs/>
          <w:lang w:val="en-GB"/>
        </w:rPr>
        <w:t>Conclusion:</w:t>
      </w:r>
      <w:r w:rsidRPr="000F5550">
        <w:rPr>
          <w:lang w:val="en-GB"/>
        </w:rPr>
        <w:t xml:space="preserve"> Diagnostic radiographers play a vital role in ensuring patient safety. Their clinical decisions influence radiation exposure, patient comfort, and diagnostic quality. Strengthening evidence-based practice in advanced clinical procedures is an essential step toward enhancing patient safety in radiology practice.</w:t>
      </w:r>
    </w:p>
    <w:p w14:paraId="66AC48A4" w14:textId="77777777" w:rsidR="00F35BCB" w:rsidRDefault="00F35BCB" w:rsidP="007072FF">
      <w:pPr>
        <w:rPr>
          <w:sz w:val="48"/>
          <w:szCs w:val="48"/>
        </w:rPr>
      </w:pPr>
    </w:p>
    <w:p w14:paraId="66A26CB1" w14:textId="3EBFFF27" w:rsidR="00C01DD2" w:rsidRPr="00A20F4E" w:rsidRDefault="00B134B4" w:rsidP="007072FF">
      <w:pPr>
        <w:rPr>
          <w:sz w:val="48"/>
          <w:szCs w:val="48"/>
        </w:rPr>
      </w:pPr>
      <w:r w:rsidRPr="00A20F4E">
        <w:rPr>
          <w:sz w:val="48"/>
          <w:szCs w:val="48"/>
        </w:rPr>
        <w:t>Introduction</w:t>
      </w:r>
    </w:p>
    <w:p w14:paraId="0C8CD255" w14:textId="11AF9A6A" w:rsidR="0031705D" w:rsidRPr="0031705D" w:rsidRDefault="0031705D" w:rsidP="0031705D">
      <w:pPr>
        <w:rPr>
          <w:lang w:val="en-GB"/>
        </w:rPr>
      </w:pPr>
      <w:r w:rsidRPr="0031705D">
        <w:rPr>
          <w:lang w:val="en-GB"/>
        </w:rPr>
        <w:t xml:space="preserve">Medical imaging is fundamental to contemporary healthcare, contributing significantly to disease detection, treatment planning, and monitoring of therapeutic outcomes. Modalities such as </w:t>
      </w:r>
      <w:r w:rsidR="00D75751">
        <w:rPr>
          <w:lang w:val="en-GB"/>
        </w:rPr>
        <w:t>Plain film radiography</w:t>
      </w:r>
      <w:r w:rsidRPr="0031705D">
        <w:rPr>
          <w:lang w:val="en-GB"/>
        </w:rPr>
        <w:t xml:space="preserve">, computed tomography (CT), magnetic resonance imaging (MRI), and ultrasound provide clinicians with detailed anatomical and functional information that supports evidence-based clinical decision-making. The growing reliance on </w:t>
      </w:r>
      <w:r w:rsidRPr="0031705D">
        <w:rPr>
          <w:lang w:val="en-GB"/>
        </w:rPr>
        <w:lastRenderedPageBreak/>
        <w:t>imaging within diagnostic pathways highlights its critical role in improving patient outcomes and facilitating timely medical interventions (Brady, 2017). However, while Brady (2017) emphasises the diagnostic value of imaging, this perspective has been critiqued for underrepresenting the operational challenges and safety risks embedded within routine imaging workflows, particularly in high-throughput environments.</w:t>
      </w:r>
    </w:p>
    <w:p w14:paraId="116DC0F4" w14:textId="1CBAD514" w:rsidR="0031705D" w:rsidRPr="0031705D" w:rsidRDefault="0031705D" w:rsidP="0031705D">
      <w:pPr>
        <w:rPr>
          <w:lang w:val="en-GB"/>
        </w:rPr>
      </w:pPr>
      <w:r w:rsidRPr="0031705D">
        <w:rPr>
          <w:lang w:val="en-GB"/>
        </w:rPr>
        <w:t xml:space="preserve">Despite these benefits, imaging procedures introduce potential risks to patients. These include exposure to ionising radiation, adverse reactions to contrast media, infection transmission within imaging environments, and physical harm associated with patient transfer or positioning during examinations (European Commission, 2018). Although the European Commission (2018) provides comprehensive guidelines on radiation protection and patient safety, its recommendations are largely policy-driven and </w:t>
      </w:r>
      <w:r w:rsidR="00C70D28">
        <w:rPr>
          <w:lang w:val="en-GB"/>
        </w:rPr>
        <w:t xml:space="preserve">do </w:t>
      </w:r>
      <w:r w:rsidRPr="0031705D">
        <w:rPr>
          <w:lang w:val="en-GB"/>
        </w:rPr>
        <w:t>not fully capture the complexity of real-time clinical decision-making in practice. This creates a gap between regulatory frameworks and the realities of frontline radiographic work, where contextual judgement is often required. Consequently, ensuring patient safety during imaging procedures is not solely a matter of compliance but also of professional judgement and adaptability.</w:t>
      </w:r>
    </w:p>
    <w:p w14:paraId="3A8FFB5A" w14:textId="1050F63D" w:rsidR="0031705D" w:rsidRPr="0031705D" w:rsidRDefault="0031705D" w:rsidP="0031705D">
      <w:pPr>
        <w:rPr>
          <w:lang w:val="en-GB"/>
        </w:rPr>
      </w:pPr>
      <w:r w:rsidRPr="0031705D">
        <w:rPr>
          <w:lang w:val="en-GB"/>
        </w:rPr>
        <w:t>Diagnostic radiographers occupy a central position in managing these risks because they are directly responsible for the technical delivery and optimisation of imaging examinations. Their responsibilities extend beyond operating imaging equipment to include selecting appropriate imaging protocols, adjusting exposure parameters, ensuring accurate patient positioning, implementing infection prevention measures</w:t>
      </w:r>
      <w:r w:rsidR="009474A1">
        <w:rPr>
          <w:lang w:val="en-GB"/>
        </w:rPr>
        <w:t xml:space="preserve">, </w:t>
      </w:r>
      <w:r w:rsidR="00220790">
        <w:rPr>
          <w:lang w:val="en-GB"/>
        </w:rPr>
        <w:t>ensuring hand-eye coordination during advanced procedures like CT colonography, among others</w:t>
      </w:r>
      <w:r w:rsidRPr="0031705D">
        <w:rPr>
          <w:lang w:val="en-GB"/>
        </w:rPr>
        <w:t xml:space="preserve">. The principle of optimisation, particularly the As Low </w:t>
      </w:r>
      <w:r w:rsidR="00220790" w:rsidRPr="0031705D">
        <w:rPr>
          <w:lang w:val="en-GB"/>
        </w:rPr>
        <w:t>as</w:t>
      </w:r>
      <w:r w:rsidRPr="0031705D">
        <w:rPr>
          <w:lang w:val="en-GB"/>
        </w:rPr>
        <w:t xml:space="preserve"> Reasonably Achievable (ALARA) approach, underpins many of these decisions and requires radiographers to balance diagnostic image quality against potential radiation harm (International Commission on Radiological Protection, 2007). However, while ALARA provides a foundational framework, it has been criticised for its interpretive flexibility, which may lead to inconsistencies in application across practitioners and institutions. This variability underscores the importance of experience and contextual awareness in achieving optimal outcomes.</w:t>
      </w:r>
    </w:p>
    <w:p w14:paraId="40AA73B4" w14:textId="77777777" w:rsidR="0031705D" w:rsidRPr="0031705D" w:rsidRDefault="0031705D" w:rsidP="0031705D">
      <w:pPr>
        <w:rPr>
          <w:lang w:val="en-GB"/>
        </w:rPr>
      </w:pPr>
      <w:r w:rsidRPr="0031705D">
        <w:rPr>
          <w:lang w:val="en-GB"/>
        </w:rPr>
        <w:t xml:space="preserve">Clinical decision-making in radiography is therefore both technical and cognitive. Radiographers must integrate established imaging protocols, patient-specific characteristics such as age, mobility, and clinical condition, and situational pressures within busy clinical environments. Evidence suggests that radiographers frequently modify imaging techniques in real time to accommodate patient limitations or clinical priorities, demonstrating professional judgement that extends beyond routine technical tasks (Snaith B &amp; Hardy M, 2015). While this adaptability supports patient-centred care, it also introduces variability in </w:t>
      </w:r>
      <w:r w:rsidRPr="0031705D">
        <w:rPr>
          <w:lang w:val="en-GB"/>
        </w:rPr>
        <w:lastRenderedPageBreak/>
        <w:t>practice. Critically, this highlights an inherent tension between protocol-driven standardisation and practitioner-led decision-making. Standardisation promotes consistency and risk reduction; however, overly rigid adherence to protocols may constrain responsiveness in complex or unpredictable clinical scenarios.</w:t>
      </w:r>
    </w:p>
    <w:p w14:paraId="66258938" w14:textId="3620B8E8" w:rsidR="0031705D" w:rsidRPr="0031705D" w:rsidRDefault="0031705D" w:rsidP="0031705D">
      <w:pPr>
        <w:rPr>
          <w:lang w:val="en-GB"/>
        </w:rPr>
      </w:pPr>
      <w:r w:rsidRPr="0031705D">
        <w:rPr>
          <w:lang w:val="en-GB"/>
        </w:rPr>
        <w:t>Despite the crucial role radiographers play in maintaining patient safety, the literature examining their experiential knowledge and decision-making processes</w:t>
      </w:r>
      <w:r w:rsidR="00783455">
        <w:rPr>
          <w:lang w:val="en-GB"/>
        </w:rPr>
        <w:t xml:space="preserve"> in advanced clinical procedures</w:t>
      </w:r>
      <w:r w:rsidRPr="0031705D">
        <w:rPr>
          <w:lang w:val="en-GB"/>
        </w:rPr>
        <w:t xml:space="preserve"> remains relatively limited. Much research within medical imaging focuses on technological innovation or radiologist-centred diagnostic interpretation, often overlooking the operational judgement exercised by radiographers during image acquisition (Hardy &amp; Snaith, 2016). This imbalance in the literature may reflect traditional hierarchies within imaging research, where radiographers’ contributions are underrepresented. As a result, there is a limited evidence base to inform practice development, education, and policy specific to radiographers’ decision-making roles.</w:t>
      </w:r>
    </w:p>
    <w:p w14:paraId="490E1876" w14:textId="77777777" w:rsidR="0031705D" w:rsidRPr="0031705D" w:rsidRDefault="0031705D" w:rsidP="0031705D">
      <w:pPr>
        <w:rPr>
          <w:lang w:val="en-GB"/>
        </w:rPr>
      </w:pPr>
      <w:r w:rsidRPr="0031705D">
        <w:rPr>
          <w:lang w:val="en-GB"/>
        </w:rPr>
        <w:t>Therefore, this systematic review aims to explore and synthesise existing evidence regarding how diagnostic radiographers make clinical decisions to optimise patient safety during advanced imaging procedures. By critically examining the literature, the review seeks to identify key factors influencing radiographers’ decision-making, highlight professional challenges encountered during complex imaging scenarios, and propose strategies to strengthen safety-focused radiographic practice. In doing so, it also addresses a notable gap in the literature by foregrounding the often-overlooked cognitive and professional contributions of radiographers within the imaging pathway.</w:t>
      </w:r>
    </w:p>
    <w:p w14:paraId="09FEBEF0" w14:textId="77777777" w:rsidR="00B961E3" w:rsidRDefault="00B961E3"/>
    <w:p w14:paraId="1FE893F7" w14:textId="77777777" w:rsidR="00C01DD2" w:rsidRPr="004D2C53" w:rsidRDefault="00B134B4">
      <w:pPr>
        <w:pStyle w:val="Heading2"/>
        <w:rPr>
          <w:color w:val="000000" w:themeColor="text1"/>
        </w:rPr>
      </w:pPr>
      <w:r w:rsidRPr="004D2C53">
        <w:rPr>
          <w:color w:val="000000" w:themeColor="text1"/>
        </w:rPr>
        <w:t>Aim and Research Question</w:t>
      </w:r>
    </w:p>
    <w:p w14:paraId="388128FF" w14:textId="618C561A" w:rsidR="00C01DD2" w:rsidRDefault="00B134B4">
      <w:r>
        <w:t xml:space="preserve">Aim: To explore diagnostic radiographers’ experiences and decision‑making processes in </w:t>
      </w:r>
      <w:r w:rsidR="00942417">
        <w:t>optimizing</w:t>
      </w:r>
      <w:r>
        <w:t xml:space="preserve"> patient safety during advanced clinical imaging procedures.</w:t>
      </w:r>
    </w:p>
    <w:p w14:paraId="4E0E964D" w14:textId="4CDD9072" w:rsidR="00C01DD2" w:rsidRDefault="00B134B4">
      <w:r>
        <w:t xml:space="preserve">Research Question: How do diagnostic radiographers experience and </w:t>
      </w:r>
      <w:r w:rsidR="000E5D65">
        <w:t>enact</w:t>
      </w:r>
      <w:r>
        <w:t xml:space="preserve"> decision</w:t>
      </w:r>
      <w:r w:rsidR="00712FAE">
        <w:t>-making</w:t>
      </w:r>
      <w:r>
        <w:t xml:space="preserve"> to </w:t>
      </w:r>
      <w:r w:rsidR="00942417">
        <w:t>optimize</w:t>
      </w:r>
      <w:r>
        <w:t xml:space="preserve"> patient safety during advanced clinical imaging procedures?</w:t>
      </w:r>
    </w:p>
    <w:p w14:paraId="20A8F5BF" w14:textId="77777777" w:rsidR="00C01DD2" w:rsidRPr="004D2C53" w:rsidRDefault="00B134B4">
      <w:pPr>
        <w:pStyle w:val="Heading2"/>
        <w:rPr>
          <w:color w:val="000000" w:themeColor="text1"/>
        </w:rPr>
      </w:pPr>
      <w:r w:rsidRPr="004D2C53">
        <w:rPr>
          <w:color w:val="000000" w:themeColor="text1"/>
        </w:rPr>
        <w:t>Methods</w:t>
      </w:r>
    </w:p>
    <w:p w14:paraId="0CE857D6" w14:textId="77777777" w:rsidR="00C01DD2" w:rsidRDefault="00B134B4">
      <w:r>
        <w:t>Study Design: The review followed the PRISMA guidelines for systematic reviews.</w:t>
      </w:r>
    </w:p>
    <w:p w14:paraId="2BA16876" w14:textId="38BBB27E" w:rsidR="00627E44" w:rsidRDefault="00B134B4">
      <w:r>
        <w:t xml:space="preserve">Search Strategy: Databases searched included PubMed, Scopus, ScienceDirect, CINAHL, and Google Scholar. Search terms included combinations of 'diagnostic radiographer', 'clinical decision‑making', 'patient safety', 'radiography </w:t>
      </w:r>
      <w:proofErr w:type="spellStart"/>
      <w:r w:rsidR="004275D4">
        <w:t>optimisation</w:t>
      </w:r>
      <w:proofErr w:type="spellEnd"/>
      <w:r>
        <w:t>', and 'advanced imaging procedures'.</w:t>
      </w:r>
      <w:r w:rsidR="00627E44">
        <w:t xml:space="preserve"> </w:t>
      </w:r>
      <w:r w:rsidR="00627E44" w:rsidRPr="00627E44">
        <w:rPr>
          <w:lang w:val="en-GB"/>
        </w:rPr>
        <w:t>Boolean operators used:</w:t>
      </w:r>
      <w:r w:rsidR="00245FFE">
        <w:rPr>
          <w:lang w:val="en-GB"/>
        </w:rPr>
        <w:t xml:space="preserve"> </w:t>
      </w:r>
      <w:r w:rsidR="00627E44" w:rsidRPr="00627E44">
        <w:rPr>
          <w:lang w:val="en-GB"/>
        </w:rPr>
        <w:t>(radiographer* OR diagnostic radiographer*)</w:t>
      </w:r>
      <w:r w:rsidR="00627E44">
        <w:rPr>
          <w:lang w:val="en-GB"/>
        </w:rPr>
        <w:t xml:space="preserve"> </w:t>
      </w:r>
      <w:r w:rsidR="00627E44" w:rsidRPr="00627E44">
        <w:rPr>
          <w:lang w:val="en-GB"/>
        </w:rPr>
        <w:t>AND</w:t>
      </w:r>
      <w:r w:rsidR="00627E44">
        <w:rPr>
          <w:lang w:val="en-GB"/>
        </w:rPr>
        <w:t xml:space="preserve"> </w:t>
      </w:r>
      <w:r w:rsidR="00627E44" w:rsidRPr="00627E44">
        <w:rPr>
          <w:lang w:val="en-GB"/>
        </w:rPr>
        <w:t>(decision-making OR clinical judgement)</w:t>
      </w:r>
      <w:r w:rsidR="00627E44">
        <w:rPr>
          <w:lang w:val="en-GB"/>
        </w:rPr>
        <w:t xml:space="preserve"> </w:t>
      </w:r>
      <w:r w:rsidR="00627E44" w:rsidRPr="00627E44">
        <w:rPr>
          <w:lang w:val="en-GB"/>
        </w:rPr>
        <w:t>AND</w:t>
      </w:r>
      <w:r w:rsidR="00627E44">
        <w:rPr>
          <w:lang w:val="en-GB"/>
        </w:rPr>
        <w:t xml:space="preserve"> </w:t>
      </w:r>
      <w:r w:rsidR="00627E44" w:rsidRPr="00627E44">
        <w:rPr>
          <w:lang w:val="en-GB"/>
        </w:rPr>
        <w:t>(patient safety OR radiation protection OR optimisation)</w:t>
      </w:r>
      <w:r w:rsidR="00B50EC9">
        <w:rPr>
          <w:lang w:val="en-GB"/>
        </w:rPr>
        <w:t xml:space="preserve"> AND (advanced clinical procedures)</w:t>
      </w:r>
      <w:r w:rsidR="004275D4">
        <w:rPr>
          <w:lang w:val="en-GB"/>
        </w:rPr>
        <w:t>.</w:t>
      </w:r>
    </w:p>
    <w:p w14:paraId="359F7A99" w14:textId="2C600516" w:rsidR="00C01DD2" w:rsidRDefault="00B134B4">
      <w:r>
        <w:t>Inclusion Criteria:</w:t>
      </w:r>
      <w:r>
        <w:br/>
        <w:t>• Studies focusing on diagnostic radiographers</w:t>
      </w:r>
      <w:r>
        <w:br/>
      </w:r>
      <w:r>
        <w:lastRenderedPageBreak/>
        <w:t>• Studies examining clinical decision‑making or experiences</w:t>
      </w:r>
      <w:r>
        <w:br/>
        <w:t>• Research addressing patient safety in imaging</w:t>
      </w:r>
      <w:r>
        <w:br/>
        <w:t xml:space="preserve">• Qualitative, mixed‑method, or </w:t>
      </w:r>
      <w:r w:rsidR="000D1809">
        <w:t>quantitative studies</w:t>
      </w:r>
      <w:r>
        <w:br/>
        <w:t>• Published between 2015 and 202</w:t>
      </w:r>
      <w:r w:rsidR="006728BA">
        <w:t>6</w:t>
      </w:r>
      <w:r>
        <w:br/>
        <w:t>• English language</w:t>
      </w:r>
    </w:p>
    <w:p w14:paraId="422F21AA" w14:textId="77777777" w:rsidR="00C01DD2" w:rsidRDefault="00B134B4">
      <w:r>
        <w:t>Exclusion Criteria:</w:t>
      </w:r>
      <w:r>
        <w:br/>
        <w:t>• Studies focusing exclusively on radiologists</w:t>
      </w:r>
      <w:r>
        <w:br/>
        <w:t>• Purely technical imaging research without radiographer perspectives</w:t>
      </w:r>
      <w:r>
        <w:br/>
        <w:t>• Editorials, commentaries, or conference abstracts</w:t>
      </w:r>
    </w:p>
    <w:p w14:paraId="252B47AF" w14:textId="77777777" w:rsidR="00C01DD2" w:rsidRDefault="00B134B4">
      <w:r>
        <w:t>Study Selection: A PRISMA screening process was used to identify relevant studies through title, abstract, and full‑text review.</w:t>
      </w:r>
    </w:p>
    <w:p w14:paraId="0869BEA6" w14:textId="77777777" w:rsidR="00C01DD2" w:rsidRDefault="00B134B4">
      <w:pPr>
        <w:pStyle w:val="Heading2"/>
      </w:pPr>
      <w:r w:rsidRPr="004D2C53">
        <w:rPr>
          <w:color w:val="000000" w:themeColor="text1"/>
        </w:rPr>
        <w:t>Results</w:t>
      </w:r>
    </w:p>
    <w:p w14:paraId="789F0E75" w14:textId="02ECA6E0" w:rsidR="00C01DD2" w:rsidRDefault="00F83954">
      <w:r>
        <w:t>E</w:t>
      </w:r>
      <w:r w:rsidR="00082D7F">
        <w:t>i</w:t>
      </w:r>
      <w:r>
        <w:t>gh</w:t>
      </w:r>
      <w:r w:rsidR="00B134B4">
        <w:t xml:space="preserve">teen studies met the inclusion criteria. Key areas explored included </w:t>
      </w:r>
      <w:r w:rsidR="007213AB">
        <w:t xml:space="preserve">clinical </w:t>
      </w:r>
      <w:r w:rsidR="00C61D3E">
        <w:t>judgement and professional experience, patient safety</w:t>
      </w:r>
      <w:r w:rsidR="00775010">
        <w:t xml:space="preserve">, radiation dose </w:t>
      </w:r>
      <w:proofErr w:type="spellStart"/>
      <w:r w:rsidR="00775010">
        <w:t>optimisation</w:t>
      </w:r>
      <w:proofErr w:type="spellEnd"/>
      <w:r w:rsidR="00775010">
        <w:t xml:space="preserve">, </w:t>
      </w:r>
      <w:proofErr w:type="spellStart"/>
      <w:r w:rsidR="00775010">
        <w:t>organisational</w:t>
      </w:r>
      <w:proofErr w:type="spellEnd"/>
      <w:r w:rsidR="00775010">
        <w:t xml:space="preserve"> barriers</w:t>
      </w:r>
      <w:r w:rsidR="00AE274D">
        <w:t xml:space="preserve"> and interprofessional collaboration</w:t>
      </w:r>
      <w:r w:rsidR="00775010">
        <w:t>.</w:t>
      </w:r>
    </w:p>
    <w:p w14:paraId="13BAEE8D" w14:textId="77777777" w:rsidR="00CC3A50" w:rsidRDefault="00CC3A50"/>
    <w:p w14:paraId="4DDFBF2D" w14:textId="77777777" w:rsidR="00647EDD" w:rsidRDefault="00647EDD"/>
    <w:p w14:paraId="3232726D" w14:textId="77777777" w:rsidR="00647EDD" w:rsidRDefault="00647EDD"/>
    <w:p w14:paraId="7D916536" w14:textId="77777777" w:rsidR="00647EDD" w:rsidRDefault="00647EDD"/>
    <w:p w14:paraId="5DCAC885" w14:textId="77777777" w:rsidR="00647EDD" w:rsidRDefault="00647EDD"/>
    <w:p w14:paraId="66621680" w14:textId="77777777" w:rsidR="00647EDD" w:rsidRDefault="00647EDD"/>
    <w:p w14:paraId="73892B96" w14:textId="77777777" w:rsidR="00647EDD" w:rsidRDefault="00647EDD"/>
    <w:p w14:paraId="6CF00773" w14:textId="77777777" w:rsidR="00647EDD" w:rsidRDefault="00647EDD"/>
    <w:p w14:paraId="66B61258" w14:textId="77777777" w:rsidR="00647EDD" w:rsidRDefault="00647EDD"/>
    <w:p w14:paraId="4FA558D4" w14:textId="77777777" w:rsidR="00647EDD" w:rsidRDefault="00647EDD"/>
    <w:p w14:paraId="5B7BEE6C" w14:textId="77777777" w:rsidR="00647EDD" w:rsidRDefault="00647EDD"/>
    <w:p w14:paraId="4A25C42B" w14:textId="77777777" w:rsidR="00647EDD" w:rsidRDefault="00647EDD"/>
    <w:p w14:paraId="364AFD0B" w14:textId="77777777" w:rsidR="00F83954" w:rsidRDefault="00F83954"/>
    <w:p w14:paraId="53A4B190" w14:textId="77777777" w:rsidR="00F83954" w:rsidRDefault="00F83954"/>
    <w:p w14:paraId="68CCEBD5" w14:textId="77777777" w:rsidR="00F83954" w:rsidRDefault="00F83954"/>
    <w:p w14:paraId="0A7B21AB" w14:textId="77777777" w:rsidR="00F83954" w:rsidRDefault="00F83954"/>
    <w:p w14:paraId="24D41593" w14:textId="77777777" w:rsidR="00647EDD" w:rsidRDefault="00647EDD"/>
    <w:p w14:paraId="49A6BECE" w14:textId="77777777" w:rsidR="00647EDD" w:rsidRDefault="00647EDD"/>
    <w:p w14:paraId="1F328457" w14:textId="77777777" w:rsidR="00EE4D51" w:rsidRDefault="00EE4D51" w:rsidP="00EE4D51">
      <w:pPr>
        <w:spacing w:after="0" w:line="240" w:lineRule="auto"/>
      </w:pPr>
    </w:p>
    <w:p w14:paraId="700BBEF1" w14:textId="3F9AE52F"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33152" behindDoc="0" locked="0" layoutInCell="1" hidden="0" allowOverlap="1" wp14:anchorId="514520C8" wp14:editId="4619416C">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FFBFFC"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identified from*:</w:t>
                            </w:r>
                          </w:p>
                          <w:p w14:paraId="08750137" w14:textId="014317BA"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Databases (n =</w:t>
                            </w:r>
                            <w:r>
                              <w:rPr>
                                <w:rFonts w:ascii="Times New Roman" w:hAnsi="Times New Roman" w:cs="Times New Roman"/>
                                <w:color w:val="000000" w:themeColor="text1"/>
                                <w:sz w:val="20"/>
                                <w:szCs w:val="20"/>
                              </w:rPr>
                              <w:t>330</w:t>
                            </w:r>
                            <w:r w:rsidRPr="00CB46C5">
                              <w:rPr>
                                <w:rFonts w:ascii="Times New Roman" w:hAnsi="Times New Roman" w:cs="Times New Roman"/>
                                <w:color w:val="000000" w:themeColor="text1"/>
                                <w:sz w:val="20"/>
                                <w:szCs w:val="20"/>
                              </w:rPr>
                              <w:t>)</w:t>
                            </w:r>
                          </w:p>
                          <w:p w14:paraId="0BBC4638" w14:textId="6DE42206" w:rsidR="00EE4D51" w:rsidRPr="00CB46C5" w:rsidRDefault="00EE4D51" w:rsidP="00DA515B">
                            <w:pPr>
                              <w:spacing w:after="0" w:line="240" w:lineRule="auto"/>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4520C8" id="Rectangle 1" o:spid="_x0000_s1026" style="position:absolute;margin-left:44.05pt;margin-top:6.05pt;width:148.6pt;height:97.9pt;z-index:25163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" filled="f" strokecolor="black [3213]" strokeweight="2pt">
                <v:textbox>
                  <w:txbxContent>
                    <w:p w14:paraId="62FFBFFC"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identified from*:</w:t>
                      </w:r>
                    </w:p>
                    <w:p w14:paraId="08750137" w14:textId="014317BA"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Databases (n =</w:t>
                      </w:r>
                      <w:r>
                        <w:rPr>
                          <w:rFonts w:ascii="Times New Roman" w:hAnsi="Times New Roman" w:cs="Times New Roman"/>
                          <w:color w:val="000000" w:themeColor="text1"/>
                          <w:sz w:val="20"/>
                          <w:szCs w:val="20"/>
                        </w:rPr>
                        <w:t>330</w:t>
                      </w:r>
                      <w:r w:rsidRPr="00CB46C5">
                        <w:rPr>
                          <w:rFonts w:ascii="Times New Roman" w:hAnsi="Times New Roman" w:cs="Times New Roman"/>
                          <w:color w:val="000000" w:themeColor="text1"/>
                          <w:sz w:val="20"/>
                          <w:szCs w:val="20"/>
                        </w:rPr>
                        <w:t>)</w:t>
                      </w:r>
                    </w:p>
                    <w:p w14:paraId="0BBC4638" w14:textId="6DE42206" w:rsidR="00EE4D51" w:rsidRPr="00CB46C5" w:rsidRDefault="00EE4D51" w:rsidP="00DA515B">
                      <w:pPr>
                        <w:spacing w:after="0" w:line="240" w:lineRule="auto"/>
                        <w:rPr>
                          <w:rFonts w:ascii="Times New Roman" w:hAnsi="Times New Roman" w:cs="Times New Roman"/>
                          <w:color w:val="000000" w:themeColor="text1"/>
                          <w:sz w:val="20"/>
                          <w:szCs w:val="20"/>
                        </w:rPr>
                      </w:pPr>
                    </w:p>
                  </w:txbxContent>
                </v:textbox>
              </v:rect>
            </w:pict>
          </mc:Fallback>
        </mc:AlternateContent>
      </w:r>
      <w:r>
        <w:rPr>
          <w:noProof/>
        </w:rPr>
        <mc:AlternateContent>
          <mc:Choice Requires="wps">
            <w:drawing>
              <wp:anchor distT="0" distB="0" distL="114300" distR="114300" simplePos="0" relativeHeight="251638272" behindDoc="0" locked="0" layoutInCell="1" hidden="0" allowOverlap="1" wp14:anchorId="0EBD0CEC" wp14:editId="05A56C3D">
                <wp:simplePos x="0" y="0"/>
                <wp:positionH relativeFrom="column">
                  <wp:posOffset>3039466</wp:posOffset>
                </wp:positionH>
                <wp:positionV relativeFrom="paragraph">
                  <wp:posOffset>77064</wp:posOffset>
                </wp:positionV>
                <wp:extent cx="1887220" cy="1242999"/>
                <wp:effectExtent l="0" t="0" r="17780" b="14605"/>
                <wp:wrapNone/>
                <wp:docPr id="16" name="Rectangle 16"/>
                <wp:cNvGraphicFramePr/>
                <a:graphic xmlns:a="http://schemas.openxmlformats.org/drawingml/2006/main">
                  <a:graphicData uri="http://schemas.microsoft.com/office/word/2010/wordprocessingShape">
                    <wps:wsp>
                      <wps:cNvSpPr/>
                      <wps:spPr>
                        <a:xfrm>
                          <a:off x="0" y="0"/>
                          <a:ext cx="1887220" cy="12429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A407C5"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cords removed </w:t>
                            </w:r>
                            <w:r w:rsidRPr="00CB46C5">
                              <w:rPr>
                                <w:rFonts w:ascii="Times New Roman" w:hAnsi="Times New Roman" w:cs="Times New Roman"/>
                                <w:i/>
                                <w:iCs/>
                                <w:color w:val="000000" w:themeColor="text1"/>
                                <w:sz w:val="20"/>
                                <w:szCs w:val="20"/>
                              </w:rPr>
                              <w:t>before screening</w:t>
                            </w:r>
                            <w:r w:rsidRPr="00CB46C5">
                              <w:rPr>
                                <w:rFonts w:ascii="Times New Roman" w:hAnsi="Times New Roman" w:cs="Times New Roman"/>
                                <w:color w:val="000000" w:themeColor="text1"/>
                                <w:sz w:val="20"/>
                                <w:szCs w:val="20"/>
                              </w:rPr>
                              <w:t>:</w:t>
                            </w:r>
                          </w:p>
                          <w:p w14:paraId="69CAB594" w14:textId="4DDB88B7"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Duplicate records removed (n =</w:t>
                            </w:r>
                            <w:r>
                              <w:rPr>
                                <w:rFonts w:ascii="Times New Roman" w:hAnsi="Times New Roman" w:cs="Times New Roman"/>
                                <w:color w:val="000000" w:themeColor="text1"/>
                                <w:sz w:val="20"/>
                                <w:szCs w:val="20"/>
                              </w:rPr>
                              <w:t>78</w:t>
                            </w:r>
                            <w:r w:rsidRPr="00CB46C5">
                              <w:rPr>
                                <w:rFonts w:ascii="Times New Roman" w:hAnsi="Times New Roman" w:cs="Times New Roman"/>
                                <w:color w:val="000000" w:themeColor="text1"/>
                                <w:sz w:val="20"/>
                                <w:szCs w:val="20"/>
                              </w:rPr>
                              <w:t>)</w:t>
                            </w:r>
                          </w:p>
                          <w:p w14:paraId="20A4E4A2" w14:textId="77777777" w:rsidR="00EE4D51" w:rsidRPr="00560609" w:rsidRDefault="00EE4D51" w:rsidP="00EE4D51">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BD0CEC" id="Rectangle 16" o:spid="_x0000_s1027" style="position:absolute;margin-left:239.35pt;margin-top:6.05pt;width:148.6pt;height:97.85pt;z-index:25163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" filled="f" strokecolor="black [3213]" strokeweight="2pt">
                <v:textbox>
                  <w:txbxContent>
                    <w:p w14:paraId="02A407C5"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cords removed </w:t>
                      </w:r>
                      <w:r w:rsidRPr="00CB46C5">
                        <w:rPr>
                          <w:rFonts w:ascii="Times New Roman" w:hAnsi="Times New Roman" w:cs="Times New Roman"/>
                          <w:i/>
                          <w:iCs/>
                          <w:color w:val="000000" w:themeColor="text1"/>
                          <w:sz w:val="20"/>
                          <w:szCs w:val="20"/>
                        </w:rPr>
                        <w:t>before screening</w:t>
                      </w:r>
                      <w:r w:rsidRPr="00CB46C5">
                        <w:rPr>
                          <w:rFonts w:ascii="Times New Roman" w:hAnsi="Times New Roman" w:cs="Times New Roman"/>
                          <w:color w:val="000000" w:themeColor="text1"/>
                          <w:sz w:val="20"/>
                          <w:szCs w:val="20"/>
                        </w:rPr>
                        <w:t>:</w:t>
                      </w:r>
                    </w:p>
                    <w:p w14:paraId="69CAB594" w14:textId="4DDB88B7"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Duplicate records removed (n =</w:t>
                      </w:r>
                      <w:r>
                        <w:rPr>
                          <w:rFonts w:ascii="Times New Roman" w:hAnsi="Times New Roman" w:cs="Times New Roman"/>
                          <w:color w:val="000000" w:themeColor="text1"/>
                          <w:sz w:val="20"/>
                          <w:szCs w:val="20"/>
                        </w:rPr>
                        <w:t>78</w:t>
                      </w:r>
                      <w:r w:rsidRPr="00CB46C5">
                        <w:rPr>
                          <w:rFonts w:ascii="Times New Roman" w:hAnsi="Times New Roman" w:cs="Times New Roman"/>
                          <w:color w:val="000000" w:themeColor="text1"/>
                          <w:sz w:val="20"/>
                          <w:szCs w:val="20"/>
                        </w:rPr>
                        <w:t>)</w:t>
                      </w:r>
                    </w:p>
                    <w:p w14:paraId="20A4E4A2" w14:textId="77777777" w:rsidR="00EE4D51" w:rsidRPr="00560609" w:rsidRDefault="00EE4D51" w:rsidP="00EE4D51">
                      <w:pPr>
                        <w:spacing w:after="0" w:line="240" w:lineRule="auto"/>
                        <w:ind w:left="284"/>
                        <w:rPr>
                          <w:rFonts w:ascii="Arial" w:hAnsi="Arial" w:cs="Arial"/>
                          <w:color w:val="000000" w:themeColor="text1"/>
                          <w:sz w:val="18"/>
                          <w:szCs w:val="20"/>
                        </w:rPr>
                      </w:pPr>
                    </w:p>
                  </w:txbxContent>
                </v:textbox>
              </v:rect>
            </w:pict>
          </mc:Fallback>
        </mc:AlternateContent>
      </w:r>
    </w:p>
    <w:p w14:paraId="0DA90C61" w14:textId="34570129" w:rsidR="00EE4D51" w:rsidRDefault="00595763"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45440" behindDoc="0" locked="0" layoutInCell="1" hidden="0" allowOverlap="1" wp14:anchorId="363623F9" wp14:editId="53581752">
                <wp:simplePos x="0" y="0"/>
                <wp:positionH relativeFrom="column">
                  <wp:posOffset>-228282</wp:posOffset>
                </wp:positionH>
                <wp:positionV relativeFrom="paragraph">
                  <wp:posOffset>189547</wp:posOffset>
                </wp:positionV>
                <wp:extent cx="974725" cy="262890"/>
                <wp:effectExtent l="0" t="6032" r="9842" b="9843"/>
                <wp:wrapNone/>
                <wp:docPr id="15" name="Flowchart: Alternate Process 15"/>
                <wp:cNvGraphicFramePr/>
                <a:graphic xmlns:a="http://schemas.openxmlformats.org/drawingml/2006/main">
                  <a:graphicData uri="http://schemas.microsoft.com/office/word/2010/wordprocessingShape">
                    <wps:wsp>
                      <wps:cNvSpPr/>
                      <wps:spPr>
                        <a:xfrm rot="16200000">
                          <a:off x="0" y="0"/>
                          <a:ext cx="97472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046A8FA" w14:textId="77777777" w:rsidR="00EE4D51" w:rsidRPr="001502CF" w:rsidRDefault="00EE4D51" w:rsidP="00EE4D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63623F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5" o:spid="_x0000_s1028" type="#_x0000_t176" style="position:absolute;margin-left:-17.95pt;margin-top:14.9pt;width:76.75pt;height:20.7pt;rotation:-90;z-index:251645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" fillcolor="#92cddc [1944]" strokecolor="black [3213]" strokeweight="2pt">
                <v:textbox>
                  <w:txbxContent>
                    <w:p w14:paraId="7046A8FA" w14:textId="77777777" w:rsidR="00EE4D51" w:rsidRPr="001502CF" w:rsidRDefault="00EE4D51" w:rsidP="00EE4D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294C9D36" w14:textId="1E21E7EC" w:rsidR="00EE4D51" w:rsidRDefault="00EE4D51" w:rsidP="00EE4D51">
      <w:pPr>
        <w:spacing w:after="0" w:line="240" w:lineRule="auto"/>
        <w:rPr>
          <w:rFonts w:ascii="Times New Roman" w:eastAsia="Times New Roman" w:hAnsi="Times New Roman" w:cs="Times New Roman"/>
        </w:rPr>
      </w:pPr>
    </w:p>
    <w:p w14:paraId="7B37EE64" w14:textId="77777777" w:rsidR="00EE4D51" w:rsidRDefault="00EE4D51" w:rsidP="00EE4D51">
      <w:pPr>
        <w:spacing w:after="0" w:line="240" w:lineRule="auto"/>
        <w:rPr>
          <w:rFonts w:ascii="Times New Roman" w:eastAsia="Times New Roman" w:hAnsi="Times New Roman" w:cs="Times New Roman"/>
        </w:rPr>
      </w:pPr>
    </w:p>
    <w:p w14:paraId="2BC16100"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48512" behindDoc="0" locked="0" layoutInCell="1" hidden="0" allowOverlap="1" wp14:anchorId="105C7B06" wp14:editId="46E841FD">
                <wp:simplePos x="0" y="0"/>
                <wp:positionH relativeFrom="column">
                  <wp:posOffset>2454250</wp:posOffset>
                </wp:positionH>
                <wp:positionV relativeFrom="paragraph">
                  <wp:posOffset>9550</wp:posOffset>
                </wp:positionV>
                <wp:extent cx="563270" cy="0"/>
                <wp:effectExtent l="0" t="76200" r="27305" b="95250"/>
                <wp:wrapNone/>
                <wp:docPr id="3" name="Straight Arrow Connector 3"/>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BE6D76E" id="_x0000_t32" coordsize="21600,21600" o:spt="32" o:oned="t" path="m,l21600,21600e" filled="f">
                <v:path arrowok="t" fillok="f" o:connecttype="none"/>
                <o:lock v:ext="edit" shapetype="t"/>
              </v:shapetype>
              <v:shape id="Straight Arrow Connector 3" o:spid="_x0000_s1026" type="#_x0000_t32" style="position:absolute;margin-left:193.25pt;margin-top:.75pt;width:44.35pt;height:0;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" strokecolor="black [3213]">
                <v:stroke endarrow="block"/>
              </v:shape>
            </w:pict>
          </mc:Fallback>
        </mc:AlternateContent>
      </w:r>
    </w:p>
    <w:p w14:paraId="34B2FB6B" w14:textId="77777777" w:rsidR="00EE4D51" w:rsidRDefault="00EE4D51" w:rsidP="00EE4D51">
      <w:pPr>
        <w:spacing w:after="0" w:line="240" w:lineRule="auto"/>
        <w:rPr>
          <w:rFonts w:ascii="Times New Roman" w:eastAsia="Times New Roman" w:hAnsi="Times New Roman" w:cs="Times New Roman"/>
        </w:rPr>
      </w:pPr>
    </w:p>
    <w:p w14:paraId="5163F71C" w14:textId="77777777" w:rsidR="00EE4D51" w:rsidRDefault="00EE4D51" w:rsidP="00EE4D51">
      <w:pPr>
        <w:spacing w:after="0" w:line="240" w:lineRule="auto"/>
        <w:rPr>
          <w:rFonts w:ascii="Times New Roman" w:eastAsia="Times New Roman" w:hAnsi="Times New Roman" w:cs="Times New Roman"/>
        </w:rPr>
      </w:pPr>
    </w:p>
    <w:p w14:paraId="030BD2B4"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51584" behindDoc="0" locked="0" layoutInCell="1" hidden="0" allowOverlap="1" wp14:anchorId="57385236" wp14:editId="26B6D083">
                <wp:simplePos x="0" y="0"/>
                <wp:positionH relativeFrom="column">
                  <wp:posOffset>1400175</wp:posOffset>
                </wp:positionH>
                <wp:positionV relativeFrom="paragraph">
                  <wp:posOffset>128905</wp:posOffset>
                </wp:positionV>
                <wp:extent cx="0" cy="281305"/>
                <wp:effectExtent l="76200" t="0" r="57150" b="61595"/>
                <wp:wrapNone/>
                <wp:docPr id="8" name="Straight Arrow Connector 8"/>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2CEF02" id="Straight Arrow Connector 8" o:spid="_x0000_s1026" type="#_x0000_t32" style="position:absolute;margin-left:110.25pt;margin-top:10.15pt;width:0;height:22.15pt;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" strokecolor="black [3213]">
                <v:stroke endarrow="block"/>
              </v:shape>
            </w:pict>
          </mc:Fallback>
        </mc:AlternateContent>
      </w:r>
    </w:p>
    <w:p w14:paraId="779EFB95" w14:textId="77777777" w:rsidR="00EE4D51" w:rsidRDefault="00EE4D51" w:rsidP="00EE4D51">
      <w:pPr>
        <w:spacing w:after="0" w:line="240" w:lineRule="auto"/>
        <w:rPr>
          <w:rFonts w:ascii="Times New Roman" w:eastAsia="Times New Roman" w:hAnsi="Times New Roman" w:cs="Times New Roman"/>
        </w:rPr>
      </w:pPr>
    </w:p>
    <w:p w14:paraId="29268C2D"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54656" behindDoc="0" locked="0" layoutInCell="1" hidden="0" allowOverlap="1" wp14:anchorId="4E6A04D6" wp14:editId="54485803">
                <wp:simplePos x="0" y="0"/>
                <wp:positionH relativeFrom="column">
                  <wp:posOffset>559434</wp:posOffset>
                </wp:positionH>
                <wp:positionV relativeFrom="paragraph">
                  <wp:posOffset>74930</wp:posOffset>
                </wp:positionV>
                <wp:extent cx="1887220" cy="526415"/>
                <wp:effectExtent l="0" t="0" r="17780" b="26035"/>
                <wp:wrapNone/>
                <wp:docPr id="2" name="Rectangle 2"/>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F70450"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screened</w:t>
                            </w:r>
                          </w:p>
                          <w:p w14:paraId="626D3971" w14:textId="51F26008"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DA515B">
                              <w:rPr>
                                <w:rFonts w:ascii="Times New Roman" w:hAnsi="Times New Roman" w:cs="Times New Roman"/>
                                <w:color w:val="000000" w:themeColor="text1"/>
                                <w:sz w:val="20"/>
                                <w:szCs w:val="20"/>
                              </w:rPr>
                              <w:t>252</w:t>
                            </w:r>
                            <w:r w:rsidRPr="00CB46C5">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6A04D6" id="Rectangle 2" o:spid="_x0000_s1029" style="position:absolute;margin-left:44.05pt;margin-top:5.9pt;width:148.6pt;height:41.4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" filled="f" strokecolor="black [3213]" strokeweight="2pt">
                <v:textbox>
                  <w:txbxContent>
                    <w:p w14:paraId="1FF70450"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screened</w:t>
                      </w:r>
                    </w:p>
                    <w:p w14:paraId="626D3971" w14:textId="51F26008"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DA515B">
                        <w:rPr>
                          <w:rFonts w:ascii="Times New Roman" w:hAnsi="Times New Roman" w:cs="Times New Roman"/>
                          <w:color w:val="000000" w:themeColor="text1"/>
                          <w:sz w:val="20"/>
                          <w:szCs w:val="20"/>
                        </w:rPr>
                        <w:t>252</w:t>
                      </w:r>
                      <w:r w:rsidRPr="00CB46C5">
                        <w:rPr>
                          <w:rFonts w:ascii="Times New Roman" w:hAnsi="Times New Roman" w:cs="Times New Roman"/>
                          <w:color w:val="000000" w:themeColor="text1"/>
                          <w:sz w:val="20"/>
                          <w:szCs w:val="20"/>
                        </w:rPr>
                        <w:t>)</w:t>
                      </w:r>
                    </w:p>
                  </w:txbxContent>
                </v:textbox>
              </v:rect>
            </w:pict>
          </mc:Fallback>
        </mc:AlternateContent>
      </w:r>
      <w:r>
        <w:rPr>
          <w:noProof/>
        </w:rPr>
        <mc:AlternateContent>
          <mc:Choice Requires="wps">
            <w:drawing>
              <wp:anchor distT="0" distB="0" distL="114300" distR="114300" simplePos="0" relativeHeight="251657728" behindDoc="0" locked="0" layoutInCell="1" hidden="0" allowOverlap="1" wp14:anchorId="766555DC" wp14:editId="289BD2E8">
                <wp:simplePos x="0" y="0"/>
                <wp:positionH relativeFrom="column">
                  <wp:posOffset>3048000</wp:posOffset>
                </wp:positionH>
                <wp:positionV relativeFrom="paragraph">
                  <wp:posOffset>74930</wp:posOffset>
                </wp:positionV>
                <wp:extent cx="1887220" cy="526415"/>
                <wp:effectExtent l="0" t="0" r="17780" b="26035"/>
                <wp:wrapNone/>
                <wp:docPr id="7" name="Rectangle 7"/>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3386B8"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excluded**</w:t>
                            </w:r>
                          </w:p>
                          <w:p w14:paraId="34C42ADE" w14:textId="3F63B2FB" w:rsidR="00EE4D51" w:rsidRPr="00560609" w:rsidRDefault="00EE4D51" w:rsidP="00EE4D51">
                            <w:pPr>
                              <w:spacing w:after="0" w:line="240" w:lineRule="auto"/>
                              <w:rPr>
                                <w:rFonts w:ascii="Arial" w:hAnsi="Arial" w:cs="Arial"/>
                                <w:color w:val="000000" w:themeColor="text1"/>
                                <w:sz w:val="18"/>
                                <w:szCs w:val="20"/>
                              </w:rPr>
                            </w:pPr>
                            <w:r w:rsidRPr="00CB46C5">
                              <w:rPr>
                                <w:rFonts w:ascii="Times New Roman" w:hAnsi="Times New Roman" w:cs="Times New Roman"/>
                                <w:color w:val="000000" w:themeColor="text1"/>
                                <w:sz w:val="20"/>
                                <w:szCs w:val="20"/>
                              </w:rPr>
                              <w:t>(n = 1</w:t>
                            </w:r>
                            <w:r w:rsidR="00DA515B">
                              <w:rPr>
                                <w:rFonts w:ascii="Times New Roman" w:hAnsi="Times New Roman" w:cs="Times New Roman"/>
                                <w:color w:val="000000" w:themeColor="text1"/>
                                <w:sz w:val="20"/>
                                <w:szCs w:val="20"/>
                              </w:rPr>
                              <w:t>98</w:t>
                            </w:r>
                            <w:r w:rsidRPr="00CB46C5">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6555DC" id="Rectangle 7" o:spid="_x0000_s1030" style="position:absolute;margin-left:240pt;margin-top:5.9pt;width:148.6pt;height:41.4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" filled="f" strokecolor="black [3213]" strokeweight="2pt">
                <v:textbox>
                  <w:txbxContent>
                    <w:p w14:paraId="553386B8"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cords excluded**</w:t>
                      </w:r>
                    </w:p>
                    <w:p w14:paraId="34C42ADE" w14:textId="3F63B2FB" w:rsidR="00EE4D51" w:rsidRPr="00560609" w:rsidRDefault="00EE4D51" w:rsidP="00EE4D51">
                      <w:pPr>
                        <w:spacing w:after="0" w:line="240" w:lineRule="auto"/>
                        <w:rPr>
                          <w:rFonts w:ascii="Arial" w:hAnsi="Arial" w:cs="Arial"/>
                          <w:color w:val="000000" w:themeColor="text1"/>
                          <w:sz w:val="18"/>
                          <w:szCs w:val="20"/>
                        </w:rPr>
                      </w:pPr>
                      <w:r w:rsidRPr="00CB46C5">
                        <w:rPr>
                          <w:rFonts w:ascii="Times New Roman" w:hAnsi="Times New Roman" w:cs="Times New Roman"/>
                          <w:color w:val="000000" w:themeColor="text1"/>
                          <w:sz w:val="20"/>
                          <w:szCs w:val="20"/>
                        </w:rPr>
                        <w:t>(n = 1</w:t>
                      </w:r>
                      <w:r w:rsidR="00DA515B">
                        <w:rPr>
                          <w:rFonts w:ascii="Times New Roman" w:hAnsi="Times New Roman" w:cs="Times New Roman"/>
                          <w:color w:val="000000" w:themeColor="text1"/>
                          <w:sz w:val="20"/>
                          <w:szCs w:val="20"/>
                        </w:rPr>
                        <w:t>98</w:t>
                      </w:r>
                      <w:r w:rsidRPr="00CB46C5">
                        <w:rPr>
                          <w:rFonts w:ascii="Times New Roman" w:hAnsi="Times New Roman" w:cs="Times New Roman"/>
                          <w:color w:val="000000" w:themeColor="text1"/>
                          <w:sz w:val="20"/>
                          <w:szCs w:val="20"/>
                        </w:rPr>
                        <w:t>)</w:t>
                      </w:r>
                    </w:p>
                  </w:txbxContent>
                </v:textbox>
              </v:rect>
            </w:pict>
          </mc:Fallback>
        </mc:AlternateContent>
      </w:r>
      <w:r>
        <w:rPr>
          <w:noProof/>
        </w:rPr>
        <mc:AlternateContent>
          <mc:Choice Requires="wps">
            <w:drawing>
              <wp:anchor distT="0" distB="0" distL="114300" distR="114300" simplePos="0" relativeHeight="251660800" behindDoc="0" locked="0" layoutInCell="1" hidden="0" allowOverlap="1" wp14:anchorId="7CF6DD07" wp14:editId="258A5213">
                <wp:simplePos x="0" y="0"/>
                <wp:positionH relativeFrom="column">
                  <wp:posOffset>2453640</wp:posOffset>
                </wp:positionH>
                <wp:positionV relativeFrom="paragraph">
                  <wp:posOffset>328295</wp:posOffset>
                </wp:positionV>
                <wp:extent cx="563245"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8A84FD" id="Straight Arrow Connector 14" o:spid="_x0000_s1026" type="#_x0000_t32" style="position:absolute;margin-left:193.2pt;margin-top:25.85pt;width:44.35pt;height:0;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" strokecolor="black [3213]">
                <v:stroke endarrow="block"/>
              </v:shape>
            </w:pict>
          </mc:Fallback>
        </mc:AlternateContent>
      </w:r>
    </w:p>
    <w:p w14:paraId="46DC6D4B" w14:textId="77777777" w:rsidR="00EE4D51" w:rsidRDefault="00EE4D51" w:rsidP="00EE4D51">
      <w:pPr>
        <w:spacing w:after="0" w:line="240" w:lineRule="auto"/>
        <w:rPr>
          <w:rFonts w:ascii="Times New Roman" w:eastAsia="Times New Roman" w:hAnsi="Times New Roman" w:cs="Times New Roman"/>
        </w:rPr>
      </w:pPr>
    </w:p>
    <w:p w14:paraId="1159B303" w14:textId="77777777" w:rsidR="00EE4D51" w:rsidRDefault="00EE4D51" w:rsidP="00EE4D51">
      <w:pPr>
        <w:spacing w:after="0" w:line="240" w:lineRule="auto"/>
        <w:rPr>
          <w:rFonts w:ascii="Times New Roman" w:eastAsia="Times New Roman" w:hAnsi="Times New Roman" w:cs="Times New Roman"/>
        </w:rPr>
      </w:pPr>
    </w:p>
    <w:p w14:paraId="3935289F"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63872" behindDoc="0" locked="0" layoutInCell="1" hidden="0" allowOverlap="1" wp14:anchorId="467B788C" wp14:editId="09CC5DF1">
                <wp:simplePos x="0" y="0"/>
                <wp:positionH relativeFrom="column">
                  <wp:posOffset>1400175</wp:posOffset>
                </wp:positionH>
                <wp:positionV relativeFrom="paragraph">
                  <wp:posOffset>99695</wp:posOffset>
                </wp:positionV>
                <wp:extent cx="0" cy="281305"/>
                <wp:effectExtent l="76200" t="0" r="57150" b="61595"/>
                <wp:wrapNone/>
                <wp:docPr id="12" name="Straight Arrow Connector 12"/>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41654E" id="Straight Arrow Connector 12" o:spid="_x0000_s1026" type="#_x0000_t32" style="position:absolute;margin-left:110.25pt;margin-top:7.85pt;width:0;height:22.1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" strokecolor="black [3213]">
                <v:stroke endarrow="block"/>
              </v:shape>
            </w:pict>
          </mc:Fallback>
        </mc:AlternateContent>
      </w:r>
    </w:p>
    <w:p w14:paraId="47642DE2"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66944" behindDoc="0" locked="0" layoutInCell="1" hidden="0" allowOverlap="1" wp14:anchorId="003C9A2E" wp14:editId="2FF38FF5">
                <wp:simplePos x="0" y="0"/>
                <wp:positionH relativeFrom="column">
                  <wp:posOffset>-1160939</wp:posOffset>
                </wp:positionH>
                <wp:positionV relativeFrom="paragraph">
                  <wp:posOffset>140495</wp:posOffset>
                </wp:positionV>
                <wp:extent cx="2787335" cy="262890"/>
                <wp:effectExtent l="4763" t="0" r="18097" b="18098"/>
                <wp:wrapNone/>
                <wp:docPr id="6" name="Flowchart: Alternate Process 6"/>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A7B0BA8" w14:textId="77777777" w:rsidR="00EE4D51" w:rsidRDefault="00EE4D51" w:rsidP="00EE4D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D7B24D2" w14:textId="77777777" w:rsidR="00EE4D51" w:rsidRPr="001502CF" w:rsidRDefault="00EE4D51" w:rsidP="00EE4D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3C9A2E" id="Flowchart: Alternate Process 6" o:spid="_x0000_s1031" type="#_x0000_t176" style="position:absolute;margin-left:-91.4pt;margin-top:11.05pt;width:219.5pt;height:20.7pt;rotation:-90;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" fillcolor="#92cddc [1944]" strokecolor="black [3213]" strokeweight="2pt">
                <v:textbox>
                  <w:txbxContent>
                    <w:p w14:paraId="6A7B0BA8" w14:textId="77777777" w:rsidR="00EE4D51" w:rsidRDefault="00EE4D51" w:rsidP="00EE4D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D7B24D2" w14:textId="77777777" w:rsidR="00EE4D51" w:rsidRPr="001502CF" w:rsidRDefault="00EE4D51" w:rsidP="00EE4D51">
                      <w:pPr>
                        <w:spacing w:after="0" w:line="240" w:lineRule="auto"/>
                        <w:rPr>
                          <w:rFonts w:ascii="Arial" w:hAnsi="Arial" w:cs="Arial"/>
                          <w:b/>
                          <w:color w:val="000000" w:themeColor="text1"/>
                          <w:sz w:val="18"/>
                          <w:szCs w:val="18"/>
                        </w:rPr>
                      </w:pPr>
                    </w:p>
                  </w:txbxContent>
                </v:textbox>
              </v:shape>
            </w:pict>
          </mc:Fallback>
        </mc:AlternateContent>
      </w:r>
    </w:p>
    <w:p w14:paraId="694113EF" w14:textId="77777777" w:rsidR="00EE4D51" w:rsidRDefault="00EE4D51" w:rsidP="00EE4D51">
      <w:pPr>
        <w:spacing w:after="0" w:line="240" w:lineRule="auto"/>
        <w:rPr>
          <w:rFonts w:ascii="Times New Roman" w:eastAsia="Times New Roman" w:hAnsi="Times New Roman" w:cs="Times New Roman"/>
        </w:rPr>
      </w:pPr>
    </w:p>
    <w:p w14:paraId="00A6BA0E"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70016" behindDoc="0" locked="0" layoutInCell="1" hidden="0" allowOverlap="1" wp14:anchorId="2DE67B27" wp14:editId="7E0F6486">
                <wp:simplePos x="0" y="0"/>
                <wp:positionH relativeFrom="column">
                  <wp:posOffset>561975</wp:posOffset>
                </wp:positionH>
                <wp:positionV relativeFrom="paragraph">
                  <wp:posOffset>13335</wp:posOffset>
                </wp:positionV>
                <wp:extent cx="1887220" cy="526415"/>
                <wp:effectExtent l="0" t="0" r="17780" b="26035"/>
                <wp:wrapNone/>
                <wp:docPr id="11" name="Rectangle 11"/>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BBA0CE"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ports assessed for eligibility</w:t>
                            </w:r>
                          </w:p>
                          <w:p w14:paraId="5314F4B3" w14:textId="652A91E1"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DA515B">
                              <w:rPr>
                                <w:rFonts w:ascii="Times New Roman" w:hAnsi="Times New Roman" w:cs="Times New Roman"/>
                                <w:color w:val="000000" w:themeColor="text1"/>
                                <w:sz w:val="20"/>
                                <w:szCs w:val="20"/>
                              </w:rPr>
                              <w:t>54</w:t>
                            </w:r>
                            <w:r w:rsidRPr="00CB46C5">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E67B27" id="Rectangle 11" o:spid="_x0000_s1032" style="position:absolute;margin-left:44.25pt;margin-top:1.05pt;width:148.6pt;height:41.4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" filled="f" strokecolor="black [3213]" strokeweight="2pt">
                <v:textbox>
                  <w:txbxContent>
                    <w:p w14:paraId="62BBA0CE"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ports assessed for eligibility</w:t>
                      </w:r>
                    </w:p>
                    <w:p w14:paraId="5314F4B3" w14:textId="652A91E1"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DA515B">
                        <w:rPr>
                          <w:rFonts w:ascii="Times New Roman" w:hAnsi="Times New Roman" w:cs="Times New Roman"/>
                          <w:color w:val="000000" w:themeColor="text1"/>
                          <w:sz w:val="20"/>
                          <w:szCs w:val="20"/>
                        </w:rPr>
                        <w:t>54</w:t>
                      </w:r>
                      <w:r w:rsidRPr="00CB46C5">
                        <w:rPr>
                          <w:rFonts w:ascii="Times New Roman" w:hAnsi="Times New Roman" w:cs="Times New Roman"/>
                          <w:color w:val="000000" w:themeColor="text1"/>
                          <w:sz w:val="20"/>
                          <w:szCs w:val="20"/>
                        </w:rPr>
                        <w:t>)</w:t>
                      </w:r>
                    </w:p>
                  </w:txbxContent>
                </v:textbox>
              </v:rect>
            </w:pict>
          </mc:Fallback>
        </mc:AlternateContent>
      </w:r>
      <w:r>
        <w:rPr>
          <w:noProof/>
        </w:rPr>
        <mc:AlternateContent>
          <mc:Choice Requires="wps">
            <w:drawing>
              <wp:anchor distT="0" distB="0" distL="114300" distR="114300" simplePos="0" relativeHeight="251673088" behindDoc="0" locked="0" layoutInCell="1" hidden="0" allowOverlap="1" wp14:anchorId="2F907552" wp14:editId="53F1A261">
                <wp:simplePos x="0" y="0"/>
                <wp:positionH relativeFrom="column">
                  <wp:posOffset>3057525</wp:posOffset>
                </wp:positionH>
                <wp:positionV relativeFrom="paragraph">
                  <wp:posOffset>10795</wp:posOffset>
                </wp:positionV>
                <wp:extent cx="1887220" cy="1133475"/>
                <wp:effectExtent l="0" t="0" r="17780" b="28575"/>
                <wp:wrapNone/>
                <wp:docPr id="5" name="Rectangle 5"/>
                <wp:cNvGraphicFramePr/>
                <a:graphic xmlns:a="http://schemas.openxmlformats.org/drawingml/2006/main">
                  <a:graphicData uri="http://schemas.microsoft.com/office/word/2010/wordprocessingShape">
                    <wps:wsp>
                      <wps:cNvSpPr/>
                      <wps:spPr>
                        <a:xfrm>
                          <a:off x="0" y="0"/>
                          <a:ext cx="1887220" cy="1133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1C18D1"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ports excluded:</w:t>
                            </w:r>
                          </w:p>
                          <w:p w14:paraId="42F0CAD0" w14:textId="468B7B12"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1 (n = </w:t>
                            </w:r>
                            <w:r w:rsidR="00C90349">
                              <w:rPr>
                                <w:rFonts w:ascii="Times New Roman" w:hAnsi="Times New Roman" w:cs="Times New Roman"/>
                                <w:color w:val="000000" w:themeColor="text1"/>
                                <w:sz w:val="20"/>
                                <w:szCs w:val="20"/>
                              </w:rPr>
                              <w:t>10</w:t>
                            </w:r>
                            <w:r w:rsidRPr="00CB46C5">
                              <w:rPr>
                                <w:rFonts w:ascii="Times New Roman" w:hAnsi="Times New Roman" w:cs="Times New Roman"/>
                                <w:color w:val="000000" w:themeColor="text1"/>
                                <w:sz w:val="20"/>
                                <w:szCs w:val="20"/>
                              </w:rPr>
                              <w:t>)</w:t>
                            </w:r>
                          </w:p>
                          <w:p w14:paraId="2AA172F1" w14:textId="5567EB2B"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2 (n = </w:t>
                            </w:r>
                            <w:r w:rsidR="00F73F68">
                              <w:rPr>
                                <w:rFonts w:ascii="Times New Roman" w:hAnsi="Times New Roman" w:cs="Times New Roman"/>
                                <w:color w:val="000000" w:themeColor="text1"/>
                                <w:sz w:val="20"/>
                                <w:szCs w:val="20"/>
                              </w:rPr>
                              <w:t>20</w:t>
                            </w:r>
                            <w:r w:rsidRPr="00CB46C5">
                              <w:rPr>
                                <w:rFonts w:ascii="Times New Roman" w:hAnsi="Times New Roman" w:cs="Times New Roman"/>
                                <w:color w:val="000000" w:themeColor="text1"/>
                                <w:sz w:val="20"/>
                                <w:szCs w:val="20"/>
                              </w:rPr>
                              <w:t>)</w:t>
                            </w:r>
                          </w:p>
                          <w:p w14:paraId="0EC3582D" w14:textId="0289C0CF"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3 (n = </w:t>
                            </w:r>
                            <w:r w:rsidR="00B916CC">
                              <w:rPr>
                                <w:rFonts w:ascii="Times New Roman" w:hAnsi="Times New Roman" w:cs="Times New Roman"/>
                                <w:color w:val="000000" w:themeColor="text1"/>
                                <w:sz w:val="20"/>
                                <w:szCs w:val="20"/>
                              </w:rPr>
                              <w:t>6</w:t>
                            </w:r>
                            <w:r w:rsidRPr="00CB46C5">
                              <w:rPr>
                                <w:rFonts w:ascii="Times New Roman" w:hAnsi="Times New Roman" w:cs="Times New Roman"/>
                                <w:color w:val="000000" w:themeColor="text1"/>
                                <w:sz w:val="20"/>
                                <w:szCs w:val="20"/>
                              </w:rPr>
                              <w:t>)</w:t>
                            </w:r>
                          </w:p>
                          <w:p w14:paraId="771A7AE7" w14:textId="6DBF6CC0" w:rsidR="00EE4D51" w:rsidRPr="00CB46C5" w:rsidRDefault="00EE4D51" w:rsidP="00EE4D51">
                            <w:pPr>
                              <w:spacing w:after="0" w:line="240" w:lineRule="auto"/>
                              <w:ind w:left="284"/>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907552" id="Rectangle 5" o:spid="_x0000_s1033" style="position:absolute;margin-left:240.75pt;margin-top:.85pt;width:148.6pt;height:89.25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" filled="f" strokecolor="black [3213]" strokeweight="2pt">
                <v:textbox>
                  <w:txbxContent>
                    <w:p w14:paraId="1A1C18D1"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Reports excluded:</w:t>
                      </w:r>
                    </w:p>
                    <w:p w14:paraId="42F0CAD0" w14:textId="468B7B12"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1 (n = </w:t>
                      </w:r>
                      <w:r w:rsidR="00C90349">
                        <w:rPr>
                          <w:rFonts w:ascii="Times New Roman" w:hAnsi="Times New Roman" w:cs="Times New Roman"/>
                          <w:color w:val="000000" w:themeColor="text1"/>
                          <w:sz w:val="20"/>
                          <w:szCs w:val="20"/>
                        </w:rPr>
                        <w:t>10</w:t>
                      </w:r>
                      <w:r w:rsidRPr="00CB46C5">
                        <w:rPr>
                          <w:rFonts w:ascii="Times New Roman" w:hAnsi="Times New Roman" w:cs="Times New Roman"/>
                          <w:color w:val="000000" w:themeColor="text1"/>
                          <w:sz w:val="20"/>
                          <w:szCs w:val="20"/>
                        </w:rPr>
                        <w:t>)</w:t>
                      </w:r>
                    </w:p>
                    <w:p w14:paraId="2AA172F1" w14:textId="5567EB2B"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2 (n = </w:t>
                      </w:r>
                      <w:r w:rsidR="00F73F68">
                        <w:rPr>
                          <w:rFonts w:ascii="Times New Roman" w:hAnsi="Times New Roman" w:cs="Times New Roman"/>
                          <w:color w:val="000000" w:themeColor="text1"/>
                          <w:sz w:val="20"/>
                          <w:szCs w:val="20"/>
                        </w:rPr>
                        <w:t>20</w:t>
                      </w:r>
                      <w:r w:rsidRPr="00CB46C5">
                        <w:rPr>
                          <w:rFonts w:ascii="Times New Roman" w:hAnsi="Times New Roman" w:cs="Times New Roman"/>
                          <w:color w:val="000000" w:themeColor="text1"/>
                          <w:sz w:val="20"/>
                          <w:szCs w:val="20"/>
                        </w:rPr>
                        <w:t>)</w:t>
                      </w:r>
                    </w:p>
                    <w:p w14:paraId="0EC3582D" w14:textId="0289C0CF" w:rsidR="00EE4D51" w:rsidRPr="00CB46C5" w:rsidRDefault="00EE4D51" w:rsidP="00EE4D51">
                      <w:pPr>
                        <w:spacing w:after="0" w:line="240" w:lineRule="auto"/>
                        <w:ind w:left="284"/>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Reason 3 (n = </w:t>
                      </w:r>
                      <w:r w:rsidR="00B916CC">
                        <w:rPr>
                          <w:rFonts w:ascii="Times New Roman" w:hAnsi="Times New Roman" w:cs="Times New Roman"/>
                          <w:color w:val="000000" w:themeColor="text1"/>
                          <w:sz w:val="20"/>
                          <w:szCs w:val="20"/>
                        </w:rPr>
                        <w:t>6</w:t>
                      </w:r>
                      <w:r w:rsidRPr="00CB46C5">
                        <w:rPr>
                          <w:rFonts w:ascii="Times New Roman" w:hAnsi="Times New Roman" w:cs="Times New Roman"/>
                          <w:color w:val="000000" w:themeColor="text1"/>
                          <w:sz w:val="20"/>
                          <w:szCs w:val="20"/>
                        </w:rPr>
                        <w:t>)</w:t>
                      </w:r>
                    </w:p>
                    <w:p w14:paraId="771A7AE7" w14:textId="6DBF6CC0" w:rsidR="00EE4D51" w:rsidRPr="00CB46C5" w:rsidRDefault="00EE4D51" w:rsidP="00EE4D51">
                      <w:pPr>
                        <w:spacing w:after="0" w:line="240" w:lineRule="auto"/>
                        <w:ind w:left="284"/>
                        <w:rPr>
                          <w:rFonts w:ascii="Times New Roman" w:hAnsi="Times New Roman" w:cs="Times New Roman"/>
                          <w:color w:val="000000" w:themeColor="text1"/>
                          <w:sz w:val="20"/>
                          <w:szCs w:val="20"/>
                        </w:rPr>
                      </w:pPr>
                    </w:p>
                  </w:txbxContent>
                </v:textbox>
              </v:rect>
            </w:pict>
          </mc:Fallback>
        </mc:AlternateContent>
      </w:r>
      <w:r>
        <w:rPr>
          <w:noProof/>
        </w:rPr>
        <mc:AlternateContent>
          <mc:Choice Requires="wps">
            <w:drawing>
              <wp:anchor distT="0" distB="0" distL="114300" distR="114300" simplePos="0" relativeHeight="251676160" behindDoc="0" locked="0" layoutInCell="1" hidden="0" allowOverlap="1" wp14:anchorId="77EF4A09" wp14:editId="31F84391">
                <wp:simplePos x="0" y="0"/>
                <wp:positionH relativeFrom="column">
                  <wp:posOffset>2476500</wp:posOffset>
                </wp:positionH>
                <wp:positionV relativeFrom="paragraph">
                  <wp:posOffset>294640</wp:posOffset>
                </wp:positionV>
                <wp:extent cx="563245" cy="0"/>
                <wp:effectExtent l="0" t="76200" r="27305" b="95250"/>
                <wp:wrapNone/>
                <wp:docPr id="13" name="Straight Arrow Connector 13"/>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DFB19E" id="Straight Arrow Connector 13" o:spid="_x0000_s1026" type="#_x0000_t32" style="position:absolute;margin-left:195pt;margin-top:23.2pt;width:44.35pt;height:0;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" strokecolor="black [3213]">
                <v:stroke endarrow="block"/>
              </v:shape>
            </w:pict>
          </mc:Fallback>
        </mc:AlternateContent>
      </w:r>
    </w:p>
    <w:p w14:paraId="173C52BA" w14:textId="77777777" w:rsidR="00EE4D51" w:rsidRDefault="00EE4D51" w:rsidP="00EE4D51">
      <w:pPr>
        <w:spacing w:after="0" w:line="240" w:lineRule="auto"/>
        <w:rPr>
          <w:rFonts w:ascii="Times New Roman" w:eastAsia="Times New Roman" w:hAnsi="Times New Roman" w:cs="Times New Roman"/>
        </w:rPr>
      </w:pPr>
    </w:p>
    <w:p w14:paraId="003E606C" w14:textId="77777777" w:rsidR="00EE4D51" w:rsidRDefault="00EE4D51" w:rsidP="00EE4D51">
      <w:pPr>
        <w:spacing w:after="0" w:line="240" w:lineRule="auto"/>
        <w:rPr>
          <w:rFonts w:ascii="Times New Roman" w:eastAsia="Times New Roman" w:hAnsi="Times New Roman" w:cs="Times New Roman"/>
        </w:rPr>
      </w:pPr>
    </w:p>
    <w:p w14:paraId="7405CCB6"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79232" behindDoc="0" locked="0" layoutInCell="1" hidden="0" allowOverlap="1" wp14:anchorId="1C44D4BD" wp14:editId="17A21FF1">
                <wp:simplePos x="0" y="0"/>
                <wp:positionH relativeFrom="column">
                  <wp:posOffset>1400861</wp:posOffset>
                </wp:positionH>
                <wp:positionV relativeFrom="paragraph">
                  <wp:posOffset>29666</wp:posOffset>
                </wp:positionV>
                <wp:extent cx="0" cy="746151"/>
                <wp:effectExtent l="76200" t="0" r="57150" b="53975"/>
                <wp:wrapNone/>
                <wp:docPr id="4" name="Straight Arrow Connector 4"/>
                <wp:cNvGraphicFramePr/>
                <a:graphic xmlns:a="http://schemas.openxmlformats.org/drawingml/2006/main">
                  <a:graphicData uri="http://schemas.microsoft.com/office/word/2010/wordprocessingShape">
                    <wps:wsp>
                      <wps:cNvCnPr/>
                      <wps:spPr>
                        <a:xfrm>
                          <a:off x="0" y="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E9073A" id="Straight Arrow Connector 4" o:spid="_x0000_s1026" type="#_x0000_t32" style="position:absolute;margin-left:110.3pt;margin-top:2.35pt;width:0;height:58.75pt;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" strokecolor="black [3213]">
                <v:stroke endarrow="block"/>
              </v:shape>
            </w:pict>
          </mc:Fallback>
        </mc:AlternateContent>
      </w:r>
    </w:p>
    <w:p w14:paraId="1D8B5087" w14:textId="77777777" w:rsidR="00EE4D51" w:rsidRDefault="00EE4D51" w:rsidP="00EE4D51">
      <w:pPr>
        <w:spacing w:after="0" w:line="240" w:lineRule="auto"/>
        <w:rPr>
          <w:rFonts w:ascii="Times New Roman" w:eastAsia="Times New Roman" w:hAnsi="Times New Roman" w:cs="Times New Roman"/>
        </w:rPr>
      </w:pPr>
    </w:p>
    <w:p w14:paraId="049D129A" w14:textId="77777777" w:rsidR="00EE4D51" w:rsidRDefault="00EE4D51" w:rsidP="00EE4D51">
      <w:pPr>
        <w:spacing w:after="0" w:line="240" w:lineRule="auto"/>
        <w:rPr>
          <w:rFonts w:ascii="Times New Roman" w:eastAsia="Times New Roman" w:hAnsi="Times New Roman" w:cs="Times New Roman"/>
        </w:rPr>
      </w:pPr>
    </w:p>
    <w:p w14:paraId="18DF6355" w14:textId="77777777" w:rsidR="00EE4D51" w:rsidRDefault="00EE4D51" w:rsidP="00EE4D51">
      <w:pPr>
        <w:spacing w:after="0" w:line="240" w:lineRule="auto"/>
        <w:rPr>
          <w:rFonts w:ascii="Times New Roman" w:eastAsia="Times New Roman" w:hAnsi="Times New Roman" w:cs="Times New Roman"/>
        </w:rPr>
      </w:pPr>
    </w:p>
    <w:p w14:paraId="4CF26EFF" w14:textId="77777777" w:rsidR="00EE4D51" w:rsidRDefault="00EE4D51" w:rsidP="00EE4D51">
      <w:pPr>
        <w:spacing w:after="0" w:line="240" w:lineRule="auto"/>
        <w:rPr>
          <w:rFonts w:ascii="Times New Roman" w:eastAsia="Times New Roman" w:hAnsi="Times New Roman" w:cs="Times New Roman"/>
        </w:rPr>
      </w:pPr>
      <w:r>
        <w:rPr>
          <w:noProof/>
        </w:rPr>
        <mc:AlternateContent>
          <mc:Choice Requires="wps">
            <w:drawing>
              <wp:anchor distT="0" distB="0" distL="114300" distR="114300" simplePos="0" relativeHeight="251682304" behindDoc="0" locked="0" layoutInCell="1" hidden="0" allowOverlap="1" wp14:anchorId="41B02CC1" wp14:editId="1EB1B78A">
                <wp:simplePos x="0" y="0"/>
                <wp:positionH relativeFrom="column">
                  <wp:posOffset>540384</wp:posOffset>
                </wp:positionH>
                <wp:positionV relativeFrom="paragraph">
                  <wp:posOffset>110795</wp:posOffset>
                </wp:positionV>
                <wp:extent cx="1887220" cy="723900"/>
                <wp:effectExtent l="0" t="0" r="17780" b="19050"/>
                <wp:wrapNone/>
                <wp:docPr id="9" name="Rectangle 9"/>
                <wp:cNvGraphicFramePr/>
                <a:graphic xmlns:a="http://schemas.openxmlformats.org/drawingml/2006/main">
                  <a:graphicData uri="http://schemas.microsoft.com/office/word/2010/wordprocessingShape">
                    <wps:wsp>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D5B9C4"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Studies included in review</w:t>
                            </w:r>
                          </w:p>
                          <w:p w14:paraId="594452B1" w14:textId="3CA84E12"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F73F68">
                              <w:rPr>
                                <w:rFonts w:ascii="Times New Roman" w:hAnsi="Times New Roman" w:cs="Times New Roman"/>
                                <w:color w:val="000000" w:themeColor="text1"/>
                                <w:sz w:val="20"/>
                                <w:szCs w:val="20"/>
                              </w:rPr>
                              <w:t>1</w:t>
                            </w:r>
                            <w:r w:rsidR="0042029A">
                              <w:rPr>
                                <w:rFonts w:ascii="Times New Roman" w:hAnsi="Times New Roman" w:cs="Times New Roman"/>
                                <w:color w:val="000000" w:themeColor="text1"/>
                                <w:sz w:val="20"/>
                                <w:szCs w:val="20"/>
                              </w:rPr>
                              <w:t>8</w:t>
                            </w:r>
                            <w:r w:rsidRPr="00CB46C5">
                              <w:rPr>
                                <w:rFonts w:ascii="Times New Roman" w:hAnsi="Times New Roman" w:cs="Times New Roman"/>
                                <w:color w:val="000000" w:themeColor="text1"/>
                                <w:sz w:val="20"/>
                                <w:szCs w:val="20"/>
                              </w:rPr>
                              <w:t>)</w:t>
                            </w:r>
                          </w:p>
                          <w:p w14:paraId="2D253CE0" w14:textId="77777777" w:rsidR="00EE4D51" w:rsidRPr="00CB46C5" w:rsidRDefault="00EE4D51" w:rsidP="00EE4D51">
                            <w:pPr>
                              <w:spacing w:after="0" w:line="240" w:lineRule="auto"/>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B02CC1" id="Rectangle 9" o:spid="_x0000_s1034" style="position:absolute;margin-left:42.55pt;margin-top:8.7pt;width:148.6pt;height:57pt;z-index:25168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" filled="f" strokecolor="black [3213]" strokeweight="2pt">
                <v:textbox>
                  <w:txbxContent>
                    <w:p w14:paraId="23D5B9C4" w14:textId="77777777"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Studies included in review</w:t>
                      </w:r>
                    </w:p>
                    <w:p w14:paraId="594452B1" w14:textId="3CA84E12" w:rsidR="00EE4D51" w:rsidRPr="00CB46C5" w:rsidRDefault="00EE4D51" w:rsidP="00EE4D51">
                      <w:pPr>
                        <w:spacing w:after="0" w:line="240" w:lineRule="auto"/>
                        <w:rPr>
                          <w:rFonts w:ascii="Times New Roman" w:hAnsi="Times New Roman" w:cs="Times New Roman"/>
                          <w:color w:val="000000" w:themeColor="text1"/>
                          <w:sz w:val="20"/>
                          <w:szCs w:val="20"/>
                        </w:rPr>
                      </w:pPr>
                      <w:r w:rsidRPr="00CB46C5">
                        <w:rPr>
                          <w:rFonts w:ascii="Times New Roman" w:hAnsi="Times New Roman" w:cs="Times New Roman"/>
                          <w:color w:val="000000" w:themeColor="text1"/>
                          <w:sz w:val="20"/>
                          <w:szCs w:val="20"/>
                        </w:rPr>
                        <w:t xml:space="preserve">(n = </w:t>
                      </w:r>
                      <w:r w:rsidR="00F73F68">
                        <w:rPr>
                          <w:rFonts w:ascii="Times New Roman" w:hAnsi="Times New Roman" w:cs="Times New Roman"/>
                          <w:color w:val="000000" w:themeColor="text1"/>
                          <w:sz w:val="20"/>
                          <w:szCs w:val="20"/>
                        </w:rPr>
                        <w:t>1</w:t>
                      </w:r>
                      <w:r w:rsidR="0042029A">
                        <w:rPr>
                          <w:rFonts w:ascii="Times New Roman" w:hAnsi="Times New Roman" w:cs="Times New Roman"/>
                          <w:color w:val="000000" w:themeColor="text1"/>
                          <w:sz w:val="20"/>
                          <w:szCs w:val="20"/>
                        </w:rPr>
                        <w:t>8</w:t>
                      </w:r>
                      <w:r w:rsidRPr="00CB46C5">
                        <w:rPr>
                          <w:rFonts w:ascii="Times New Roman" w:hAnsi="Times New Roman" w:cs="Times New Roman"/>
                          <w:color w:val="000000" w:themeColor="text1"/>
                          <w:sz w:val="20"/>
                          <w:szCs w:val="20"/>
                        </w:rPr>
                        <w:t>)</w:t>
                      </w:r>
                    </w:p>
                    <w:p w14:paraId="2D253CE0" w14:textId="77777777" w:rsidR="00EE4D51" w:rsidRPr="00CB46C5" w:rsidRDefault="00EE4D51" w:rsidP="00EE4D51">
                      <w:pPr>
                        <w:spacing w:after="0" w:line="240" w:lineRule="auto"/>
                        <w:rPr>
                          <w:rFonts w:ascii="Times New Roman" w:hAnsi="Times New Roman" w:cs="Times New Roman"/>
                          <w:color w:val="000000" w:themeColor="text1"/>
                          <w:sz w:val="20"/>
                          <w:szCs w:val="20"/>
                        </w:rPr>
                      </w:pPr>
                    </w:p>
                  </w:txbxContent>
                </v:textbox>
              </v:rect>
            </w:pict>
          </mc:Fallback>
        </mc:AlternateContent>
      </w:r>
    </w:p>
    <w:p w14:paraId="0B99128B" w14:textId="270C9BB9" w:rsidR="00EE4D51" w:rsidRDefault="00EE4D51" w:rsidP="00EE4D51">
      <w:pPr>
        <w:spacing w:after="0" w:line="240" w:lineRule="auto"/>
        <w:rPr>
          <w:rFonts w:ascii="Times New Roman" w:eastAsia="Times New Roman" w:hAnsi="Times New Roman" w:cs="Times New Roman"/>
        </w:rPr>
      </w:pPr>
    </w:p>
    <w:p w14:paraId="0A69132D" w14:textId="29BED84F" w:rsidR="00EE4D51" w:rsidRDefault="00B56E5B" w:rsidP="00EE4D51">
      <w:pPr>
        <w:jc w:val="both"/>
        <w:rPr>
          <w:rFonts w:ascii="Times New Roman" w:eastAsia="Times New Roman" w:hAnsi="Times New Roman" w:cs="Times New Roman"/>
        </w:rPr>
      </w:pPr>
      <w:r>
        <w:rPr>
          <w:noProof/>
        </w:rPr>
        <mc:AlternateContent>
          <mc:Choice Requires="wps">
            <w:drawing>
              <wp:anchor distT="0" distB="0" distL="114300" distR="114300" simplePos="0" relativeHeight="251686400" behindDoc="0" locked="0" layoutInCell="1" hidden="0" allowOverlap="1" wp14:anchorId="22DAF14A" wp14:editId="0AAD161B">
                <wp:simplePos x="0" y="0"/>
                <wp:positionH relativeFrom="column">
                  <wp:posOffset>-165417</wp:posOffset>
                </wp:positionH>
                <wp:positionV relativeFrom="paragraph">
                  <wp:posOffset>143193</wp:posOffset>
                </wp:positionV>
                <wp:extent cx="764223" cy="262890"/>
                <wp:effectExtent l="2858" t="0" r="20002" b="20003"/>
                <wp:wrapNone/>
                <wp:docPr id="10" name="Flowchart: Alternate Process 10"/>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DBE9FCF" w14:textId="77777777" w:rsidR="00EE4D51" w:rsidRPr="001502CF" w:rsidRDefault="00EE4D51" w:rsidP="00EE4D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DAF14A" id="Flowchart: Alternate Process 10" o:spid="_x0000_s1035" type="#_x0000_t176" style="position:absolute;left:0;text-align:left;margin-left:-13pt;margin-top:11.3pt;width:60.2pt;height:20.7pt;rotation:-90;z-index:251686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" fillcolor="#92cddc [1944]" strokecolor="black [3213]" strokeweight="2pt">
                <v:textbox>
                  <w:txbxContent>
                    <w:p w14:paraId="0DBE9FCF" w14:textId="77777777" w:rsidR="00EE4D51" w:rsidRPr="001502CF" w:rsidRDefault="00EE4D51" w:rsidP="00EE4D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7C114D0E" w14:textId="77777777" w:rsidR="00EE4D51" w:rsidRDefault="00EE4D51" w:rsidP="00EE4D51">
      <w:pPr>
        <w:jc w:val="both"/>
        <w:rPr>
          <w:rFonts w:ascii="Times New Roman" w:eastAsia="Times New Roman" w:hAnsi="Times New Roman" w:cs="Times New Roman"/>
        </w:rPr>
      </w:pPr>
    </w:p>
    <w:p w14:paraId="6CC91E82" w14:textId="77777777" w:rsidR="00B56E5B" w:rsidRDefault="00B56E5B" w:rsidP="00EE4D51">
      <w:pPr>
        <w:jc w:val="both"/>
        <w:rPr>
          <w:rFonts w:ascii="Times New Roman" w:eastAsia="Times New Roman" w:hAnsi="Times New Roman" w:cs="Times New Roman"/>
        </w:rPr>
      </w:pPr>
    </w:p>
    <w:p w14:paraId="549992EA" w14:textId="1154A450" w:rsidR="00FC282B" w:rsidRDefault="00EE4D51" w:rsidP="00832390">
      <w:pPr>
        <w:rPr>
          <w:rFonts w:ascii="Times New Roman" w:eastAsia="Times New Roman" w:hAnsi="Times New Roman" w:cs="Times New Roman"/>
        </w:rPr>
        <w:sectPr w:rsidR="00FC282B" w:rsidSect="002E139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pPr>
      <w:r>
        <w:rPr>
          <w:rFonts w:ascii="Times New Roman" w:eastAsia="Times New Roman" w:hAnsi="Times New Roman" w:cs="Times New Roman"/>
        </w:rPr>
        <w:t>Figure 1: The PRISMA diagra</w:t>
      </w:r>
      <w:r w:rsidR="00EA2556">
        <w:rPr>
          <w:rFonts w:ascii="Times New Roman" w:eastAsia="Times New Roman" w:hAnsi="Times New Roman" w:cs="Times New Roman"/>
        </w:rPr>
        <w:t>m</w:t>
      </w:r>
    </w:p>
    <w:p w14:paraId="03148D3A" w14:textId="7C6C2D0F" w:rsidR="00647EDD" w:rsidRPr="00647EDD" w:rsidRDefault="00647EDD" w:rsidP="00647EDD">
      <w:pPr>
        <w:tabs>
          <w:tab w:val="left" w:pos="5660"/>
        </w:tabs>
        <w:sectPr w:rsidR="00647EDD" w:rsidRPr="00647EDD" w:rsidSect="002E1396">
          <w:pgSz w:w="12240" w:h="15840"/>
          <w:pgMar w:top="1440" w:right="1800" w:bottom="1440" w:left="1800" w:header="720" w:footer="720" w:gutter="0"/>
          <w:cols w:space="720"/>
          <w:docGrid w:linePitch="360"/>
        </w:sectPr>
      </w:pPr>
    </w:p>
    <w:tbl>
      <w:tblPr>
        <w:tblStyle w:val="TableGrid"/>
        <w:tblpPr w:leftFromText="180" w:rightFromText="180" w:vertAnchor="text" w:horzAnchor="margin" w:tblpY="-2039"/>
        <w:tblOverlap w:val="never"/>
        <w:tblW w:w="14142" w:type="dxa"/>
        <w:tblLayout w:type="fixed"/>
        <w:tblLook w:val="04A0" w:firstRow="1" w:lastRow="0" w:firstColumn="1" w:lastColumn="0" w:noHBand="0" w:noVBand="1"/>
      </w:tblPr>
      <w:tblGrid>
        <w:gridCol w:w="1384"/>
        <w:gridCol w:w="851"/>
        <w:gridCol w:w="1275"/>
        <w:gridCol w:w="1701"/>
        <w:gridCol w:w="1276"/>
        <w:gridCol w:w="1412"/>
        <w:gridCol w:w="1281"/>
        <w:gridCol w:w="625"/>
        <w:gridCol w:w="1360"/>
        <w:gridCol w:w="1701"/>
        <w:gridCol w:w="1276"/>
      </w:tblGrid>
      <w:tr w:rsidR="000433BD" w:rsidRPr="00C31AAB" w14:paraId="38D6E014" w14:textId="77777777" w:rsidTr="00414A10">
        <w:tc>
          <w:tcPr>
            <w:tcW w:w="1384" w:type="dxa"/>
            <w:vAlign w:val="center"/>
            <w:hideMark/>
          </w:tcPr>
          <w:p w14:paraId="61B0C33B" w14:textId="49955953" w:rsidR="0091115F" w:rsidRPr="00C83E6F" w:rsidRDefault="0091115F" w:rsidP="00F5196C">
            <w:pPr>
              <w:spacing w:after="200" w:line="276" w:lineRule="auto"/>
              <w:rPr>
                <w:b/>
                <w:bCs/>
                <w:lang w:val="en-GB"/>
              </w:rPr>
            </w:pPr>
            <w:r>
              <w:rPr>
                <w:b/>
                <w:bCs/>
              </w:rPr>
              <w:lastRenderedPageBreak/>
              <w:t>Study (Author, Year)</w:t>
            </w:r>
          </w:p>
        </w:tc>
        <w:tc>
          <w:tcPr>
            <w:tcW w:w="851" w:type="dxa"/>
            <w:vAlign w:val="center"/>
            <w:hideMark/>
          </w:tcPr>
          <w:p w14:paraId="553EA724" w14:textId="2380EFD6" w:rsidR="0091115F" w:rsidRPr="00C83E6F" w:rsidRDefault="0091115F" w:rsidP="00F5196C">
            <w:pPr>
              <w:spacing w:after="200" w:line="276" w:lineRule="auto"/>
              <w:rPr>
                <w:b/>
                <w:bCs/>
                <w:lang w:val="en-GB"/>
              </w:rPr>
            </w:pPr>
            <w:r>
              <w:rPr>
                <w:b/>
                <w:bCs/>
              </w:rPr>
              <w:t>Aims</w:t>
            </w:r>
          </w:p>
        </w:tc>
        <w:tc>
          <w:tcPr>
            <w:tcW w:w="1275" w:type="dxa"/>
            <w:vAlign w:val="center"/>
            <w:hideMark/>
          </w:tcPr>
          <w:p w14:paraId="5F9F01D1" w14:textId="0461B5B3" w:rsidR="0091115F" w:rsidRPr="00C83E6F" w:rsidRDefault="0091115F" w:rsidP="00F5196C">
            <w:pPr>
              <w:spacing w:after="200" w:line="276" w:lineRule="auto"/>
              <w:rPr>
                <w:b/>
                <w:bCs/>
                <w:lang w:val="en-GB"/>
              </w:rPr>
            </w:pPr>
            <w:r>
              <w:rPr>
                <w:b/>
                <w:bCs/>
              </w:rPr>
              <w:t>Methodology</w:t>
            </w:r>
          </w:p>
        </w:tc>
        <w:tc>
          <w:tcPr>
            <w:tcW w:w="1701" w:type="dxa"/>
            <w:vAlign w:val="center"/>
            <w:hideMark/>
          </w:tcPr>
          <w:p w14:paraId="7215A4C9" w14:textId="72803B13" w:rsidR="0091115F" w:rsidRPr="00C83E6F" w:rsidRDefault="0091115F" w:rsidP="00F5196C">
            <w:pPr>
              <w:spacing w:after="200" w:line="276" w:lineRule="auto"/>
              <w:rPr>
                <w:b/>
                <w:bCs/>
                <w:lang w:val="en-GB"/>
              </w:rPr>
            </w:pPr>
            <w:r>
              <w:rPr>
                <w:b/>
                <w:bCs/>
              </w:rPr>
              <w:t>Study Design</w:t>
            </w:r>
          </w:p>
        </w:tc>
        <w:tc>
          <w:tcPr>
            <w:tcW w:w="1276" w:type="dxa"/>
            <w:vAlign w:val="center"/>
            <w:hideMark/>
          </w:tcPr>
          <w:p w14:paraId="435FA882" w14:textId="5F92891C" w:rsidR="0091115F" w:rsidRPr="00C83E6F" w:rsidRDefault="0091115F" w:rsidP="00F5196C">
            <w:pPr>
              <w:spacing w:after="200" w:line="276" w:lineRule="auto"/>
              <w:rPr>
                <w:b/>
                <w:bCs/>
                <w:lang w:val="en-GB"/>
              </w:rPr>
            </w:pPr>
            <w:r>
              <w:rPr>
                <w:b/>
                <w:bCs/>
              </w:rPr>
              <w:t>Sampling</w:t>
            </w:r>
          </w:p>
        </w:tc>
        <w:tc>
          <w:tcPr>
            <w:tcW w:w="1412" w:type="dxa"/>
            <w:vAlign w:val="center"/>
            <w:hideMark/>
          </w:tcPr>
          <w:p w14:paraId="47D055DF" w14:textId="6A417A5A" w:rsidR="0091115F" w:rsidRPr="00C83E6F" w:rsidRDefault="0091115F" w:rsidP="00F5196C">
            <w:pPr>
              <w:spacing w:after="200" w:line="276" w:lineRule="auto"/>
              <w:rPr>
                <w:b/>
                <w:bCs/>
                <w:lang w:val="en-GB"/>
              </w:rPr>
            </w:pPr>
            <w:r>
              <w:rPr>
                <w:b/>
                <w:bCs/>
              </w:rPr>
              <w:t>Data Collection</w:t>
            </w:r>
          </w:p>
        </w:tc>
        <w:tc>
          <w:tcPr>
            <w:tcW w:w="1281" w:type="dxa"/>
            <w:vAlign w:val="center"/>
            <w:hideMark/>
          </w:tcPr>
          <w:p w14:paraId="1E7B3344" w14:textId="2A135D5C" w:rsidR="0091115F" w:rsidRPr="00C83E6F" w:rsidRDefault="0091115F" w:rsidP="00F5196C">
            <w:pPr>
              <w:spacing w:after="200" w:line="276" w:lineRule="auto"/>
              <w:rPr>
                <w:b/>
                <w:bCs/>
                <w:lang w:val="en-GB"/>
              </w:rPr>
            </w:pPr>
            <w:r>
              <w:rPr>
                <w:b/>
                <w:bCs/>
              </w:rPr>
              <w:t>Bias / Reflexivity</w:t>
            </w:r>
          </w:p>
        </w:tc>
        <w:tc>
          <w:tcPr>
            <w:tcW w:w="625" w:type="dxa"/>
            <w:vAlign w:val="center"/>
            <w:hideMark/>
          </w:tcPr>
          <w:p w14:paraId="776A76B7" w14:textId="1FEFD6B9" w:rsidR="0091115F" w:rsidRPr="00C83E6F" w:rsidRDefault="0091115F" w:rsidP="00F5196C">
            <w:pPr>
              <w:spacing w:after="200" w:line="276" w:lineRule="auto"/>
              <w:rPr>
                <w:b/>
                <w:bCs/>
                <w:lang w:val="en-GB"/>
              </w:rPr>
            </w:pPr>
            <w:r>
              <w:rPr>
                <w:b/>
                <w:bCs/>
              </w:rPr>
              <w:t>Ethics</w:t>
            </w:r>
          </w:p>
        </w:tc>
        <w:tc>
          <w:tcPr>
            <w:tcW w:w="1360" w:type="dxa"/>
            <w:vAlign w:val="center"/>
            <w:hideMark/>
          </w:tcPr>
          <w:p w14:paraId="4A594177" w14:textId="46ACD2F0" w:rsidR="0091115F" w:rsidRPr="00C83E6F" w:rsidRDefault="0091115F" w:rsidP="00F5196C">
            <w:pPr>
              <w:spacing w:after="200" w:line="276" w:lineRule="auto"/>
              <w:rPr>
                <w:b/>
                <w:bCs/>
                <w:lang w:val="en-GB"/>
              </w:rPr>
            </w:pPr>
            <w:r>
              <w:rPr>
                <w:b/>
                <w:bCs/>
              </w:rPr>
              <w:t>Analysis</w:t>
            </w:r>
          </w:p>
        </w:tc>
        <w:tc>
          <w:tcPr>
            <w:tcW w:w="1701" w:type="dxa"/>
            <w:vAlign w:val="center"/>
            <w:hideMark/>
          </w:tcPr>
          <w:p w14:paraId="5D315D27" w14:textId="7BE70018" w:rsidR="0091115F" w:rsidRPr="00C83E6F" w:rsidRDefault="0091115F" w:rsidP="00F5196C">
            <w:pPr>
              <w:spacing w:after="200" w:line="276" w:lineRule="auto"/>
              <w:rPr>
                <w:b/>
                <w:bCs/>
                <w:lang w:val="en-GB"/>
              </w:rPr>
            </w:pPr>
            <w:r>
              <w:rPr>
                <w:b/>
                <w:bCs/>
              </w:rPr>
              <w:t>Findings</w:t>
            </w:r>
          </w:p>
        </w:tc>
        <w:tc>
          <w:tcPr>
            <w:tcW w:w="1276" w:type="dxa"/>
            <w:vAlign w:val="center"/>
            <w:hideMark/>
          </w:tcPr>
          <w:p w14:paraId="49CF82B9" w14:textId="38437D35" w:rsidR="0091115F" w:rsidRPr="00C83E6F" w:rsidRDefault="0091115F" w:rsidP="00F5196C">
            <w:pPr>
              <w:spacing w:after="200" w:line="276" w:lineRule="auto"/>
              <w:rPr>
                <w:b/>
                <w:bCs/>
                <w:sz w:val="24"/>
                <w:szCs w:val="24"/>
                <w:lang w:val="en-GB"/>
              </w:rPr>
            </w:pPr>
            <w:r>
              <w:rPr>
                <w:b/>
                <w:bCs/>
              </w:rPr>
              <w:t>Value</w:t>
            </w:r>
          </w:p>
        </w:tc>
      </w:tr>
      <w:tr w:rsidR="000433BD" w:rsidRPr="00C31AAB" w14:paraId="48F55C28" w14:textId="77777777" w:rsidTr="00414A10">
        <w:tc>
          <w:tcPr>
            <w:tcW w:w="1384" w:type="dxa"/>
            <w:vAlign w:val="center"/>
            <w:hideMark/>
          </w:tcPr>
          <w:p w14:paraId="265F362F" w14:textId="4C456009" w:rsidR="0091115F" w:rsidRPr="00C83E6F" w:rsidRDefault="0091115F" w:rsidP="00F5196C">
            <w:pPr>
              <w:spacing w:after="200" w:line="276" w:lineRule="auto"/>
              <w:rPr>
                <w:lang w:val="en-GB"/>
              </w:rPr>
            </w:pPr>
            <w:r>
              <w:t>Rawle et al. (2022)</w:t>
            </w:r>
          </w:p>
        </w:tc>
        <w:tc>
          <w:tcPr>
            <w:tcW w:w="851" w:type="dxa"/>
            <w:vAlign w:val="center"/>
            <w:hideMark/>
          </w:tcPr>
          <w:p w14:paraId="2DAE7787" w14:textId="4582C693"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192C3057" w14:textId="008FD1D8" w:rsidR="0091115F" w:rsidRPr="00C83E6F" w:rsidRDefault="0091115F" w:rsidP="00F5196C">
            <w:pPr>
              <w:spacing w:after="200" w:line="276" w:lineRule="auto"/>
              <w:rPr>
                <w:lang w:val="en-GB"/>
              </w:rPr>
            </w:pPr>
            <w:r>
              <w:t>Qualitative</w:t>
            </w:r>
          </w:p>
        </w:tc>
        <w:tc>
          <w:tcPr>
            <w:tcW w:w="1701" w:type="dxa"/>
            <w:vAlign w:val="center"/>
            <w:hideMark/>
          </w:tcPr>
          <w:p w14:paraId="4F473938" w14:textId="3606D5D7" w:rsidR="0091115F" w:rsidRPr="00C83E6F" w:rsidRDefault="0091115F" w:rsidP="00F5196C">
            <w:pPr>
              <w:spacing w:after="200" w:line="276" w:lineRule="auto"/>
              <w:rPr>
                <w:lang w:val="en-GB"/>
              </w:rPr>
            </w:pPr>
            <w:r>
              <w:t>Exploratory qualitative</w:t>
            </w:r>
          </w:p>
        </w:tc>
        <w:tc>
          <w:tcPr>
            <w:tcW w:w="1276" w:type="dxa"/>
            <w:vAlign w:val="center"/>
            <w:hideMark/>
          </w:tcPr>
          <w:p w14:paraId="7A6AFB59" w14:textId="0D3FE948" w:rsidR="0091115F" w:rsidRPr="00C83E6F" w:rsidRDefault="0091115F" w:rsidP="00F5196C">
            <w:pPr>
              <w:spacing w:after="200" w:line="276" w:lineRule="auto"/>
              <w:rPr>
                <w:lang w:val="en-GB"/>
              </w:rPr>
            </w:pPr>
            <w:r>
              <w:t>Purposive</w:t>
            </w:r>
          </w:p>
        </w:tc>
        <w:tc>
          <w:tcPr>
            <w:tcW w:w="1412" w:type="dxa"/>
            <w:vAlign w:val="center"/>
            <w:hideMark/>
          </w:tcPr>
          <w:p w14:paraId="753975A6" w14:textId="5AA28737" w:rsidR="0091115F" w:rsidRPr="00C83E6F" w:rsidRDefault="0091115F" w:rsidP="00F5196C">
            <w:pPr>
              <w:spacing w:after="200" w:line="276" w:lineRule="auto"/>
              <w:rPr>
                <w:lang w:val="en-GB"/>
              </w:rPr>
            </w:pPr>
            <w:r>
              <w:t>Semi-structured interviews</w:t>
            </w:r>
          </w:p>
        </w:tc>
        <w:tc>
          <w:tcPr>
            <w:tcW w:w="1281" w:type="dxa"/>
            <w:vAlign w:val="center"/>
            <w:hideMark/>
          </w:tcPr>
          <w:p w14:paraId="386345EF" w14:textId="74895852" w:rsidR="0091115F" w:rsidRPr="00C83E6F" w:rsidRDefault="0091115F" w:rsidP="00F5196C">
            <w:pPr>
              <w:spacing w:after="200" w:line="276" w:lineRule="auto"/>
              <w:rPr>
                <w:lang w:val="en-GB"/>
              </w:rPr>
            </w:pPr>
            <w:r>
              <w:rPr>
                <w:rFonts w:ascii="Segoe UI Emoji" w:hAnsi="Segoe UI Emoji" w:cs="Segoe UI Emoji"/>
              </w:rPr>
              <w:t>⚠️</w:t>
            </w:r>
            <w:r>
              <w:t xml:space="preserve"> Limited reflexivity</w:t>
            </w:r>
          </w:p>
        </w:tc>
        <w:tc>
          <w:tcPr>
            <w:tcW w:w="625" w:type="dxa"/>
            <w:vAlign w:val="center"/>
            <w:hideMark/>
          </w:tcPr>
          <w:p w14:paraId="537EB990" w14:textId="3E1E2C07"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3FA1BE0D" w14:textId="5CE658E3" w:rsidR="0091115F" w:rsidRPr="00C83E6F" w:rsidRDefault="0091115F" w:rsidP="00F5196C">
            <w:pPr>
              <w:spacing w:after="200" w:line="276" w:lineRule="auto"/>
              <w:rPr>
                <w:lang w:val="en-GB"/>
              </w:rPr>
            </w:pPr>
            <w:r>
              <w:t>Thematic analysis</w:t>
            </w:r>
          </w:p>
        </w:tc>
        <w:tc>
          <w:tcPr>
            <w:tcW w:w="1701" w:type="dxa"/>
            <w:vAlign w:val="center"/>
            <w:hideMark/>
          </w:tcPr>
          <w:p w14:paraId="3B04D26A" w14:textId="1B477915" w:rsidR="0091115F" w:rsidRPr="00C83E6F" w:rsidRDefault="0091115F" w:rsidP="00F5196C">
            <w:pPr>
              <w:spacing w:after="200" w:line="276" w:lineRule="auto"/>
              <w:rPr>
                <w:lang w:val="en-GB"/>
              </w:rPr>
            </w:pPr>
            <w:r>
              <w:rPr>
                <w:rFonts w:ascii="Segoe UI Emoji" w:hAnsi="Segoe UI Emoji" w:cs="Segoe UI Emoji"/>
              </w:rPr>
              <w:t>✔️</w:t>
            </w:r>
            <w:r>
              <w:t xml:space="preserve"> Experiential knowledge, technology, pressures</w:t>
            </w:r>
          </w:p>
        </w:tc>
        <w:tc>
          <w:tcPr>
            <w:tcW w:w="1276" w:type="dxa"/>
            <w:vAlign w:val="center"/>
            <w:hideMark/>
          </w:tcPr>
          <w:p w14:paraId="4308F03E" w14:textId="443EA828"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0BE86BA4" w14:textId="77777777" w:rsidTr="00414A10">
        <w:tc>
          <w:tcPr>
            <w:tcW w:w="1384" w:type="dxa"/>
            <w:vAlign w:val="center"/>
            <w:hideMark/>
          </w:tcPr>
          <w:p w14:paraId="07DD3803" w14:textId="6C404E0D" w:rsidR="0091115F" w:rsidRPr="00C83E6F" w:rsidRDefault="0091115F" w:rsidP="00F5196C">
            <w:pPr>
              <w:spacing w:after="200" w:line="276" w:lineRule="auto"/>
              <w:rPr>
                <w:lang w:val="en-GB"/>
              </w:rPr>
            </w:pPr>
            <w:r>
              <w:t>Talevski et al. (2023)</w:t>
            </w:r>
          </w:p>
        </w:tc>
        <w:tc>
          <w:tcPr>
            <w:tcW w:w="851" w:type="dxa"/>
            <w:vAlign w:val="center"/>
            <w:hideMark/>
          </w:tcPr>
          <w:p w14:paraId="4CBA7786" w14:textId="50EE25CF"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28881E82" w14:textId="73DA6782" w:rsidR="0091115F" w:rsidRPr="00C83E6F" w:rsidRDefault="0091115F" w:rsidP="00F5196C">
            <w:pPr>
              <w:spacing w:after="200" w:line="276" w:lineRule="auto"/>
              <w:rPr>
                <w:lang w:val="en-GB"/>
              </w:rPr>
            </w:pPr>
            <w:r>
              <w:t>Qualitative</w:t>
            </w:r>
          </w:p>
        </w:tc>
        <w:tc>
          <w:tcPr>
            <w:tcW w:w="1701" w:type="dxa"/>
            <w:vAlign w:val="center"/>
            <w:hideMark/>
          </w:tcPr>
          <w:p w14:paraId="09071801" w14:textId="56869223" w:rsidR="0091115F" w:rsidRPr="00C83E6F" w:rsidRDefault="0091115F" w:rsidP="00F5196C">
            <w:pPr>
              <w:spacing w:after="200" w:line="276" w:lineRule="auto"/>
              <w:rPr>
                <w:lang w:val="en-GB"/>
              </w:rPr>
            </w:pPr>
            <w:r>
              <w:t>Phenomenological</w:t>
            </w:r>
          </w:p>
        </w:tc>
        <w:tc>
          <w:tcPr>
            <w:tcW w:w="1276" w:type="dxa"/>
            <w:vAlign w:val="center"/>
            <w:hideMark/>
          </w:tcPr>
          <w:p w14:paraId="7030895F" w14:textId="58FC44A5" w:rsidR="0091115F" w:rsidRPr="00C83E6F" w:rsidRDefault="0091115F" w:rsidP="00F5196C">
            <w:pPr>
              <w:spacing w:after="200" w:line="276" w:lineRule="auto"/>
              <w:rPr>
                <w:lang w:val="en-GB"/>
              </w:rPr>
            </w:pPr>
            <w:r>
              <w:t>Purposive</w:t>
            </w:r>
          </w:p>
        </w:tc>
        <w:tc>
          <w:tcPr>
            <w:tcW w:w="1412" w:type="dxa"/>
            <w:vAlign w:val="center"/>
            <w:hideMark/>
          </w:tcPr>
          <w:p w14:paraId="1112E565" w14:textId="630B3F49" w:rsidR="0091115F" w:rsidRPr="00C83E6F" w:rsidRDefault="0091115F" w:rsidP="00F5196C">
            <w:pPr>
              <w:spacing w:after="200" w:line="276" w:lineRule="auto"/>
              <w:rPr>
                <w:lang w:val="en-GB"/>
              </w:rPr>
            </w:pPr>
            <w:r>
              <w:t>Semi-structured interviews</w:t>
            </w:r>
          </w:p>
        </w:tc>
        <w:tc>
          <w:tcPr>
            <w:tcW w:w="1281" w:type="dxa"/>
            <w:vAlign w:val="center"/>
            <w:hideMark/>
          </w:tcPr>
          <w:p w14:paraId="1CF70C1D" w14:textId="0E90C2E6" w:rsidR="0091115F" w:rsidRPr="00C83E6F" w:rsidRDefault="0091115F" w:rsidP="00F5196C">
            <w:pPr>
              <w:spacing w:after="200" w:line="276" w:lineRule="auto"/>
              <w:rPr>
                <w:lang w:val="en-GB"/>
              </w:rPr>
            </w:pPr>
            <w:r>
              <w:rPr>
                <w:rFonts w:ascii="Segoe UI Emoji" w:hAnsi="Segoe UI Emoji" w:cs="Segoe UI Emoji"/>
              </w:rPr>
              <w:t>⚠️</w:t>
            </w:r>
            <w:r>
              <w:t xml:space="preserve"> Limited reflexivity</w:t>
            </w:r>
          </w:p>
        </w:tc>
        <w:tc>
          <w:tcPr>
            <w:tcW w:w="625" w:type="dxa"/>
            <w:vAlign w:val="center"/>
            <w:hideMark/>
          </w:tcPr>
          <w:p w14:paraId="4C9885C2" w14:textId="06BD295E"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1250396C" w14:textId="78EFC5BB" w:rsidR="0091115F" w:rsidRPr="00C83E6F" w:rsidRDefault="0091115F" w:rsidP="00F5196C">
            <w:pPr>
              <w:spacing w:after="200" w:line="276" w:lineRule="auto"/>
              <w:rPr>
                <w:lang w:val="en-GB"/>
              </w:rPr>
            </w:pPr>
            <w:r>
              <w:t>Thematic analysis</w:t>
            </w:r>
          </w:p>
        </w:tc>
        <w:tc>
          <w:tcPr>
            <w:tcW w:w="1701" w:type="dxa"/>
            <w:vAlign w:val="center"/>
            <w:hideMark/>
          </w:tcPr>
          <w:p w14:paraId="2AB7A4D3" w14:textId="01B5A0E1" w:rsidR="0091115F" w:rsidRPr="00C83E6F" w:rsidRDefault="0091115F" w:rsidP="00F5196C">
            <w:pPr>
              <w:spacing w:after="200" w:line="276" w:lineRule="auto"/>
              <w:rPr>
                <w:lang w:val="en-GB"/>
              </w:rPr>
            </w:pPr>
            <w:r>
              <w:rPr>
                <w:rFonts w:ascii="Segoe UI Emoji" w:hAnsi="Segoe UI Emoji" w:cs="Segoe UI Emoji"/>
              </w:rPr>
              <w:t>✔️</w:t>
            </w:r>
            <w:r>
              <w:t xml:space="preserve"> Decision-making</w:t>
            </w:r>
          </w:p>
        </w:tc>
        <w:tc>
          <w:tcPr>
            <w:tcW w:w="1276" w:type="dxa"/>
            <w:vAlign w:val="center"/>
            <w:hideMark/>
          </w:tcPr>
          <w:p w14:paraId="623AFC28" w14:textId="2DFEA99D"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1CDB38AD" w14:textId="77777777" w:rsidTr="00414A10">
        <w:tc>
          <w:tcPr>
            <w:tcW w:w="1384" w:type="dxa"/>
            <w:vAlign w:val="center"/>
            <w:hideMark/>
          </w:tcPr>
          <w:p w14:paraId="6E7635A3" w14:textId="10E79BE2" w:rsidR="0091115F" w:rsidRPr="00C83E6F" w:rsidRDefault="0091115F" w:rsidP="00F5196C">
            <w:pPr>
              <w:spacing w:after="200" w:line="276" w:lineRule="auto"/>
              <w:rPr>
                <w:lang w:val="en-GB"/>
              </w:rPr>
            </w:pPr>
            <w:r>
              <w:t>Wallin et al. (2019)</w:t>
            </w:r>
          </w:p>
        </w:tc>
        <w:tc>
          <w:tcPr>
            <w:tcW w:w="851" w:type="dxa"/>
            <w:vAlign w:val="center"/>
            <w:hideMark/>
          </w:tcPr>
          <w:p w14:paraId="47F49DDC" w14:textId="4D489A86"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0E58CD47" w14:textId="06942633" w:rsidR="0091115F" w:rsidRPr="00C83E6F" w:rsidRDefault="0091115F" w:rsidP="00F5196C">
            <w:pPr>
              <w:spacing w:after="200" w:line="276" w:lineRule="auto"/>
              <w:rPr>
                <w:lang w:val="en-GB"/>
              </w:rPr>
            </w:pPr>
            <w:r>
              <w:t>Qualitative</w:t>
            </w:r>
          </w:p>
        </w:tc>
        <w:tc>
          <w:tcPr>
            <w:tcW w:w="1701" w:type="dxa"/>
            <w:vAlign w:val="center"/>
            <w:hideMark/>
          </w:tcPr>
          <w:p w14:paraId="7FC7D3C9" w14:textId="5BBB3C34" w:rsidR="0091115F" w:rsidRPr="00C83E6F" w:rsidRDefault="0091115F" w:rsidP="00F5196C">
            <w:pPr>
              <w:spacing w:after="200" w:line="276" w:lineRule="auto"/>
              <w:rPr>
                <w:lang w:val="en-GB"/>
              </w:rPr>
            </w:pPr>
            <w:r>
              <w:t>Descriptive qualitative</w:t>
            </w:r>
          </w:p>
        </w:tc>
        <w:tc>
          <w:tcPr>
            <w:tcW w:w="1276" w:type="dxa"/>
            <w:vAlign w:val="center"/>
            <w:hideMark/>
          </w:tcPr>
          <w:p w14:paraId="3014D2A9" w14:textId="0C1150C6" w:rsidR="0091115F" w:rsidRPr="00C83E6F" w:rsidRDefault="0091115F" w:rsidP="00F5196C">
            <w:pPr>
              <w:spacing w:after="200" w:line="276" w:lineRule="auto"/>
              <w:rPr>
                <w:lang w:val="en-GB"/>
              </w:rPr>
            </w:pPr>
            <w:r>
              <w:t>Purposive</w:t>
            </w:r>
          </w:p>
        </w:tc>
        <w:tc>
          <w:tcPr>
            <w:tcW w:w="1412" w:type="dxa"/>
            <w:vAlign w:val="center"/>
            <w:hideMark/>
          </w:tcPr>
          <w:p w14:paraId="29E274FD" w14:textId="37CC5D3A" w:rsidR="0091115F" w:rsidRPr="00C83E6F" w:rsidRDefault="0091115F" w:rsidP="00F5196C">
            <w:pPr>
              <w:spacing w:after="200" w:line="276" w:lineRule="auto"/>
              <w:rPr>
                <w:lang w:val="en-GB"/>
              </w:rPr>
            </w:pPr>
            <w:r>
              <w:t>Individual interviews</w:t>
            </w:r>
          </w:p>
        </w:tc>
        <w:tc>
          <w:tcPr>
            <w:tcW w:w="1281" w:type="dxa"/>
            <w:vAlign w:val="center"/>
            <w:hideMark/>
          </w:tcPr>
          <w:p w14:paraId="6FAECE59" w14:textId="35F37675" w:rsidR="0091115F" w:rsidRPr="00C83E6F" w:rsidRDefault="0091115F" w:rsidP="00F5196C">
            <w:pPr>
              <w:spacing w:after="200" w:line="276" w:lineRule="auto"/>
              <w:rPr>
                <w:lang w:val="en-GB"/>
              </w:rPr>
            </w:pPr>
            <w:r>
              <w:rPr>
                <w:rFonts w:ascii="Segoe UI Emoji" w:hAnsi="Segoe UI Emoji" w:cs="Segoe UI Emoji"/>
              </w:rPr>
              <w:t>⚠️</w:t>
            </w:r>
            <w:r>
              <w:t xml:space="preserve"> Moderate reflexivity</w:t>
            </w:r>
          </w:p>
        </w:tc>
        <w:tc>
          <w:tcPr>
            <w:tcW w:w="625" w:type="dxa"/>
            <w:vAlign w:val="center"/>
            <w:hideMark/>
          </w:tcPr>
          <w:p w14:paraId="202F0E44" w14:textId="1B4E8925"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484309C4" w14:textId="4A15118F" w:rsidR="0091115F" w:rsidRPr="00C83E6F" w:rsidRDefault="0091115F" w:rsidP="00F5196C">
            <w:pPr>
              <w:spacing w:after="200" w:line="276" w:lineRule="auto"/>
              <w:rPr>
                <w:lang w:val="en-GB"/>
              </w:rPr>
            </w:pPr>
            <w:r>
              <w:t>Thematic analysis</w:t>
            </w:r>
          </w:p>
        </w:tc>
        <w:tc>
          <w:tcPr>
            <w:tcW w:w="1701" w:type="dxa"/>
            <w:vAlign w:val="center"/>
            <w:hideMark/>
          </w:tcPr>
          <w:p w14:paraId="4EDA6D7B" w14:textId="7400FDE6" w:rsidR="0091115F" w:rsidRPr="00C83E6F" w:rsidRDefault="0091115F" w:rsidP="00F5196C">
            <w:pPr>
              <w:spacing w:after="200" w:line="276" w:lineRule="auto"/>
              <w:rPr>
                <w:lang w:val="en-GB"/>
              </w:rPr>
            </w:pPr>
            <w:r>
              <w:rPr>
                <w:rFonts w:ascii="Segoe UI Emoji" w:hAnsi="Segoe UI Emoji" w:cs="Segoe UI Emoji"/>
              </w:rPr>
              <w:t>✔️</w:t>
            </w:r>
            <w:r>
              <w:t xml:space="preserve"> Safety risk</w:t>
            </w:r>
          </w:p>
        </w:tc>
        <w:tc>
          <w:tcPr>
            <w:tcW w:w="1276" w:type="dxa"/>
            <w:vAlign w:val="center"/>
            <w:hideMark/>
          </w:tcPr>
          <w:p w14:paraId="2CA6FA40" w14:textId="15E76F2A"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72E6C43A" w14:textId="77777777" w:rsidTr="00414A10">
        <w:tc>
          <w:tcPr>
            <w:tcW w:w="1384" w:type="dxa"/>
            <w:vAlign w:val="center"/>
            <w:hideMark/>
          </w:tcPr>
          <w:p w14:paraId="211A0D01" w14:textId="227815F7" w:rsidR="0091115F" w:rsidRPr="00C83E6F" w:rsidRDefault="0091115F" w:rsidP="00F5196C">
            <w:pPr>
              <w:spacing w:after="200" w:line="276" w:lineRule="auto"/>
              <w:rPr>
                <w:lang w:val="en-GB"/>
              </w:rPr>
            </w:pPr>
            <w:proofErr w:type="spellStart"/>
            <w:r>
              <w:t>Bolejko</w:t>
            </w:r>
            <w:proofErr w:type="spellEnd"/>
            <w:r>
              <w:t xml:space="preserve"> &amp; </w:t>
            </w:r>
            <w:proofErr w:type="spellStart"/>
            <w:r>
              <w:t>Gårdling</w:t>
            </w:r>
            <w:proofErr w:type="spellEnd"/>
            <w:r>
              <w:t xml:space="preserve"> (2025)</w:t>
            </w:r>
          </w:p>
        </w:tc>
        <w:tc>
          <w:tcPr>
            <w:tcW w:w="851" w:type="dxa"/>
            <w:vAlign w:val="center"/>
            <w:hideMark/>
          </w:tcPr>
          <w:p w14:paraId="7F71B620" w14:textId="40C7130A"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4864F6DD" w14:textId="0FA458E1" w:rsidR="0091115F" w:rsidRPr="00C83E6F" w:rsidRDefault="0091115F" w:rsidP="00F5196C">
            <w:pPr>
              <w:spacing w:after="200" w:line="276" w:lineRule="auto"/>
              <w:rPr>
                <w:lang w:val="en-GB"/>
              </w:rPr>
            </w:pPr>
            <w:r>
              <w:t>Qualitative</w:t>
            </w:r>
          </w:p>
        </w:tc>
        <w:tc>
          <w:tcPr>
            <w:tcW w:w="1701" w:type="dxa"/>
            <w:vAlign w:val="center"/>
            <w:hideMark/>
          </w:tcPr>
          <w:p w14:paraId="645F6542" w14:textId="2367CB92" w:rsidR="0091115F" w:rsidRPr="00C83E6F" w:rsidRDefault="0091115F" w:rsidP="00F5196C">
            <w:pPr>
              <w:spacing w:after="200" w:line="276" w:lineRule="auto"/>
              <w:rPr>
                <w:lang w:val="en-GB"/>
              </w:rPr>
            </w:pPr>
            <w:r>
              <w:t>Interpretive qualitative</w:t>
            </w:r>
          </w:p>
        </w:tc>
        <w:tc>
          <w:tcPr>
            <w:tcW w:w="1276" w:type="dxa"/>
            <w:vAlign w:val="center"/>
            <w:hideMark/>
          </w:tcPr>
          <w:p w14:paraId="3ABC812C" w14:textId="7B6D3BF7" w:rsidR="0091115F" w:rsidRPr="00C83E6F" w:rsidRDefault="0091115F" w:rsidP="00F5196C">
            <w:pPr>
              <w:spacing w:after="200" w:line="276" w:lineRule="auto"/>
              <w:rPr>
                <w:lang w:val="en-GB"/>
              </w:rPr>
            </w:pPr>
            <w:r>
              <w:t>Purposive</w:t>
            </w:r>
          </w:p>
        </w:tc>
        <w:tc>
          <w:tcPr>
            <w:tcW w:w="1412" w:type="dxa"/>
            <w:vAlign w:val="center"/>
            <w:hideMark/>
          </w:tcPr>
          <w:p w14:paraId="6CB459E9" w14:textId="7BD2448D" w:rsidR="0091115F" w:rsidRPr="00C83E6F" w:rsidRDefault="0091115F" w:rsidP="00F5196C">
            <w:pPr>
              <w:spacing w:after="200" w:line="276" w:lineRule="auto"/>
              <w:rPr>
                <w:lang w:val="en-GB"/>
              </w:rPr>
            </w:pPr>
            <w:r>
              <w:t>Semi-structured interviews</w:t>
            </w:r>
          </w:p>
        </w:tc>
        <w:tc>
          <w:tcPr>
            <w:tcW w:w="1281" w:type="dxa"/>
            <w:vAlign w:val="center"/>
            <w:hideMark/>
          </w:tcPr>
          <w:p w14:paraId="5DEA332F" w14:textId="34E308BB" w:rsidR="0091115F" w:rsidRPr="00C83E6F" w:rsidRDefault="0091115F" w:rsidP="00F5196C">
            <w:pPr>
              <w:spacing w:after="200" w:line="276" w:lineRule="auto"/>
              <w:rPr>
                <w:lang w:val="en-GB"/>
              </w:rPr>
            </w:pPr>
            <w:r>
              <w:rPr>
                <w:rFonts w:ascii="Segoe UI Emoji" w:hAnsi="Segoe UI Emoji" w:cs="Segoe UI Emoji"/>
              </w:rPr>
              <w:t>⚠️</w:t>
            </w:r>
            <w:r>
              <w:t xml:space="preserve"> Limited reflexivity</w:t>
            </w:r>
          </w:p>
        </w:tc>
        <w:tc>
          <w:tcPr>
            <w:tcW w:w="625" w:type="dxa"/>
            <w:vAlign w:val="center"/>
            <w:hideMark/>
          </w:tcPr>
          <w:p w14:paraId="7CBA6F82" w14:textId="24FEEBD6"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1754BB7A" w14:textId="381BFD66" w:rsidR="0091115F" w:rsidRPr="00C83E6F" w:rsidRDefault="0091115F" w:rsidP="00F5196C">
            <w:pPr>
              <w:spacing w:after="200" w:line="276" w:lineRule="auto"/>
              <w:rPr>
                <w:lang w:val="en-GB"/>
              </w:rPr>
            </w:pPr>
            <w:r>
              <w:t>Thematic analysis</w:t>
            </w:r>
          </w:p>
        </w:tc>
        <w:tc>
          <w:tcPr>
            <w:tcW w:w="1701" w:type="dxa"/>
            <w:vAlign w:val="center"/>
            <w:hideMark/>
          </w:tcPr>
          <w:p w14:paraId="28A8E481" w14:textId="1BCBC6A7" w:rsidR="0091115F" w:rsidRPr="00C83E6F" w:rsidRDefault="0091115F" w:rsidP="00F5196C">
            <w:pPr>
              <w:spacing w:after="200" w:line="276" w:lineRule="auto"/>
              <w:rPr>
                <w:lang w:val="en-GB"/>
              </w:rPr>
            </w:pPr>
            <w:r>
              <w:rPr>
                <w:rFonts w:ascii="Segoe UI Emoji" w:hAnsi="Segoe UI Emoji" w:cs="Segoe UI Emoji"/>
              </w:rPr>
              <w:t>✔️</w:t>
            </w:r>
            <w:r>
              <w:t xml:space="preserve"> Patient-</w:t>
            </w:r>
            <w:proofErr w:type="spellStart"/>
            <w:r>
              <w:t>centred</w:t>
            </w:r>
            <w:proofErr w:type="spellEnd"/>
            <w:r>
              <w:t xml:space="preserve"> care</w:t>
            </w:r>
          </w:p>
        </w:tc>
        <w:tc>
          <w:tcPr>
            <w:tcW w:w="1276" w:type="dxa"/>
            <w:vAlign w:val="center"/>
            <w:hideMark/>
          </w:tcPr>
          <w:p w14:paraId="7252F0A4" w14:textId="0F58C793"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3C41C064" w14:textId="77777777" w:rsidTr="00414A10">
        <w:tc>
          <w:tcPr>
            <w:tcW w:w="1384" w:type="dxa"/>
            <w:vAlign w:val="center"/>
            <w:hideMark/>
          </w:tcPr>
          <w:p w14:paraId="1A02E0A1" w14:textId="2F355858" w:rsidR="0091115F" w:rsidRPr="00C83E6F" w:rsidRDefault="0091115F" w:rsidP="00F5196C">
            <w:pPr>
              <w:spacing w:after="200" w:line="276" w:lineRule="auto"/>
              <w:rPr>
                <w:lang w:val="en-GB"/>
              </w:rPr>
            </w:pPr>
            <w:r>
              <w:t>Snaith et al. (2016)</w:t>
            </w:r>
          </w:p>
        </w:tc>
        <w:tc>
          <w:tcPr>
            <w:tcW w:w="851" w:type="dxa"/>
            <w:vAlign w:val="center"/>
            <w:hideMark/>
          </w:tcPr>
          <w:p w14:paraId="7B704831" w14:textId="679E243D"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1D8E797D" w14:textId="2E6DD0CF" w:rsidR="0091115F" w:rsidRPr="00C83E6F" w:rsidRDefault="0091115F" w:rsidP="00F5196C">
            <w:pPr>
              <w:spacing w:after="200" w:line="276" w:lineRule="auto"/>
              <w:rPr>
                <w:lang w:val="en-GB"/>
              </w:rPr>
            </w:pPr>
            <w:r>
              <w:t>Quantitative</w:t>
            </w:r>
          </w:p>
        </w:tc>
        <w:tc>
          <w:tcPr>
            <w:tcW w:w="1701" w:type="dxa"/>
            <w:vAlign w:val="center"/>
            <w:hideMark/>
          </w:tcPr>
          <w:p w14:paraId="7DD76348" w14:textId="33ACE6A2" w:rsidR="0091115F" w:rsidRPr="00C83E6F" w:rsidRDefault="0091115F" w:rsidP="00F5196C">
            <w:pPr>
              <w:spacing w:after="200" w:line="276" w:lineRule="auto"/>
              <w:rPr>
                <w:lang w:val="en-GB"/>
              </w:rPr>
            </w:pPr>
            <w:r>
              <w:t>Observational evaluation</w:t>
            </w:r>
          </w:p>
        </w:tc>
        <w:tc>
          <w:tcPr>
            <w:tcW w:w="1276" w:type="dxa"/>
            <w:vAlign w:val="center"/>
            <w:hideMark/>
          </w:tcPr>
          <w:p w14:paraId="4B08CE2C" w14:textId="4C7F9325" w:rsidR="0091115F" w:rsidRPr="00C83E6F" w:rsidRDefault="0091115F" w:rsidP="00F5196C">
            <w:pPr>
              <w:spacing w:after="200" w:line="276" w:lineRule="auto"/>
              <w:rPr>
                <w:lang w:val="en-GB"/>
              </w:rPr>
            </w:pPr>
            <w:r>
              <w:t>Convenience</w:t>
            </w:r>
          </w:p>
        </w:tc>
        <w:tc>
          <w:tcPr>
            <w:tcW w:w="1412" w:type="dxa"/>
            <w:vAlign w:val="center"/>
            <w:hideMark/>
          </w:tcPr>
          <w:p w14:paraId="2BDA4221" w14:textId="1A1964F3" w:rsidR="0091115F" w:rsidRPr="00C83E6F" w:rsidRDefault="0091115F" w:rsidP="00F5196C">
            <w:pPr>
              <w:spacing w:after="200" w:line="276" w:lineRule="auto"/>
              <w:rPr>
                <w:lang w:val="en-GB"/>
              </w:rPr>
            </w:pPr>
            <w:r>
              <w:t>Clinical records</w:t>
            </w:r>
          </w:p>
        </w:tc>
        <w:tc>
          <w:tcPr>
            <w:tcW w:w="1281" w:type="dxa"/>
            <w:vAlign w:val="center"/>
            <w:hideMark/>
          </w:tcPr>
          <w:p w14:paraId="6F27C527" w14:textId="20D3369D" w:rsidR="0091115F" w:rsidRPr="00C83E6F" w:rsidRDefault="0091115F" w:rsidP="00F5196C">
            <w:pPr>
              <w:spacing w:after="200" w:line="276" w:lineRule="auto"/>
              <w:rPr>
                <w:lang w:val="en-GB"/>
              </w:rPr>
            </w:pPr>
            <w:r>
              <w:rPr>
                <w:rFonts w:ascii="Segoe UI Emoji" w:hAnsi="Segoe UI Emoji" w:cs="Segoe UI Emoji"/>
              </w:rPr>
              <w:t>⚠️</w:t>
            </w:r>
            <w:r>
              <w:t xml:space="preserve"> Moderate bias</w:t>
            </w:r>
          </w:p>
        </w:tc>
        <w:tc>
          <w:tcPr>
            <w:tcW w:w="625" w:type="dxa"/>
            <w:vAlign w:val="center"/>
            <w:hideMark/>
          </w:tcPr>
          <w:p w14:paraId="63C348D9" w14:textId="57EC1C00"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55CEAB63" w14:textId="15E7C617" w:rsidR="0091115F" w:rsidRPr="00C83E6F" w:rsidRDefault="0091115F" w:rsidP="00F5196C">
            <w:pPr>
              <w:spacing w:after="200" w:line="276" w:lineRule="auto"/>
              <w:rPr>
                <w:lang w:val="en-GB"/>
              </w:rPr>
            </w:pPr>
            <w:r>
              <w:t>Statistical analysis</w:t>
            </w:r>
          </w:p>
        </w:tc>
        <w:tc>
          <w:tcPr>
            <w:tcW w:w="1701" w:type="dxa"/>
            <w:vAlign w:val="center"/>
            <w:hideMark/>
          </w:tcPr>
          <w:p w14:paraId="7491C6C9" w14:textId="5E8B713E" w:rsidR="0091115F" w:rsidRPr="00C83E6F" w:rsidRDefault="0091115F" w:rsidP="00F5196C">
            <w:pPr>
              <w:spacing w:after="200" w:line="276" w:lineRule="auto"/>
              <w:rPr>
                <w:lang w:val="en-GB"/>
              </w:rPr>
            </w:pPr>
            <w:r>
              <w:rPr>
                <w:rFonts w:ascii="Segoe UI Emoji" w:hAnsi="Segoe UI Emoji" w:cs="Segoe UI Emoji"/>
              </w:rPr>
              <w:t>✔️</w:t>
            </w:r>
            <w:r>
              <w:t xml:space="preserve"> Role extension outcomes</w:t>
            </w:r>
          </w:p>
        </w:tc>
        <w:tc>
          <w:tcPr>
            <w:tcW w:w="1276" w:type="dxa"/>
            <w:vAlign w:val="center"/>
            <w:hideMark/>
          </w:tcPr>
          <w:p w14:paraId="1783F459" w14:textId="38161214"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73ED7585" w14:textId="77777777" w:rsidTr="00414A10">
        <w:tc>
          <w:tcPr>
            <w:tcW w:w="1384" w:type="dxa"/>
            <w:vAlign w:val="center"/>
            <w:hideMark/>
          </w:tcPr>
          <w:p w14:paraId="417E8FCC" w14:textId="0CA114BE" w:rsidR="0091115F" w:rsidRPr="00C83E6F" w:rsidRDefault="0091115F" w:rsidP="00F5196C">
            <w:pPr>
              <w:spacing w:after="200" w:line="276" w:lineRule="auto"/>
              <w:rPr>
                <w:lang w:val="en-GB"/>
              </w:rPr>
            </w:pPr>
            <w:r>
              <w:t>Wallin et al. (2023a)</w:t>
            </w:r>
          </w:p>
        </w:tc>
        <w:tc>
          <w:tcPr>
            <w:tcW w:w="851" w:type="dxa"/>
            <w:vAlign w:val="center"/>
            <w:hideMark/>
          </w:tcPr>
          <w:p w14:paraId="2F5F6C49" w14:textId="5904A2B9"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7ACA0AED" w14:textId="2BCD0330" w:rsidR="0091115F" w:rsidRPr="00C83E6F" w:rsidRDefault="0091115F" w:rsidP="00F5196C">
            <w:pPr>
              <w:spacing w:after="200" w:line="276" w:lineRule="auto"/>
              <w:rPr>
                <w:lang w:val="en-GB"/>
              </w:rPr>
            </w:pPr>
            <w:r>
              <w:t>Qualitative</w:t>
            </w:r>
          </w:p>
        </w:tc>
        <w:tc>
          <w:tcPr>
            <w:tcW w:w="1701" w:type="dxa"/>
            <w:vAlign w:val="center"/>
            <w:hideMark/>
          </w:tcPr>
          <w:p w14:paraId="34122135" w14:textId="67AE49C6" w:rsidR="0091115F" w:rsidRPr="00C83E6F" w:rsidRDefault="0091115F" w:rsidP="00F5196C">
            <w:pPr>
              <w:spacing w:after="200" w:line="276" w:lineRule="auto"/>
              <w:rPr>
                <w:lang w:val="en-GB"/>
              </w:rPr>
            </w:pPr>
            <w:r>
              <w:t>Exploratory qualitative</w:t>
            </w:r>
          </w:p>
        </w:tc>
        <w:tc>
          <w:tcPr>
            <w:tcW w:w="1276" w:type="dxa"/>
            <w:vAlign w:val="center"/>
            <w:hideMark/>
          </w:tcPr>
          <w:p w14:paraId="3690B284" w14:textId="559DE7A6" w:rsidR="0091115F" w:rsidRPr="00C83E6F" w:rsidRDefault="0091115F" w:rsidP="00F5196C">
            <w:pPr>
              <w:spacing w:after="200" w:line="276" w:lineRule="auto"/>
              <w:rPr>
                <w:lang w:val="en-GB"/>
              </w:rPr>
            </w:pPr>
            <w:r>
              <w:t>Purposive</w:t>
            </w:r>
          </w:p>
        </w:tc>
        <w:tc>
          <w:tcPr>
            <w:tcW w:w="1412" w:type="dxa"/>
            <w:vAlign w:val="center"/>
            <w:hideMark/>
          </w:tcPr>
          <w:p w14:paraId="681D37A2" w14:textId="3915F506" w:rsidR="0091115F" w:rsidRPr="00C83E6F" w:rsidRDefault="0091115F" w:rsidP="00F5196C">
            <w:pPr>
              <w:spacing w:after="200" w:line="276" w:lineRule="auto"/>
              <w:rPr>
                <w:lang w:val="en-GB"/>
              </w:rPr>
            </w:pPr>
            <w:r>
              <w:t>Semi-structured interviews</w:t>
            </w:r>
          </w:p>
        </w:tc>
        <w:tc>
          <w:tcPr>
            <w:tcW w:w="1281" w:type="dxa"/>
            <w:vAlign w:val="center"/>
            <w:hideMark/>
          </w:tcPr>
          <w:p w14:paraId="43EC3F35" w14:textId="4D8524A9" w:rsidR="0091115F" w:rsidRPr="00C83E6F" w:rsidRDefault="0091115F" w:rsidP="00F5196C">
            <w:pPr>
              <w:spacing w:after="200" w:line="276" w:lineRule="auto"/>
              <w:rPr>
                <w:lang w:val="en-GB"/>
              </w:rPr>
            </w:pPr>
            <w:r>
              <w:rPr>
                <w:rFonts w:ascii="Segoe UI Emoji" w:hAnsi="Segoe UI Emoji" w:cs="Segoe UI Emoji"/>
              </w:rPr>
              <w:t>⚠️</w:t>
            </w:r>
            <w:r>
              <w:t xml:space="preserve"> Limited reflexivity</w:t>
            </w:r>
          </w:p>
        </w:tc>
        <w:tc>
          <w:tcPr>
            <w:tcW w:w="625" w:type="dxa"/>
            <w:vAlign w:val="center"/>
            <w:hideMark/>
          </w:tcPr>
          <w:p w14:paraId="5941A9AC" w14:textId="26BCB81C"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47170805" w14:textId="7C112F85" w:rsidR="0091115F" w:rsidRPr="00C83E6F" w:rsidRDefault="0091115F" w:rsidP="00F5196C">
            <w:pPr>
              <w:spacing w:after="200" w:line="276" w:lineRule="auto"/>
              <w:rPr>
                <w:lang w:val="en-GB"/>
              </w:rPr>
            </w:pPr>
            <w:r>
              <w:t>Thematic analysis</w:t>
            </w:r>
          </w:p>
        </w:tc>
        <w:tc>
          <w:tcPr>
            <w:tcW w:w="1701" w:type="dxa"/>
            <w:vAlign w:val="center"/>
            <w:hideMark/>
          </w:tcPr>
          <w:p w14:paraId="599B8E2B" w14:textId="0300E40D" w:rsidR="0091115F" w:rsidRPr="00C83E6F" w:rsidRDefault="0091115F" w:rsidP="00F5196C">
            <w:pPr>
              <w:spacing w:after="200" w:line="276" w:lineRule="auto"/>
              <w:rPr>
                <w:lang w:val="en-GB"/>
              </w:rPr>
            </w:pPr>
            <w:r>
              <w:rPr>
                <w:rFonts w:ascii="Segoe UI Emoji" w:hAnsi="Segoe UI Emoji" w:cs="Segoe UI Emoji"/>
              </w:rPr>
              <w:t>✔️</w:t>
            </w:r>
            <w:r>
              <w:t xml:space="preserve"> Safety prevention strategies</w:t>
            </w:r>
          </w:p>
        </w:tc>
        <w:tc>
          <w:tcPr>
            <w:tcW w:w="1276" w:type="dxa"/>
            <w:vAlign w:val="center"/>
            <w:hideMark/>
          </w:tcPr>
          <w:p w14:paraId="3FA9E61B" w14:textId="3BE6AA24"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38112695" w14:textId="77777777" w:rsidTr="00414A10">
        <w:tc>
          <w:tcPr>
            <w:tcW w:w="1384" w:type="dxa"/>
            <w:vAlign w:val="center"/>
            <w:hideMark/>
          </w:tcPr>
          <w:p w14:paraId="77C255BE" w14:textId="50C73BDA" w:rsidR="0091115F" w:rsidRPr="00C83E6F" w:rsidRDefault="0091115F" w:rsidP="00F5196C">
            <w:pPr>
              <w:spacing w:after="200" w:line="276" w:lineRule="auto"/>
              <w:rPr>
                <w:lang w:val="en-GB"/>
              </w:rPr>
            </w:pPr>
            <w:r>
              <w:t>Nightingale et al. (2021)</w:t>
            </w:r>
          </w:p>
        </w:tc>
        <w:tc>
          <w:tcPr>
            <w:tcW w:w="851" w:type="dxa"/>
            <w:vAlign w:val="center"/>
            <w:hideMark/>
          </w:tcPr>
          <w:p w14:paraId="75603F8C" w14:textId="447FCCDF"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0872E2DC" w14:textId="30940B05" w:rsidR="0091115F" w:rsidRPr="00C83E6F" w:rsidRDefault="0091115F" w:rsidP="00F5196C">
            <w:pPr>
              <w:spacing w:after="200" w:line="276" w:lineRule="auto"/>
              <w:rPr>
                <w:lang w:val="en-GB"/>
              </w:rPr>
            </w:pPr>
            <w:r>
              <w:t>Qualitative</w:t>
            </w:r>
          </w:p>
        </w:tc>
        <w:tc>
          <w:tcPr>
            <w:tcW w:w="1701" w:type="dxa"/>
            <w:vAlign w:val="center"/>
            <w:hideMark/>
          </w:tcPr>
          <w:p w14:paraId="3A75D548" w14:textId="1A19ABD8" w:rsidR="0091115F" w:rsidRPr="00C83E6F" w:rsidRDefault="0091115F" w:rsidP="00F5196C">
            <w:pPr>
              <w:spacing w:after="200" w:line="276" w:lineRule="auto"/>
              <w:rPr>
                <w:lang w:val="en-GB"/>
              </w:rPr>
            </w:pPr>
            <w:r>
              <w:t>Exploratory qualitative</w:t>
            </w:r>
          </w:p>
        </w:tc>
        <w:tc>
          <w:tcPr>
            <w:tcW w:w="1276" w:type="dxa"/>
            <w:vAlign w:val="center"/>
            <w:hideMark/>
          </w:tcPr>
          <w:p w14:paraId="5584104F" w14:textId="3148C7EA" w:rsidR="0091115F" w:rsidRPr="00C83E6F" w:rsidRDefault="0091115F" w:rsidP="00F5196C">
            <w:pPr>
              <w:spacing w:after="200" w:line="276" w:lineRule="auto"/>
              <w:rPr>
                <w:lang w:val="en-GB"/>
              </w:rPr>
            </w:pPr>
            <w:r>
              <w:t>Purposive</w:t>
            </w:r>
          </w:p>
        </w:tc>
        <w:tc>
          <w:tcPr>
            <w:tcW w:w="1412" w:type="dxa"/>
            <w:vAlign w:val="center"/>
            <w:hideMark/>
          </w:tcPr>
          <w:p w14:paraId="467288C8" w14:textId="7DED9CAC" w:rsidR="0091115F" w:rsidRPr="00C83E6F" w:rsidRDefault="0091115F" w:rsidP="00F5196C">
            <w:pPr>
              <w:spacing w:after="200" w:line="276" w:lineRule="auto"/>
              <w:rPr>
                <w:lang w:val="en-GB"/>
              </w:rPr>
            </w:pPr>
            <w:r>
              <w:t>Semi-structured interviews</w:t>
            </w:r>
          </w:p>
        </w:tc>
        <w:tc>
          <w:tcPr>
            <w:tcW w:w="1281" w:type="dxa"/>
            <w:vAlign w:val="center"/>
            <w:hideMark/>
          </w:tcPr>
          <w:p w14:paraId="32F63194" w14:textId="6B0048CD" w:rsidR="0091115F" w:rsidRPr="00C83E6F" w:rsidRDefault="0091115F" w:rsidP="00F5196C">
            <w:pPr>
              <w:spacing w:after="200" w:line="276" w:lineRule="auto"/>
              <w:rPr>
                <w:lang w:val="en-GB"/>
              </w:rPr>
            </w:pPr>
            <w:r>
              <w:rPr>
                <w:rFonts w:ascii="Segoe UI Emoji" w:hAnsi="Segoe UI Emoji" w:cs="Segoe UI Emoji"/>
              </w:rPr>
              <w:t>⚠️</w:t>
            </w:r>
            <w:r>
              <w:t xml:space="preserve"> Moderate reflexivity</w:t>
            </w:r>
          </w:p>
        </w:tc>
        <w:tc>
          <w:tcPr>
            <w:tcW w:w="625" w:type="dxa"/>
            <w:vAlign w:val="center"/>
            <w:hideMark/>
          </w:tcPr>
          <w:p w14:paraId="29D8DB33" w14:textId="64C52088"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7F5E0499" w14:textId="6DB261A6" w:rsidR="0091115F" w:rsidRPr="00C83E6F" w:rsidRDefault="0091115F" w:rsidP="00F5196C">
            <w:pPr>
              <w:spacing w:after="200" w:line="276" w:lineRule="auto"/>
              <w:rPr>
                <w:lang w:val="en-GB"/>
              </w:rPr>
            </w:pPr>
            <w:r>
              <w:t>Thematic analysis</w:t>
            </w:r>
          </w:p>
        </w:tc>
        <w:tc>
          <w:tcPr>
            <w:tcW w:w="1701" w:type="dxa"/>
            <w:vAlign w:val="center"/>
            <w:hideMark/>
          </w:tcPr>
          <w:p w14:paraId="54E34FF3" w14:textId="478624B7" w:rsidR="0091115F" w:rsidRPr="00C83E6F" w:rsidRDefault="0091115F" w:rsidP="00F5196C">
            <w:pPr>
              <w:spacing w:after="200" w:line="276" w:lineRule="auto"/>
              <w:rPr>
                <w:lang w:val="en-GB"/>
              </w:rPr>
            </w:pPr>
            <w:r>
              <w:rPr>
                <w:rFonts w:ascii="Segoe UI Emoji" w:hAnsi="Segoe UI Emoji" w:cs="Segoe UI Emoji"/>
              </w:rPr>
              <w:t>✔️</w:t>
            </w:r>
            <w:r>
              <w:t xml:space="preserve"> Retention factors</w:t>
            </w:r>
          </w:p>
        </w:tc>
        <w:tc>
          <w:tcPr>
            <w:tcW w:w="1276" w:type="dxa"/>
            <w:vAlign w:val="center"/>
            <w:hideMark/>
          </w:tcPr>
          <w:p w14:paraId="2F7F0C8C" w14:textId="026BF1CA"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0523C33D" w14:textId="77777777" w:rsidTr="00414A10">
        <w:tc>
          <w:tcPr>
            <w:tcW w:w="1384" w:type="dxa"/>
            <w:vAlign w:val="center"/>
            <w:hideMark/>
          </w:tcPr>
          <w:p w14:paraId="05020629" w14:textId="414728F8" w:rsidR="0091115F" w:rsidRPr="00C83E6F" w:rsidRDefault="0091115F" w:rsidP="00F5196C">
            <w:pPr>
              <w:spacing w:after="200" w:line="276" w:lineRule="auto"/>
              <w:rPr>
                <w:lang w:val="en-GB"/>
              </w:rPr>
            </w:pPr>
            <w:r>
              <w:t xml:space="preserve">Foley et al. </w:t>
            </w:r>
            <w:r>
              <w:lastRenderedPageBreak/>
              <w:t>(2015)</w:t>
            </w:r>
          </w:p>
        </w:tc>
        <w:tc>
          <w:tcPr>
            <w:tcW w:w="851" w:type="dxa"/>
            <w:vAlign w:val="center"/>
            <w:hideMark/>
          </w:tcPr>
          <w:p w14:paraId="39B3192E" w14:textId="096F3A65" w:rsidR="0091115F" w:rsidRPr="00C83E6F" w:rsidRDefault="0091115F" w:rsidP="00F5196C">
            <w:pPr>
              <w:spacing w:after="200" w:line="276" w:lineRule="auto"/>
              <w:rPr>
                <w:lang w:val="en-GB"/>
              </w:rPr>
            </w:pPr>
            <w:r>
              <w:rPr>
                <w:rFonts w:ascii="Segoe UI Emoji" w:hAnsi="Segoe UI Emoji" w:cs="Segoe UI Emoji"/>
              </w:rPr>
              <w:lastRenderedPageBreak/>
              <w:t>✔️</w:t>
            </w:r>
          </w:p>
        </w:tc>
        <w:tc>
          <w:tcPr>
            <w:tcW w:w="1275" w:type="dxa"/>
            <w:vAlign w:val="center"/>
            <w:hideMark/>
          </w:tcPr>
          <w:p w14:paraId="26D9BBBA" w14:textId="649E6E52" w:rsidR="0091115F" w:rsidRPr="00C83E6F" w:rsidRDefault="0091115F" w:rsidP="00F5196C">
            <w:pPr>
              <w:spacing w:after="200" w:line="276" w:lineRule="auto"/>
              <w:rPr>
                <w:lang w:val="en-GB"/>
              </w:rPr>
            </w:pPr>
            <w:r>
              <w:t>Quantitati</w:t>
            </w:r>
            <w:r>
              <w:lastRenderedPageBreak/>
              <w:t>ve</w:t>
            </w:r>
          </w:p>
        </w:tc>
        <w:tc>
          <w:tcPr>
            <w:tcW w:w="1701" w:type="dxa"/>
            <w:vAlign w:val="center"/>
            <w:hideMark/>
          </w:tcPr>
          <w:p w14:paraId="0A038306" w14:textId="3D6589DC" w:rsidR="0091115F" w:rsidRPr="00C83E6F" w:rsidRDefault="0091115F" w:rsidP="00F5196C">
            <w:pPr>
              <w:spacing w:after="200" w:line="276" w:lineRule="auto"/>
              <w:rPr>
                <w:lang w:val="en-GB"/>
              </w:rPr>
            </w:pPr>
            <w:r>
              <w:lastRenderedPageBreak/>
              <w:t xml:space="preserve">Retrospective </w:t>
            </w:r>
            <w:r>
              <w:lastRenderedPageBreak/>
              <w:t>audit</w:t>
            </w:r>
          </w:p>
        </w:tc>
        <w:tc>
          <w:tcPr>
            <w:tcW w:w="1276" w:type="dxa"/>
            <w:vAlign w:val="center"/>
            <w:hideMark/>
          </w:tcPr>
          <w:p w14:paraId="43C6365A" w14:textId="2A1A03DC" w:rsidR="0091115F" w:rsidRPr="00C83E6F" w:rsidRDefault="0091115F" w:rsidP="00F5196C">
            <w:pPr>
              <w:spacing w:after="200" w:line="276" w:lineRule="auto"/>
              <w:rPr>
                <w:lang w:val="en-GB"/>
              </w:rPr>
            </w:pPr>
            <w:r>
              <w:lastRenderedPageBreak/>
              <w:t>Institution</w:t>
            </w:r>
            <w:r>
              <w:lastRenderedPageBreak/>
              <w:t>al</w:t>
            </w:r>
          </w:p>
        </w:tc>
        <w:tc>
          <w:tcPr>
            <w:tcW w:w="1412" w:type="dxa"/>
            <w:vAlign w:val="center"/>
            <w:hideMark/>
          </w:tcPr>
          <w:p w14:paraId="261FE4E0" w14:textId="42708C73" w:rsidR="0091115F" w:rsidRPr="00C83E6F" w:rsidRDefault="0091115F" w:rsidP="00F5196C">
            <w:pPr>
              <w:spacing w:after="200" w:line="276" w:lineRule="auto"/>
              <w:rPr>
                <w:lang w:val="en-GB"/>
              </w:rPr>
            </w:pPr>
            <w:r>
              <w:lastRenderedPageBreak/>
              <w:t xml:space="preserve">CT dose </w:t>
            </w:r>
            <w:r>
              <w:lastRenderedPageBreak/>
              <w:t>records</w:t>
            </w:r>
          </w:p>
        </w:tc>
        <w:tc>
          <w:tcPr>
            <w:tcW w:w="1281" w:type="dxa"/>
            <w:vAlign w:val="center"/>
            <w:hideMark/>
          </w:tcPr>
          <w:p w14:paraId="309C3879" w14:textId="2290C492" w:rsidR="0091115F" w:rsidRPr="00C83E6F" w:rsidRDefault="0091115F" w:rsidP="00F5196C">
            <w:pPr>
              <w:spacing w:after="200" w:line="276" w:lineRule="auto"/>
              <w:rPr>
                <w:lang w:val="en-GB"/>
              </w:rPr>
            </w:pPr>
            <w:r>
              <w:rPr>
                <w:rFonts w:ascii="Segoe UI Emoji" w:hAnsi="Segoe UI Emoji" w:cs="Segoe UI Emoji"/>
              </w:rPr>
              <w:lastRenderedPageBreak/>
              <w:t>⚠️</w:t>
            </w:r>
            <w:r>
              <w:t xml:space="preserve"> Low </w:t>
            </w:r>
            <w:r>
              <w:lastRenderedPageBreak/>
              <w:t>bias</w:t>
            </w:r>
          </w:p>
        </w:tc>
        <w:tc>
          <w:tcPr>
            <w:tcW w:w="625" w:type="dxa"/>
            <w:vAlign w:val="center"/>
            <w:hideMark/>
          </w:tcPr>
          <w:p w14:paraId="742F3E4A" w14:textId="5D618F72" w:rsidR="0091115F" w:rsidRPr="00C83E6F" w:rsidRDefault="0091115F" w:rsidP="00F5196C">
            <w:pPr>
              <w:spacing w:after="200" w:line="276" w:lineRule="auto"/>
              <w:rPr>
                <w:lang w:val="en-GB"/>
              </w:rPr>
            </w:pPr>
            <w:r>
              <w:rPr>
                <w:rFonts w:ascii="Segoe UI Emoji" w:hAnsi="Segoe UI Emoji" w:cs="Segoe UI Emoji"/>
              </w:rPr>
              <w:lastRenderedPageBreak/>
              <w:t>✔️</w:t>
            </w:r>
          </w:p>
        </w:tc>
        <w:tc>
          <w:tcPr>
            <w:tcW w:w="1360" w:type="dxa"/>
            <w:vAlign w:val="center"/>
            <w:hideMark/>
          </w:tcPr>
          <w:p w14:paraId="53758FE6" w14:textId="7162D4D9" w:rsidR="0091115F" w:rsidRPr="00C83E6F" w:rsidRDefault="0091115F" w:rsidP="00F5196C">
            <w:pPr>
              <w:spacing w:after="200" w:line="276" w:lineRule="auto"/>
              <w:rPr>
                <w:lang w:val="en-GB"/>
              </w:rPr>
            </w:pPr>
            <w:r>
              <w:t xml:space="preserve">Descriptive </w:t>
            </w:r>
            <w:r>
              <w:lastRenderedPageBreak/>
              <w:t>statistics</w:t>
            </w:r>
          </w:p>
        </w:tc>
        <w:tc>
          <w:tcPr>
            <w:tcW w:w="1701" w:type="dxa"/>
            <w:vAlign w:val="center"/>
            <w:hideMark/>
          </w:tcPr>
          <w:p w14:paraId="601E3D80" w14:textId="658905E8" w:rsidR="0091115F" w:rsidRPr="00C83E6F" w:rsidRDefault="0091115F" w:rsidP="00F5196C">
            <w:pPr>
              <w:spacing w:after="200" w:line="276" w:lineRule="auto"/>
              <w:rPr>
                <w:lang w:val="en-GB"/>
              </w:rPr>
            </w:pPr>
            <w:r>
              <w:rPr>
                <w:rFonts w:ascii="Segoe UI Emoji" w:hAnsi="Segoe UI Emoji" w:cs="Segoe UI Emoji"/>
              </w:rPr>
              <w:lastRenderedPageBreak/>
              <w:t>✔️</w:t>
            </w:r>
            <w:r>
              <w:t xml:space="preserve"> Dose </w:t>
            </w:r>
            <w:proofErr w:type="spellStart"/>
            <w:r>
              <w:lastRenderedPageBreak/>
              <w:t>optimisation</w:t>
            </w:r>
            <w:proofErr w:type="spellEnd"/>
          </w:p>
        </w:tc>
        <w:tc>
          <w:tcPr>
            <w:tcW w:w="1276" w:type="dxa"/>
            <w:vAlign w:val="center"/>
            <w:hideMark/>
          </w:tcPr>
          <w:p w14:paraId="032A3444" w14:textId="2E3C4EB4" w:rsidR="0091115F" w:rsidRPr="00C83E6F" w:rsidRDefault="0091115F" w:rsidP="00F5196C">
            <w:pPr>
              <w:spacing w:after="200" w:line="276" w:lineRule="auto"/>
              <w:rPr>
                <w:lang w:val="en-GB"/>
              </w:rPr>
            </w:pPr>
            <w:r>
              <w:rPr>
                <w:rFonts w:ascii="Segoe UI Emoji" w:hAnsi="Segoe UI Emoji" w:cs="Segoe UI Emoji"/>
              </w:rPr>
              <w:lastRenderedPageBreak/>
              <w:t>✔️</w:t>
            </w:r>
            <w:r>
              <w:t xml:space="preserve"> High</w:t>
            </w:r>
          </w:p>
        </w:tc>
      </w:tr>
      <w:tr w:rsidR="000433BD" w:rsidRPr="00C31AAB" w14:paraId="13298D89" w14:textId="77777777" w:rsidTr="00414A10">
        <w:tc>
          <w:tcPr>
            <w:tcW w:w="1384" w:type="dxa"/>
            <w:vAlign w:val="center"/>
            <w:hideMark/>
          </w:tcPr>
          <w:p w14:paraId="4805A6EC" w14:textId="65981C12" w:rsidR="0091115F" w:rsidRPr="00C83E6F" w:rsidRDefault="0091115F" w:rsidP="00F5196C">
            <w:pPr>
              <w:spacing w:after="200" w:line="276" w:lineRule="auto"/>
              <w:rPr>
                <w:lang w:val="en-GB"/>
              </w:rPr>
            </w:pPr>
            <w:r>
              <w:t>Fridell et al. (2020)</w:t>
            </w:r>
          </w:p>
        </w:tc>
        <w:tc>
          <w:tcPr>
            <w:tcW w:w="851" w:type="dxa"/>
            <w:vAlign w:val="center"/>
            <w:hideMark/>
          </w:tcPr>
          <w:p w14:paraId="1BE17934" w14:textId="37074BDB"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33F38367" w14:textId="4B933ABB" w:rsidR="0091115F" w:rsidRPr="00C83E6F" w:rsidRDefault="0091115F" w:rsidP="00F5196C">
            <w:pPr>
              <w:spacing w:after="200" w:line="276" w:lineRule="auto"/>
              <w:rPr>
                <w:lang w:val="en-GB"/>
              </w:rPr>
            </w:pPr>
            <w:r>
              <w:t>Quantitative</w:t>
            </w:r>
          </w:p>
        </w:tc>
        <w:tc>
          <w:tcPr>
            <w:tcW w:w="1701" w:type="dxa"/>
            <w:vAlign w:val="center"/>
            <w:hideMark/>
          </w:tcPr>
          <w:p w14:paraId="2004D326" w14:textId="5803D08D" w:rsidR="0091115F" w:rsidRPr="00C83E6F" w:rsidRDefault="0091115F" w:rsidP="00F5196C">
            <w:pPr>
              <w:spacing w:after="200" w:line="276" w:lineRule="auto"/>
              <w:rPr>
                <w:lang w:val="en-GB"/>
              </w:rPr>
            </w:pPr>
            <w:r>
              <w:t>Cross-sectional survey</w:t>
            </w:r>
          </w:p>
        </w:tc>
        <w:tc>
          <w:tcPr>
            <w:tcW w:w="1276" w:type="dxa"/>
            <w:vAlign w:val="center"/>
            <w:hideMark/>
          </w:tcPr>
          <w:p w14:paraId="74250C47" w14:textId="1CD03B24" w:rsidR="0091115F" w:rsidRPr="00C83E6F" w:rsidRDefault="0091115F" w:rsidP="00F5196C">
            <w:pPr>
              <w:spacing w:after="200" w:line="276" w:lineRule="auto"/>
              <w:rPr>
                <w:lang w:val="en-GB"/>
              </w:rPr>
            </w:pPr>
            <w:r>
              <w:t>Stratified</w:t>
            </w:r>
          </w:p>
        </w:tc>
        <w:tc>
          <w:tcPr>
            <w:tcW w:w="1412" w:type="dxa"/>
            <w:vAlign w:val="center"/>
            <w:hideMark/>
          </w:tcPr>
          <w:p w14:paraId="4C54F7D4" w14:textId="053D2B9E" w:rsidR="0091115F" w:rsidRPr="00C83E6F" w:rsidRDefault="0091115F" w:rsidP="00F5196C">
            <w:pPr>
              <w:spacing w:after="200" w:line="276" w:lineRule="auto"/>
              <w:rPr>
                <w:lang w:val="en-GB"/>
              </w:rPr>
            </w:pPr>
            <w:r>
              <w:t>Questionnaire</w:t>
            </w:r>
          </w:p>
        </w:tc>
        <w:tc>
          <w:tcPr>
            <w:tcW w:w="1281" w:type="dxa"/>
            <w:vAlign w:val="center"/>
            <w:hideMark/>
          </w:tcPr>
          <w:p w14:paraId="72B4598D" w14:textId="380F0A30" w:rsidR="0091115F" w:rsidRPr="00C83E6F" w:rsidRDefault="0091115F" w:rsidP="00F5196C">
            <w:pPr>
              <w:spacing w:after="200" w:line="276" w:lineRule="auto"/>
              <w:rPr>
                <w:lang w:val="en-GB"/>
              </w:rPr>
            </w:pPr>
            <w:r>
              <w:rPr>
                <w:rFonts w:ascii="Segoe UI Emoji" w:hAnsi="Segoe UI Emoji" w:cs="Segoe UI Emoji"/>
              </w:rPr>
              <w:t>⚠️</w:t>
            </w:r>
            <w:r>
              <w:t xml:space="preserve"> Response bias</w:t>
            </w:r>
          </w:p>
        </w:tc>
        <w:tc>
          <w:tcPr>
            <w:tcW w:w="625" w:type="dxa"/>
            <w:vAlign w:val="center"/>
            <w:hideMark/>
          </w:tcPr>
          <w:p w14:paraId="0BDC78C0" w14:textId="7BE5347C"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2411216A" w14:textId="6D8EFA72" w:rsidR="0091115F" w:rsidRPr="00C83E6F" w:rsidRDefault="0091115F" w:rsidP="00F5196C">
            <w:pPr>
              <w:spacing w:after="200" w:line="276" w:lineRule="auto"/>
              <w:rPr>
                <w:lang w:val="en-GB"/>
              </w:rPr>
            </w:pPr>
            <w:r>
              <w:t>Descriptive + inferential</w:t>
            </w:r>
          </w:p>
        </w:tc>
        <w:tc>
          <w:tcPr>
            <w:tcW w:w="1701" w:type="dxa"/>
            <w:vAlign w:val="center"/>
            <w:hideMark/>
          </w:tcPr>
          <w:p w14:paraId="403B93CF" w14:textId="04E21749" w:rsidR="0091115F" w:rsidRPr="00C83E6F" w:rsidRDefault="0091115F" w:rsidP="00F5196C">
            <w:pPr>
              <w:spacing w:after="200" w:line="276" w:lineRule="auto"/>
              <w:rPr>
                <w:lang w:val="en-GB"/>
              </w:rPr>
            </w:pPr>
            <w:r>
              <w:rPr>
                <w:rFonts w:ascii="Segoe UI Emoji" w:hAnsi="Segoe UI Emoji" w:cs="Segoe UI Emoji"/>
              </w:rPr>
              <w:t>✔️</w:t>
            </w:r>
            <w:r>
              <w:t xml:space="preserve"> Safety culture</w:t>
            </w:r>
          </w:p>
        </w:tc>
        <w:tc>
          <w:tcPr>
            <w:tcW w:w="1276" w:type="dxa"/>
            <w:vAlign w:val="center"/>
            <w:hideMark/>
          </w:tcPr>
          <w:p w14:paraId="48A23DCC" w14:textId="5FA260FD"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4ECC99BB" w14:textId="77777777" w:rsidTr="00414A10">
        <w:tc>
          <w:tcPr>
            <w:tcW w:w="1384" w:type="dxa"/>
            <w:vAlign w:val="center"/>
            <w:hideMark/>
          </w:tcPr>
          <w:p w14:paraId="3C276CC1" w14:textId="1C7C9357" w:rsidR="0091115F" w:rsidRPr="00C83E6F" w:rsidRDefault="0091115F" w:rsidP="00F5196C">
            <w:pPr>
              <w:spacing w:after="200" w:line="276" w:lineRule="auto"/>
              <w:rPr>
                <w:lang w:val="en-GB"/>
              </w:rPr>
            </w:pPr>
            <w:r>
              <w:t>Nyathi &amp; Chikuse (2020)</w:t>
            </w:r>
          </w:p>
        </w:tc>
        <w:tc>
          <w:tcPr>
            <w:tcW w:w="851" w:type="dxa"/>
            <w:vAlign w:val="center"/>
            <w:hideMark/>
          </w:tcPr>
          <w:p w14:paraId="4F83F37E" w14:textId="493586A5"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1420F846" w14:textId="054F5F0E" w:rsidR="0091115F" w:rsidRPr="00C83E6F" w:rsidRDefault="0091115F" w:rsidP="00F5196C">
            <w:pPr>
              <w:spacing w:after="200" w:line="276" w:lineRule="auto"/>
              <w:rPr>
                <w:lang w:val="en-GB"/>
              </w:rPr>
            </w:pPr>
            <w:r>
              <w:t>Quantitative</w:t>
            </w:r>
          </w:p>
        </w:tc>
        <w:tc>
          <w:tcPr>
            <w:tcW w:w="1701" w:type="dxa"/>
            <w:vAlign w:val="center"/>
            <w:hideMark/>
          </w:tcPr>
          <w:p w14:paraId="4FE1648E" w14:textId="47E5D17C" w:rsidR="0091115F" w:rsidRPr="00C83E6F" w:rsidRDefault="0091115F" w:rsidP="00F5196C">
            <w:pPr>
              <w:spacing w:after="200" w:line="276" w:lineRule="auto"/>
              <w:rPr>
                <w:lang w:val="en-GB"/>
              </w:rPr>
            </w:pPr>
            <w:r>
              <w:t>Cross-sectional survey</w:t>
            </w:r>
          </w:p>
        </w:tc>
        <w:tc>
          <w:tcPr>
            <w:tcW w:w="1276" w:type="dxa"/>
            <w:vAlign w:val="center"/>
            <w:hideMark/>
          </w:tcPr>
          <w:p w14:paraId="14DB6E3C" w14:textId="2C47752D" w:rsidR="0091115F" w:rsidRPr="00C83E6F" w:rsidRDefault="0091115F" w:rsidP="00F5196C">
            <w:pPr>
              <w:spacing w:after="200" w:line="276" w:lineRule="auto"/>
              <w:rPr>
                <w:lang w:val="en-GB"/>
              </w:rPr>
            </w:pPr>
            <w:r>
              <w:t>Convenience</w:t>
            </w:r>
          </w:p>
        </w:tc>
        <w:tc>
          <w:tcPr>
            <w:tcW w:w="1412" w:type="dxa"/>
            <w:vAlign w:val="center"/>
            <w:hideMark/>
          </w:tcPr>
          <w:p w14:paraId="4120B4AF" w14:textId="264485E5" w:rsidR="0091115F" w:rsidRPr="00C83E6F" w:rsidRDefault="0091115F" w:rsidP="00F5196C">
            <w:pPr>
              <w:spacing w:after="200" w:line="276" w:lineRule="auto"/>
              <w:rPr>
                <w:lang w:val="en-GB"/>
              </w:rPr>
            </w:pPr>
            <w:r>
              <w:t>Questionnaire</w:t>
            </w:r>
          </w:p>
        </w:tc>
        <w:tc>
          <w:tcPr>
            <w:tcW w:w="1281" w:type="dxa"/>
            <w:vAlign w:val="center"/>
            <w:hideMark/>
          </w:tcPr>
          <w:p w14:paraId="1EC082F4" w14:textId="52E751C2" w:rsidR="0091115F" w:rsidRPr="00C83E6F" w:rsidRDefault="0091115F" w:rsidP="00F5196C">
            <w:pPr>
              <w:spacing w:after="200" w:line="276" w:lineRule="auto"/>
              <w:rPr>
                <w:lang w:val="en-GB"/>
              </w:rPr>
            </w:pPr>
            <w:r>
              <w:rPr>
                <w:rFonts w:ascii="Segoe UI Emoji" w:hAnsi="Segoe UI Emoji" w:cs="Segoe UI Emoji"/>
              </w:rPr>
              <w:t>⚠️</w:t>
            </w:r>
            <w:r>
              <w:t xml:space="preserve"> Moderate bias</w:t>
            </w:r>
          </w:p>
        </w:tc>
        <w:tc>
          <w:tcPr>
            <w:tcW w:w="625" w:type="dxa"/>
            <w:vAlign w:val="center"/>
            <w:hideMark/>
          </w:tcPr>
          <w:p w14:paraId="5A6C9B43" w14:textId="00850191"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138D4444" w14:textId="6B7DEF90" w:rsidR="0091115F" w:rsidRPr="00C83E6F" w:rsidRDefault="0091115F" w:rsidP="00F5196C">
            <w:pPr>
              <w:spacing w:after="200" w:line="276" w:lineRule="auto"/>
              <w:rPr>
                <w:lang w:val="en-GB"/>
              </w:rPr>
            </w:pPr>
            <w:r>
              <w:t>Statistical analysis</w:t>
            </w:r>
          </w:p>
        </w:tc>
        <w:tc>
          <w:tcPr>
            <w:tcW w:w="1701" w:type="dxa"/>
            <w:vAlign w:val="center"/>
            <w:hideMark/>
          </w:tcPr>
          <w:p w14:paraId="2D809FE6" w14:textId="48429D14" w:rsidR="0091115F" w:rsidRPr="00C83E6F" w:rsidRDefault="0091115F" w:rsidP="00F5196C">
            <w:pPr>
              <w:spacing w:after="200" w:line="276" w:lineRule="auto"/>
              <w:rPr>
                <w:lang w:val="en-GB"/>
              </w:rPr>
            </w:pPr>
            <w:r>
              <w:rPr>
                <w:rFonts w:ascii="Segoe UI Emoji" w:hAnsi="Segoe UI Emoji" w:cs="Segoe UI Emoji"/>
              </w:rPr>
              <w:t>✔️</w:t>
            </w:r>
            <w:r>
              <w:t xml:space="preserve"> Radiation protection</w:t>
            </w:r>
          </w:p>
        </w:tc>
        <w:tc>
          <w:tcPr>
            <w:tcW w:w="1276" w:type="dxa"/>
            <w:vAlign w:val="center"/>
            <w:hideMark/>
          </w:tcPr>
          <w:p w14:paraId="3A830110" w14:textId="5855CAEF"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630E438E" w14:textId="77777777" w:rsidTr="00414A10">
        <w:tc>
          <w:tcPr>
            <w:tcW w:w="1384" w:type="dxa"/>
            <w:vAlign w:val="center"/>
            <w:hideMark/>
          </w:tcPr>
          <w:p w14:paraId="1A326963" w14:textId="1FD221CC" w:rsidR="0091115F" w:rsidRPr="00C83E6F" w:rsidRDefault="0091115F" w:rsidP="00F5196C">
            <w:pPr>
              <w:spacing w:after="200" w:line="276" w:lineRule="auto"/>
              <w:rPr>
                <w:lang w:val="en-GB"/>
              </w:rPr>
            </w:pPr>
            <w:r>
              <w:t>Lewis &amp; Robinson (2018)</w:t>
            </w:r>
          </w:p>
        </w:tc>
        <w:tc>
          <w:tcPr>
            <w:tcW w:w="851" w:type="dxa"/>
            <w:vAlign w:val="center"/>
            <w:hideMark/>
          </w:tcPr>
          <w:p w14:paraId="1B01B543" w14:textId="27A555CC"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2B938AF5" w14:textId="0655E45E" w:rsidR="0091115F" w:rsidRPr="00C83E6F" w:rsidRDefault="0091115F" w:rsidP="00F5196C">
            <w:pPr>
              <w:spacing w:after="200" w:line="276" w:lineRule="auto"/>
              <w:rPr>
                <w:lang w:val="en-GB"/>
              </w:rPr>
            </w:pPr>
            <w:r>
              <w:t>Qualitative</w:t>
            </w:r>
          </w:p>
        </w:tc>
        <w:tc>
          <w:tcPr>
            <w:tcW w:w="1701" w:type="dxa"/>
            <w:vAlign w:val="center"/>
            <w:hideMark/>
          </w:tcPr>
          <w:p w14:paraId="564694A5" w14:textId="6E3480E1" w:rsidR="0091115F" w:rsidRPr="00C83E6F" w:rsidRDefault="0091115F" w:rsidP="00F5196C">
            <w:pPr>
              <w:spacing w:after="200" w:line="276" w:lineRule="auto"/>
              <w:rPr>
                <w:lang w:val="en-GB"/>
              </w:rPr>
            </w:pPr>
            <w:r>
              <w:t>Exploratory qualitative</w:t>
            </w:r>
          </w:p>
        </w:tc>
        <w:tc>
          <w:tcPr>
            <w:tcW w:w="1276" w:type="dxa"/>
            <w:vAlign w:val="center"/>
            <w:hideMark/>
          </w:tcPr>
          <w:p w14:paraId="6CC16E42" w14:textId="30DB8F07" w:rsidR="0091115F" w:rsidRPr="00C83E6F" w:rsidRDefault="0091115F" w:rsidP="00F5196C">
            <w:pPr>
              <w:spacing w:after="200" w:line="276" w:lineRule="auto"/>
              <w:rPr>
                <w:lang w:val="en-GB"/>
              </w:rPr>
            </w:pPr>
            <w:r>
              <w:t>Purposive</w:t>
            </w:r>
          </w:p>
        </w:tc>
        <w:tc>
          <w:tcPr>
            <w:tcW w:w="1412" w:type="dxa"/>
            <w:vAlign w:val="center"/>
            <w:hideMark/>
          </w:tcPr>
          <w:p w14:paraId="53AFBE88" w14:textId="236AEB7C" w:rsidR="0091115F" w:rsidRPr="00C83E6F" w:rsidRDefault="0091115F" w:rsidP="00F5196C">
            <w:pPr>
              <w:spacing w:after="200" w:line="276" w:lineRule="auto"/>
              <w:rPr>
                <w:lang w:val="en-GB"/>
              </w:rPr>
            </w:pPr>
            <w:r>
              <w:t>Semi-structured interviews</w:t>
            </w:r>
          </w:p>
        </w:tc>
        <w:tc>
          <w:tcPr>
            <w:tcW w:w="1281" w:type="dxa"/>
            <w:vAlign w:val="center"/>
            <w:hideMark/>
          </w:tcPr>
          <w:p w14:paraId="182D3842" w14:textId="31206901" w:rsidR="0091115F" w:rsidRPr="00C83E6F" w:rsidRDefault="0091115F" w:rsidP="00F5196C">
            <w:pPr>
              <w:spacing w:after="200" w:line="276" w:lineRule="auto"/>
              <w:rPr>
                <w:lang w:val="en-GB"/>
              </w:rPr>
            </w:pPr>
            <w:r>
              <w:rPr>
                <w:rFonts w:ascii="Segoe UI Emoji" w:hAnsi="Segoe UI Emoji" w:cs="Segoe UI Emoji"/>
              </w:rPr>
              <w:t>⚠️</w:t>
            </w:r>
            <w:r>
              <w:t xml:space="preserve"> Moderate reflexivity</w:t>
            </w:r>
          </w:p>
        </w:tc>
        <w:tc>
          <w:tcPr>
            <w:tcW w:w="625" w:type="dxa"/>
            <w:vAlign w:val="center"/>
            <w:hideMark/>
          </w:tcPr>
          <w:p w14:paraId="19D3EF15" w14:textId="30BCF07B"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7287A775" w14:textId="6BAAFEDE" w:rsidR="0091115F" w:rsidRPr="00C83E6F" w:rsidRDefault="0091115F" w:rsidP="00F5196C">
            <w:pPr>
              <w:spacing w:after="200" w:line="276" w:lineRule="auto"/>
              <w:rPr>
                <w:lang w:val="en-GB"/>
              </w:rPr>
            </w:pPr>
            <w:r>
              <w:t>Thematic analysis</w:t>
            </w:r>
          </w:p>
        </w:tc>
        <w:tc>
          <w:tcPr>
            <w:tcW w:w="1701" w:type="dxa"/>
            <w:vAlign w:val="center"/>
            <w:hideMark/>
          </w:tcPr>
          <w:p w14:paraId="5930217F" w14:textId="1E83057C" w:rsidR="0091115F" w:rsidRPr="00C83E6F" w:rsidRDefault="0091115F" w:rsidP="00F5196C">
            <w:pPr>
              <w:spacing w:after="200" w:line="276" w:lineRule="auto"/>
              <w:rPr>
                <w:lang w:val="en-GB"/>
              </w:rPr>
            </w:pPr>
            <w:r>
              <w:rPr>
                <w:rFonts w:ascii="Segoe UI Emoji" w:hAnsi="Segoe UI Emoji" w:cs="Segoe UI Emoji"/>
              </w:rPr>
              <w:t>✔️</w:t>
            </w:r>
            <w:r>
              <w:t xml:space="preserve"> Communication barriers</w:t>
            </w:r>
          </w:p>
        </w:tc>
        <w:tc>
          <w:tcPr>
            <w:tcW w:w="1276" w:type="dxa"/>
            <w:vAlign w:val="center"/>
            <w:hideMark/>
          </w:tcPr>
          <w:p w14:paraId="2681F7DB" w14:textId="05C94F54"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61969423" w14:textId="77777777" w:rsidTr="00414A10">
        <w:tc>
          <w:tcPr>
            <w:tcW w:w="1384" w:type="dxa"/>
            <w:vAlign w:val="center"/>
            <w:hideMark/>
          </w:tcPr>
          <w:p w14:paraId="354284DD" w14:textId="4F978E13" w:rsidR="0091115F" w:rsidRPr="00C83E6F" w:rsidRDefault="0091115F" w:rsidP="00F5196C">
            <w:pPr>
              <w:spacing w:after="200" w:line="276" w:lineRule="auto"/>
              <w:rPr>
                <w:lang w:val="en-GB"/>
              </w:rPr>
            </w:pPr>
            <w:proofErr w:type="spellStart"/>
            <w:r>
              <w:t>Buscall</w:t>
            </w:r>
            <w:proofErr w:type="spellEnd"/>
            <w:r>
              <w:t xml:space="preserve"> &amp; Piper (2018)</w:t>
            </w:r>
          </w:p>
        </w:tc>
        <w:tc>
          <w:tcPr>
            <w:tcW w:w="851" w:type="dxa"/>
            <w:vAlign w:val="center"/>
            <w:hideMark/>
          </w:tcPr>
          <w:p w14:paraId="53EFE9CD" w14:textId="18AA4C5C"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35E93D4F" w14:textId="3232713F" w:rsidR="0091115F" w:rsidRPr="00C83E6F" w:rsidRDefault="0091115F" w:rsidP="00F5196C">
            <w:pPr>
              <w:spacing w:after="200" w:line="276" w:lineRule="auto"/>
              <w:rPr>
                <w:lang w:val="en-GB"/>
              </w:rPr>
            </w:pPr>
            <w:r>
              <w:t>Qualitative</w:t>
            </w:r>
          </w:p>
        </w:tc>
        <w:tc>
          <w:tcPr>
            <w:tcW w:w="1701" w:type="dxa"/>
            <w:vAlign w:val="center"/>
            <w:hideMark/>
          </w:tcPr>
          <w:p w14:paraId="4FE1BF63" w14:textId="380BA352" w:rsidR="0091115F" w:rsidRPr="00C83E6F" w:rsidRDefault="0091115F" w:rsidP="00F5196C">
            <w:pPr>
              <w:spacing w:after="200" w:line="276" w:lineRule="auto"/>
              <w:rPr>
                <w:lang w:val="en-GB"/>
              </w:rPr>
            </w:pPr>
            <w:r>
              <w:t>Exploratory qualitative</w:t>
            </w:r>
          </w:p>
        </w:tc>
        <w:tc>
          <w:tcPr>
            <w:tcW w:w="1276" w:type="dxa"/>
            <w:vAlign w:val="center"/>
            <w:hideMark/>
          </w:tcPr>
          <w:p w14:paraId="227821F1" w14:textId="6182E039" w:rsidR="0091115F" w:rsidRPr="00C83E6F" w:rsidRDefault="0091115F" w:rsidP="00F5196C">
            <w:pPr>
              <w:spacing w:after="200" w:line="276" w:lineRule="auto"/>
              <w:rPr>
                <w:lang w:val="en-GB"/>
              </w:rPr>
            </w:pPr>
            <w:r>
              <w:t>Purposive</w:t>
            </w:r>
          </w:p>
        </w:tc>
        <w:tc>
          <w:tcPr>
            <w:tcW w:w="1412" w:type="dxa"/>
            <w:vAlign w:val="center"/>
            <w:hideMark/>
          </w:tcPr>
          <w:p w14:paraId="75BAE062" w14:textId="6F98CCBE" w:rsidR="0091115F" w:rsidRPr="00C83E6F" w:rsidRDefault="0091115F" w:rsidP="00F5196C">
            <w:pPr>
              <w:spacing w:after="200" w:line="276" w:lineRule="auto"/>
              <w:rPr>
                <w:lang w:val="en-GB"/>
              </w:rPr>
            </w:pPr>
            <w:r>
              <w:t>Focus groups/interviews</w:t>
            </w:r>
          </w:p>
        </w:tc>
        <w:tc>
          <w:tcPr>
            <w:tcW w:w="1281" w:type="dxa"/>
            <w:vAlign w:val="center"/>
            <w:hideMark/>
          </w:tcPr>
          <w:p w14:paraId="1D3EF488" w14:textId="4021414E" w:rsidR="0091115F" w:rsidRPr="00C83E6F" w:rsidRDefault="0091115F" w:rsidP="00F5196C">
            <w:pPr>
              <w:spacing w:after="200" w:line="276" w:lineRule="auto"/>
              <w:rPr>
                <w:lang w:val="en-GB"/>
              </w:rPr>
            </w:pPr>
            <w:r>
              <w:rPr>
                <w:rFonts w:ascii="Segoe UI Emoji" w:hAnsi="Segoe UI Emoji" w:cs="Segoe UI Emoji"/>
              </w:rPr>
              <w:t>⚠️</w:t>
            </w:r>
            <w:r>
              <w:t xml:space="preserve"> Moderate reflexivity</w:t>
            </w:r>
          </w:p>
        </w:tc>
        <w:tc>
          <w:tcPr>
            <w:tcW w:w="625" w:type="dxa"/>
            <w:vAlign w:val="center"/>
            <w:hideMark/>
          </w:tcPr>
          <w:p w14:paraId="1337D2A9" w14:textId="7BA17164"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5F995B49" w14:textId="2A6CF467" w:rsidR="0091115F" w:rsidRPr="00C83E6F" w:rsidRDefault="0091115F" w:rsidP="00F5196C">
            <w:pPr>
              <w:spacing w:after="200" w:line="276" w:lineRule="auto"/>
              <w:rPr>
                <w:lang w:val="en-GB"/>
              </w:rPr>
            </w:pPr>
            <w:r>
              <w:t>Thematic analysis</w:t>
            </w:r>
          </w:p>
        </w:tc>
        <w:tc>
          <w:tcPr>
            <w:tcW w:w="1701" w:type="dxa"/>
            <w:vAlign w:val="center"/>
            <w:hideMark/>
          </w:tcPr>
          <w:p w14:paraId="194FDAB6" w14:textId="7019EEB8" w:rsidR="0091115F" w:rsidRPr="00C83E6F" w:rsidRDefault="0091115F" w:rsidP="00F5196C">
            <w:pPr>
              <w:spacing w:after="200" w:line="276" w:lineRule="auto"/>
              <w:rPr>
                <w:lang w:val="en-GB"/>
              </w:rPr>
            </w:pPr>
            <w:r>
              <w:rPr>
                <w:rFonts w:ascii="Segoe UI Emoji" w:hAnsi="Segoe UI Emoji" w:cs="Segoe UI Emoji"/>
              </w:rPr>
              <w:t>✔️</w:t>
            </w:r>
            <w:r>
              <w:t xml:space="preserve"> Evidence-based barriers</w:t>
            </w:r>
          </w:p>
        </w:tc>
        <w:tc>
          <w:tcPr>
            <w:tcW w:w="1276" w:type="dxa"/>
            <w:vAlign w:val="center"/>
            <w:hideMark/>
          </w:tcPr>
          <w:p w14:paraId="27862DC5" w14:textId="378DBBAE"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721E1AB1" w14:textId="77777777" w:rsidTr="00414A10">
        <w:tc>
          <w:tcPr>
            <w:tcW w:w="1384" w:type="dxa"/>
            <w:vAlign w:val="center"/>
            <w:hideMark/>
          </w:tcPr>
          <w:p w14:paraId="68BDFE0B" w14:textId="034DAC34" w:rsidR="0091115F" w:rsidRPr="00C83E6F" w:rsidRDefault="0091115F" w:rsidP="00F5196C">
            <w:pPr>
              <w:spacing w:after="200" w:line="276" w:lineRule="auto"/>
              <w:rPr>
                <w:lang w:val="en-GB"/>
              </w:rPr>
            </w:pPr>
            <w:r>
              <w:t>McFadden et al. (2020)</w:t>
            </w:r>
          </w:p>
        </w:tc>
        <w:tc>
          <w:tcPr>
            <w:tcW w:w="851" w:type="dxa"/>
            <w:vAlign w:val="center"/>
            <w:hideMark/>
          </w:tcPr>
          <w:p w14:paraId="5BC7EB73" w14:textId="40B45443"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1FA0737F" w14:textId="73A88073" w:rsidR="0091115F" w:rsidRPr="00C83E6F" w:rsidRDefault="0091115F" w:rsidP="00F5196C">
            <w:pPr>
              <w:spacing w:after="200" w:line="276" w:lineRule="auto"/>
              <w:rPr>
                <w:lang w:val="en-GB"/>
              </w:rPr>
            </w:pPr>
            <w:r>
              <w:t>Quantitative</w:t>
            </w:r>
          </w:p>
        </w:tc>
        <w:tc>
          <w:tcPr>
            <w:tcW w:w="1701" w:type="dxa"/>
            <w:vAlign w:val="center"/>
            <w:hideMark/>
          </w:tcPr>
          <w:p w14:paraId="697B8502" w14:textId="260D3155" w:rsidR="0091115F" w:rsidRPr="00C83E6F" w:rsidRDefault="0091115F" w:rsidP="00F5196C">
            <w:pPr>
              <w:spacing w:after="200" w:line="276" w:lineRule="auto"/>
              <w:rPr>
                <w:lang w:val="en-GB"/>
              </w:rPr>
            </w:pPr>
            <w:r>
              <w:t>Cross-sectional survey</w:t>
            </w:r>
          </w:p>
        </w:tc>
        <w:tc>
          <w:tcPr>
            <w:tcW w:w="1276" w:type="dxa"/>
            <w:vAlign w:val="center"/>
            <w:hideMark/>
          </w:tcPr>
          <w:p w14:paraId="42AA8E92" w14:textId="68216AFA" w:rsidR="0091115F" w:rsidRPr="00C83E6F" w:rsidRDefault="0091115F" w:rsidP="00F5196C">
            <w:pPr>
              <w:spacing w:after="200" w:line="276" w:lineRule="auto"/>
              <w:rPr>
                <w:lang w:val="en-GB"/>
              </w:rPr>
            </w:pPr>
            <w:r>
              <w:t>Convenience</w:t>
            </w:r>
          </w:p>
        </w:tc>
        <w:tc>
          <w:tcPr>
            <w:tcW w:w="1412" w:type="dxa"/>
            <w:vAlign w:val="center"/>
            <w:hideMark/>
          </w:tcPr>
          <w:p w14:paraId="242C3FA6" w14:textId="7A29F3C6" w:rsidR="0091115F" w:rsidRPr="00C83E6F" w:rsidRDefault="0091115F" w:rsidP="00F5196C">
            <w:pPr>
              <w:spacing w:after="200" w:line="276" w:lineRule="auto"/>
              <w:rPr>
                <w:lang w:val="en-GB"/>
              </w:rPr>
            </w:pPr>
            <w:r>
              <w:t>Online questionnaire</w:t>
            </w:r>
          </w:p>
        </w:tc>
        <w:tc>
          <w:tcPr>
            <w:tcW w:w="1281" w:type="dxa"/>
            <w:vAlign w:val="center"/>
            <w:hideMark/>
          </w:tcPr>
          <w:p w14:paraId="50927728" w14:textId="014B7BB0" w:rsidR="0091115F" w:rsidRPr="00C83E6F" w:rsidRDefault="0091115F" w:rsidP="00F5196C">
            <w:pPr>
              <w:spacing w:after="200" w:line="276" w:lineRule="auto"/>
              <w:rPr>
                <w:lang w:val="en-GB"/>
              </w:rPr>
            </w:pPr>
            <w:r>
              <w:rPr>
                <w:rFonts w:ascii="Segoe UI Emoji" w:hAnsi="Segoe UI Emoji" w:cs="Segoe UI Emoji"/>
              </w:rPr>
              <w:t>⚠️</w:t>
            </w:r>
            <w:r>
              <w:t xml:space="preserve"> Response bias</w:t>
            </w:r>
          </w:p>
        </w:tc>
        <w:tc>
          <w:tcPr>
            <w:tcW w:w="625" w:type="dxa"/>
            <w:vAlign w:val="center"/>
            <w:hideMark/>
          </w:tcPr>
          <w:p w14:paraId="1DF207AF" w14:textId="49B73CB9"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691D895B" w14:textId="698BEF41" w:rsidR="0091115F" w:rsidRPr="00C83E6F" w:rsidRDefault="0091115F" w:rsidP="00F5196C">
            <w:pPr>
              <w:spacing w:after="200" w:line="276" w:lineRule="auto"/>
              <w:rPr>
                <w:lang w:val="en-GB"/>
              </w:rPr>
            </w:pPr>
            <w:r>
              <w:t>Statistical analysis</w:t>
            </w:r>
          </w:p>
        </w:tc>
        <w:tc>
          <w:tcPr>
            <w:tcW w:w="1701" w:type="dxa"/>
            <w:vAlign w:val="center"/>
            <w:hideMark/>
          </w:tcPr>
          <w:p w14:paraId="2D2B5E86" w14:textId="50AF0088" w:rsidR="0091115F" w:rsidRPr="00C83E6F" w:rsidRDefault="0091115F" w:rsidP="00F5196C">
            <w:pPr>
              <w:spacing w:after="200" w:line="276" w:lineRule="auto"/>
              <w:rPr>
                <w:lang w:val="en-GB"/>
              </w:rPr>
            </w:pPr>
            <w:r>
              <w:rPr>
                <w:rFonts w:ascii="Segoe UI Emoji" w:hAnsi="Segoe UI Emoji" w:cs="Segoe UI Emoji"/>
              </w:rPr>
              <w:t>✔️</w:t>
            </w:r>
            <w:r>
              <w:t xml:space="preserve"> Burnout</w:t>
            </w:r>
          </w:p>
        </w:tc>
        <w:tc>
          <w:tcPr>
            <w:tcW w:w="1276" w:type="dxa"/>
            <w:vAlign w:val="center"/>
            <w:hideMark/>
          </w:tcPr>
          <w:p w14:paraId="73D5F4D2" w14:textId="6FC50367"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68B0B93A" w14:textId="77777777" w:rsidTr="00414A10">
        <w:tc>
          <w:tcPr>
            <w:tcW w:w="1384" w:type="dxa"/>
            <w:vAlign w:val="center"/>
            <w:hideMark/>
          </w:tcPr>
          <w:p w14:paraId="07F2E2A1" w14:textId="1DC55FED" w:rsidR="0091115F" w:rsidRPr="00C83E6F" w:rsidRDefault="0091115F" w:rsidP="00F5196C">
            <w:pPr>
              <w:spacing w:after="200" w:line="276" w:lineRule="auto"/>
              <w:rPr>
                <w:lang w:val="en-GB"/>
              </w:rPr>
            </w:pPr>
            <w:r>
              <w:t>Hlongwane et al. (2016)</w:t>
            </w:r>
          </w:p>
        </w:tc>
        <w:tc>
          <w:tcPr>
            <w:tcW w:w="851" w:type="dxa"/>
            <w:vAlign w:val="center"/>
            <w:hideMark/>
          </w:tcPr>
          <w:p w14:paraId="0BECE460" w14:textId="1EB44B01"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1A01FEF5" w14:textId="04FB6AC3" w:rsidR="0091115F" w:rsidRPr="00C83E6F" w:rsidRDefault="0091115F" w:rsidP="00F5196C">
            <w:pPr>
              <w:spacing w:after="200" w:line="276" w:lineRule="auto"/>
              <w:rPr>
                <w:lang w:val="en-GB"/>
              </w:rPr>
            </w:pPr>
            <w:r>
              <w:t>Quantitative</w:t>
            </w:r>
          </w:p>
        </w:tc>
        <w:tc>
          <w:tcPr>
            <w:tcW w:w="1701" w:type="dxa"/>
            <w:vAlign w:val="center"/>
            <w:hideMark/>
          </w:tcPr>
          <w:p w14:paraId="599ECCCD" w14:textId="4E4073E4" w:rsidR="0091115F" w:rsidRPr="00C83E6F" w:rsidRDefault="0091115F" w:rsidP="00F5196C">
            <w:pPr>
              <w:spacing w:after="200" w:line="276" w:lineRule="auto"/>
              <w:rPr>
                <w:lang w:val="en-GB"/>
              </w:rPr>
            </w:pPr>
            <w:r>
              <w:t>Observational (dose)</w:t>
            </w:r>
          </w:p>
        </w:tc>
        <w:tc>
          <w:tcPr>
            <w:tcW w:w="1276" w:type="dxa"/>
            <w:vAlign w:val="center"/>
            <w:hideMark/>
          </w:tcPr>
          <w:p w14:paraId="3C23BF79" w14:textId="4A035D65" w:rsidR="0091115F" w:rsidRPr="00C83E6F" w:rsidRDefault="0091115F" w:rsidP="00F5196C">
            <w:pPr>
              <w:spacing w:after="200" w:line="276" w:lineRule="auto"/>
              <w:rPr>
                <w:lang w:val="en-GB"/>
              </w:rPr>
            </w:pPr>
            <w:r>
              <w:t>Institutional</w:t>
            </w:r>
          </w:p>
        </w:tc>
        <w:tc>
          <w:tcPr>
            <w:tcW w:w="1412" w:type="dxa"/>
            <w:vAlign w:val="center"/>
            <w:hideMark/>
          </w:tcPr>
          <w:p w14:paraId="4275471E" w14:textId="1648CC5C" w:rsidR="0091115F" w:rsidRPr="00C83E6F" w:rsidRDefault="0091115F" w:rsidP="00F5196C">
            <w:pPr>
              <w:spacing w:after="200" w:line="276" w:lineRule="auto"/>
              <w:rPr>
                <w:lang w:val="en-GB"/>
              </w:rPr>
            </w:pPr>
            <w:r>
              <w:t>Imaging data</w:t>
            </w:r>
          </w:p>
        </w:tc>
        <w:tc>
          <w:tcPr>
            <w:tcW w:w="1281" w:type="dxa"/>
            <w:vAlign w:val="center"/>
            <w:hideMark/>
          </w:tcPr>
          <w:p w14:paraId="283632A6" w14:textId="53370A05" w:rsidR="0091115F" w:rsidRPr="00C83E6F" w:rsidRDefault="0091115F" w:rsidP="00F5196C">
            <w:pPr>
              <w:spacing w:after="200" w:line="276" w:lineRule="auto"/>
              <w:rPr>
                <w:lang w:val="en-GB"/>
              </w:rPr>
            </w:pPr>
            <w:r>
              <w:rPr>
                <w:rFonts w:ascii="Segoe UI Emoji" w:hAnsi="Segoe UI Emoji" w:cs="Segoe UI Emoji"/>
              </w:rPr>
              <w:t>⚠️</w:t>
            </w:r>
            <w:r>
              <w:t xml:space="preserve"> Moderate bias</w:t>
            </w:r>
          </w:p>
        </w:tc>
        <w:tc>
          <w:tcPr>
            <w:tcW w:w="625" w:type="dxa"/>
            <w:vAlign w:val="center"/>
            <w:hideMark/>
          </w:tcPr>
          <w:p w14:paraId="4241E199" w14:textId="6414B14E"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74787582" w14:textId="0511AC33" w:rsidR="0091115F" w:rsidRPr="00C83E6F" w:rsidRDefault="0091115F" w:rsidP="00F5196C">
            <w:pPr>
              <w:spacing w:after="200" w:line="276" w:lineRule="auto"/>
              <w:rPr>
                <w:lang w:val="en-GB"/>
              </w:rPr>
            </w:pPr>
            <w:r>
              <w:t>Statistical analysis</w:t>
            </w:r>
          </w:p>
        </w:tc>
        <w:tc>
          <w:tcPr>
            <w:tcW w:w="1701" w:type="dxa"/>
            <w:vAlign w:val="center"/>
            <w:hideMark/>
          </w:tcPr>
          <w:p w14:paraId="4C40EEA4" w14:textId="4F5D530E" w:rsidR="0091115F" w:rsidRPr="00C83E6F" w:rsidRDefault="0091115F" w:rsidP="00F5196C">
            <w:pPr>
              <w:spacing w:after="200" w:line="276" w:lineRule="auto"/>
              <w:rPr>
                <w:lang w:val="en-GB"/>
              </w:rPr>
            </w:pPr>
            <w:r>
              <w:rPr>
                <w:rFonts w:ascii="Segoe UI Emoji" w:hAnsi="Segoe UI Emoji" w:cs="Segoe UI Emoji"/>
              </w:rPr>
              <w:t>✔️</w:t>
            </w:r>
            <w:r>
              <w:t xml:space="preserve"> Dose factors</w:t>
            </w:r>
          </w:p>
        </w:tc>
        <w:tc>
          <w:tcPr>
            <w:tcW w:w="1276" w:type="dxa"/>
            <w:vAlign w:val="center"/>
            <w:hideMark/>
          </w:tcPr>
          <w:p w14:paraId="720FF180" w14:textId="4BB86387"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0433BD" w:rsidRPr="00C31AAB" w14:paraId="346DE479" w14:textId="77777777" w:rsidTr="00414A10">
        <w:trPr>
          <w:trHeight w:val="1100"/>
        </w:trPr>
        <w:tc>
          <w:tcPr>
            <w:tcW w:w="1384" w:type="dxa"/>
            <w:vAlign w:val="center"/>
            <w:hideMark/>
          </w:tcPr>
          <w:p w14:paraId="5EBEDE7B" w14:textId="50DF7095" w:rsidR="0091115F" w:rsidRPr="00C83E6F" w:rsidRDefault="0091115F" w:rsidP="00F5196C">
            <w:pPr>
              <w:spacing w:after="200" w:line="276" w:lineRule="auto"/>
              <w:rPr>
                <w:lang w:val="en-GB"/>
              </w:rPr>
            </w:pPr>
            <w:r>
              <w:t>Reeves &amp; Decker (2017)</w:t>
            </w:r>
          </w:p>
        </w:tc>
        <w:tc>
          <w:tcPr>
            <w:tcW w:w="851" w:type="dxa"/>
            <w:vAlign w:val="center"/>
            <w:hideMark/>
          </w:tcPr>
          <w:p w14:paraId="5B69EA8D" w14:textId="379AA42D" w:rsidR="0091115F" w:rsidRPr="00C83E6F" w:rsidRDefault="0091115F" w:rsidP="00F5196C">
            <w:pPr>
              <w:spacing w:after="200" w:line="276" w:lineRule="auto"/>
              <w:rPr>
                <w:lang w:val="en-GB"/>
              </w:rPr>
            </w:pPr>
            <w:r>
              <w:rPr>
                <w:rFonts w:ascii="Segoe UI Emoji" w:hAnsi="Segoe UI Emoji" w:cs="Segoe UI Emoji"/>
              </w:rPr>
              <w:t>✔️</w:t>
            </w:r>
          </w:p>
        </w:tc>
        <w:tc>
          <w:tcPr>
            <w:tcW w:w="1275" w:type="dxa"/>
            <w:vAlign w:val="center"/>
            <w:hideMark/>
          </w:tcPr>
          <w:p w14:paraId="09580336" w14:textId="08C8448B" w:rsidR="0091115F" w:rsidRPr="00C83E6F" w:rsidRDefault="0091115F" w:rsidP="00F5196C">
            <w:pPr>
              <w:spacing w:after="200" w:line="276" w:lineRule="auto"/>
              <w:rPr>
                <w:lang w:val="en-GB"/>
              </w:rPr>
            </w:pPr>
            <w:r>
              <w:t>Qualitative</w:t>
            </w:r>
          </w:p>
        </w:tc>
        <w:tc>
          <w:tcPr>
            <w:tcW w:w="1701" w:type="dxa"/>
            <w:vAlign w:val="center"/>
            <w:hideMark/>
          </w:tcPr>
          <w:p w14:paraId="107FD5E2" w14:textId="6EBB7005" w:rsidR="0091115F" w:rsidRPr="00C83E6F" w:rsidRDefault="0091115F" w:rsidP="00F5196C">
            <w:pPr>
              <w:spacing w:after="200" w:line="276" w:lineRule="auto"/>
              <w:rPr>
                <w:lang w:val="en-GB"/>
              </w:rPr>
            </w:pPr>
            <w:r>
              <w:t>Exploratory qualitative</w:t>
            </w:r>
          </w:p>
        </w:tc>
        <w:tc>
          <w:tcPr>
            <w:tcW w:w="1276" w:type="dxa"/>
            <w:vAlign w:val="center"/>
            <w:hideMark/>
          </w:tcPr>
          <w:p w14:paraId="133CF979" w14:textId="59762372" w:rsidR="0091115F" w:rsidRPr="00C83E6F" w:rsidRDefault="0091115F" w:rsidP="00F5196C">
            <w:pPr>
              <w:spacing w:after="200" w:line="276" w:lineRule="auto"/>
              <w:rPr>
                <w:lang w:val="en-GB"/>
              </w:rPr>
            </w:pPr>
            <w:r>
              <w:t>Purposive</w:t>
            </w:r>
          </w:p>
        </w:tc>
        <w:tc>
          <w:tcPr>
            <w:tcW w:w="1412" w:type="dxa"/>
            <w:vAlign w:val="center"/>
            <w:hideMark/>
          </w:tcPr>
          <w:p w14:paraId="253B5D8B" w14:textId="7AD7A876" w:rsidR="0091115F" w:rsidRPr="00C83E6F" w:rsidRDefault="0091115F" w:rsidP="00F5196C">
            <w:pPr>
              <w:spacing w:after="200" w:line="276" w:lineRule="auto"/>
              <w:rPr>
                <w:lang w:val="en-GB"/>
              </w:rPr>
            </w:pPr>
            <w:r>
              <w:t>Semi-structured interviews</w:t>
            </w:r>
          </w:p>
        </w:tc>
        <w:tc>
          <w:tcPr>
            <w:tcW w:w="1281" w:type="dxa"/>
            <w:vAlign w:val="center"/>
            <w:hideMark/>
          </w:tcPr>
          <w:p w14:paraId="71805504" w14:textId="03C6B3AB" w:rsidR="0091115F" w:rsidRPr="00C83E6F" w:rsidRDefault="0091115F" w:rsidP="00F5196C">
            <w:pPr>
              <w:spacing w:after="200" w:line="276" w:lineRule="auto"/>
              <w:rPr>
                <w:lang w:val="en-GB"/>
              </w:rPr>
            </w:pPr>
            <w:r>
              <w:rPr>
                <w:rFonts w:ascii="Segoe UI Emoji" w:hAnsi="Segoe UI Emoji" w:cs="Segoe UI Emoji"/>
              </w:rPr>
              <w:t>⚠️</w:t>
            </w:r>
            <w:r>
              <w:t xml:space="preserve"> Moderate reflexivity</w:t>
            </w:r>
          </w:p>
        </w:tc>
        <w:tc>
          <w:tcPr>
            <w:tcW w:w="625" w:type="dxa"/>
            <w:vAlign w:val="center"/>
            <w:hideMark/>
          </w:tcPr>
          <w:p w14:paraId="634A6B25" w14:textId="5FCA82E6" w:rsidR="0091115F" w:rsidRPr="00C83E6F" w:rsidRDefault="0091115F" w:rsidP="00F5196C">
            <w:pPr>
              <w:spacing w:after="200" w:line="276" w:lineRule="auto"/>
              <w:rPr>
                <w:lang w:val="en-GB"/>
              </w:rPr>
            </w:pPr>
            <w:r>
              <w:rPr>
                <w:rFonts w:ascii="Segoe UI Emoji" w:hAnsi="Segoe UI Emoji" w:cs="Segoe UI Emoji"/>
              </w:rPr>
              <w:t>✔️</w:t>
            </w:r>
          </w:p>
        </w:tc>
        <w:tc>
          <w:tcPr>
            <w:tcW w:w="1360" w:type="dxa"/>
            <w:vAlign w:val="center"/>
            <w:hideMark/>
          </w:tcPr>
          <w:p w14:paraId="38FD4B79" w14:textId="37AE2EF8" w:rsidR="0091115F" w:rsidRPr="00C83E6F" w:rsidRDefault="0091115F" w:rsidP="00F5196C">
            <w:pPr>
              <w:spacing w:after="200" w:line="276" w:lineRule="auto"/>
              <w:rPr>
                <w:lang w:val="en-GB"/>
              </w:rPr>
            </w:pPr>
            <w:r>
              <w:t>Thematic analysis</w:t>
            </w:r>
          </w:p>
        </w:tc>
        <w:tc>
          <w:tcPr>
            <w:tcW w:w="1701" w:type="dxa"/>
            <w:vAlign w:val="center"/>
            <w:hideMark/>
          </w:tcPr>
          <w:p w14:paraId="68454369" w14:textId="06B48378" w:rsidR="0091115F" w:rsidRPr="00C83E6F" w:rsidRDefault="0091115F" w:rsidP="00F5196C">
            <w:pPr>
              <w:spacing w:after="200" w:line="276" w:lineRule="auto"/>
              <w:rPr>
                <w:lang w:val="en-GB"/>
              </w:rPr>
            </w:pPr>
            <w:r>
              <w:rPr>
                <w:rFonts w:ascii="Segoe UI Emoji" w:hAnsi="Segoe UI Emoji" w:cs="Segoe UI Emoji"/>
              </w:rPr>
              <w:t>✔️</w:t>
            </w:r>
            <w:r>
              <w:t xml:space="preserve"> Collaboration</w:t>
            </w:r>
          </w:p>
        </w:tc>
        <w:tc>
          <w:tcPr>
            <w:tcW w:w="1276" w:type="dxa"/>
            <w:vAlign w:val="center"/>
            <w:hideMark/>
          </w:tcPr>
          <w:p w14:paraId="443806E9" w14:textId="4B921054" w:rsidR="0091115F" w:rsidRPr="00C83E6F" w:rsidRDefault="0091115F" w:rsidP="00F5196C">
            <w:pPr>
              <w:spacing w:after="200" w:line="276" w:lineRule="auto"/>
              <w:rPr>
                <w:lang w:val="en-GB"/>
              </w:rPr>
            </w:pPr>
            <w:r>
              <w:rPr>
                <w:rFonts w:ascii="Segoe UI Emoji" w:hAnsi="Segoe UI Emoji" w:cs="Segoe UI Emoji"/>
              </w:rPr>
              <w:t>✔️</w:t>
            </w:r>
            <w:r>
              <w:t xml:space="preserve"> High</w:t>
            </w:r>
          </w:p>
        </w:tc>
      </w:tr>
      <w:tr w:rsidR="00414A10" w:rsidRPr="00C31AAB" w14:paraId="7AC4A92C" w14:textId="77777777" w:rsidTr="00414A10">
        <w:trPr>
          <w:trHeight w:val="257"/>
        </w:trPr>
        <w:tc>
          <w:tcPr>
            <w:tcW w:w="1384" w:type="dxa"/>
            <w:vAlign w:val="center"/>
          </w:tcPr>
          <w:p w14:paraId="4CA19D79" w14:textId="2AB71FCF" w:rsidR="00F5196C" w:rsidRDefault="008206A9" w:rsidP="00F5196C">
            <w:pPr>
              <w:spacing w:after="200" w:line="276" w:lineRule="auto"/>
            </w:pPr>
            <w:r>
              <w:t>Byen</w:t>
            </w:r>
            <w:r w:rsidR="00AD01DB">
              <w:t>feldt et al. (2025)</w:t>
            </w:r>
          </w:p>
        </w:tc>
        <w:tc>
          <w:tcPr>
            <w:tcW w:w="851" w:type="dxa"/>
            <w:vAlign w:val="center"/>
          </w:tcPr>
          <w:p w14:paraId="6F2318A6" w14:textId="563C13E9" w:rsidR="00F5196C" w:rsidRDefault="00AD01DB" w:rsidP="00F5196C">
            <w:pPr>
              <w:spacing w:after="200" w:line="276" w:lineRule="auto"/>
              <w:rPr>
                <w:rFonts w:ascii="Segoe UI Emoji" w:hAnsi="Segoe UI Emoji" w:cs="Segoe UI Emoji"/>
              </w:rPr>
            </w:pPr>
            <w:r>
              <w:rPr>
                <w:rFonts w:ascii="Segoe UI Emoji" w:hAnsi="Segoe UI Emoji" w:cs="Segoe UI Emoji"/>
              </w:rPr>
              <w:t>✔️</w:t>
            </w:r>
          </w:p>
        </w:tc>
        <w:tc>
          <w:tcPr>
            <w:tcW w:w="1275" w:type="dxa"/>
            <w:vAlign w:val="center"/>
          </w:tcPr>
          <w:p w14:paraId="30759583" w14:textId="4325F4FF" w:rsidR="00F5196C" w:rsidRDefault="00AD01DB" w:rsidP="00F5196C">
            <w:pPr>
              <w:spacing w:after="200" w:line="276" w:lineRule="auto"/>
            </w:pPr>
            <w:r>
              <w:t>Qualitative</w:t>
            </w:r>
          </w:p>
        </w:tc>
        <w:tc>
          <w:tcPr>
            <w:tcW w:w="1701" w:type="dxa"/>
            <w:vAlign w:val="center"/>
          </w:tcPr>
          <w:p w14:paraId="29F58A26" w14:textId="1DEB66EF" w:rsidR="00F5196C" w:rsidRDefault="00476DEC" w:rsidP="00F5196C">
            <w:pPr>
              <w:spacing w:after="200" w:line="276" w:lineRule="auto"/>
            </w:pPr>
            <w:r>
              <w:t>Exploratory qualitative</w:t>
            </w:r>
          </w:p>
        </w:tc>
        <w:tc>
          <w:tcPr>
            <w:tcW w:w="1276" w:type="dxa"/>
            <w:vAlign w:val="center"/>
          </w:tcPr>
          <w:p w14:paraId="4BC19930" w14:textId="5B7F4B3F" w:rsidR="00F5196C" w:rsidRDefault="00476DEC" w:rsidP="00F5196C">
            <w:pPr>
              <w:spacing w:after="200" w:line="276" w:lineRule="auto"/>
            </w:pPr>
            <w:r>
              <w:t>Purposive</w:t>
            </w:r>
          </w:p>
        </w:tc>
        <w:tc>
          <w:tcPr>
            <w:tcW w:w="1412" w:type="dxa"/>
            <w:vAlign w:val="center"/>
          </w:tcPr>
          <w:p w14:paraId="5D1EA7EB" w14:textId="5AA6C080" w:rsidR="00F5196C" w:rsidRDefault="00CF69A9" w:rsidP="00F5196C">
            <w:pPr>
              <w:spacing w:after="200" w:line="276" w:lineRule="auto"/>
            </w:pPr>
            <w:r>
              <w:t>Semi-structured interviews</w:t>
            </w:r>
          </w:p>
        </w:tc>
        <w:tc>
          <w:tcPr>
            <w:tcW w:w="1281" w:type="dxa"/>
            <w:vAlign w:val="center"/>
          </w:tcPr>
          <w:p w14:paraId="7C1CC845" w14:textId="2B7B200A" w:rsidR="00F5196C" w:rsidRDefault="00CF69A9" w:rsidP="00F5196C">
            <w:pPr>
              <w:spacing w:after="200" w:line="276" w:lineRule="auto"/>
              <w:rPr>
                <w:rFonts w:ascii="Segoe UI Emoji" w:hAnsi="Segoe UI Emoji" w:cs="Segoe UI Emoji"/>
              </w:rPr>
            </w:pPr>
            <w:r>
              <w:rPr>
                <w:rFonts w:ascii="Segoe UI Emoji" w:hAnsi="Segoe UI Emoji" w:cs="Segoe UI Emoji"/>
              </w:rPr>
              <w:t>⚠️</w:t>
            </w:r>
            <w:r>
              <w:t xml:space="preserve"> Limited reflexivity</w:t>
            </w:r>
          </w:p>
        </w:tc>
        <w:tc>
          <w:tcPr>
            <w:tcW w:w="625" w:type="dxa"/>
            <w:vAlign w:val="center"/>
          </w:tcPr>
          <w:p w14:paraId="773C0077" w14:textId="02A53FCF" w:rsidR="00F5196C" w:rsidRDefault="0036067C" w:rsidP="00F5196C">
            <w:pPr>
              <w:spacing w:after="200" w:line="276" w:lineRule="auto"/>
              <w:rPr>
                <w:rFonts w:ascii="Segoe UI Emoji" w:hAnsi="Segoe UI Emoji" w:cs="Segoe UI Emoji"/>
              </w:rPr>
            </w:pPr>
            <w:r>
              <w:rPr>
                <w:rFonts w:ascii="Segoe UI Emoji" w:hAnsi="Segoe UI Emoji" w:cs="Segoe UI Emoji"/>
              </w:rPr>
              <w:t>✔️</w:t>
            </w:r>
          </w:p>
        </w:tc>
        <w:tc>
          <w:tcPr>
            <w:tcW w:w="1360" w:type="dxa"/>
            <w:vAlign w:val="center"/>
          </w:tcPr>
          <w:p w14:paraId="53EAC9BE" w14:textId="77BCEA6B" w:rsidR="00F5196C" w:rsidRDefault="00C132E9" w:rsidP="00F5196C">
            <w:pPr>
              <w:spacing w:after="200" w:line="276" w:lineRule="auto"/>
            </w:pPr>
            <w:r>
              <w:t>Thematic analysis</w:t>
            </w:r>
          </w:p>
        </w:tc>
        <w:tc>
          <w:tcPr>
            <w:tcW w:w="1701" w:type="dxa"/>
            <w:vAlign w:val="center"/>
          </w:tcPr>
          <w:p w14:paraId="714A693E" w14:textId="17E61213" w:rsidR="00F5196C" w:rsidRDefault="003914C7" w:rsidP="00F5196C">
            <w:pPr>
              <w:spacing w:after="200" w:line="276" w:lineRule="auto"/>
              <w:rPr>
                <w:rFonts w:ascii="Segoe UI Emoji" w:hAnsi="Segoe UI Emoji" w:cs="Segoe UI Emoji"/>
              </w:rPr>
            </w:pPr>
            <w:r>
              <w:rPr>
                <w:rFonts w:ascii="Segoe UI Emoji" w:hAnsi="Segoe UI Emoji" w:cs="Segoe UI Emoji"/>
              </w:rPr>
              <w:t>✔️</w:t>
            </w:r>
            <w:r>
              <w:t xml:space="preserve"> Ultrasound safety</w:t>
            </w:r>
          </w:p>
        </w:tc>
        <w:tc>
          <w:tcPr>
            <w:tcW w:w="1276" w:type="dxa"/>
            <w:vAlign w:val="center"/>
          </w:tcPr>
          <w:p w14:paraId="4EB46CF4" w14:textId="20FD8913" w:rsidR="00F5196C" w:rsidRDefault="003914C7" w:rsidP="00F5196C">
            <w:pPr>
              <w:spacing w:after="200" w:line="276" w:lineRule="auto"/>
              <w:rPr>
                <w:rFonts w:ascii="Segoe UI Emoji" w:hAnsi="Segoe UI Emoji" w:cs="Segoe UI Emoji"/>
              </w:rPr>
            </w:pPr>
            <w:r>
              <w:rPr>
                <w:rFonts w:ascii="Segoe UI Emoji" w:hAnsi="Segoe UI Emoji" w:cs="Segoe UI Emoji"/>
              </w:rPr>
              <w:t>✔️</w:t>
            </w:r>
            <w:r>
              <w:t xml:space="preserve"> High</w:t>
            </w:r>
          </w:p>
        </w:tc>
      </w:tr>
      <w:tr w:rsidR="00414A10" w:rsidRPr="00C31AAB" w14:paraId="5B511E44" w14:textId="77777777" w:rsidTr="00414A10">
        <w:trPr>
          <w:trHeight w:val="270"/>
        </w:trPr>
        <w:tc>
          <w:tcPr>
            <w:tcW w:w="1384" w:type="dxa"/>
            <w:vAlign w:val="center"/>
          </w:tcPr>
          <w:p w14:paraId="14289706" w14:textId="131D21D8" w:rsidR="00F5196C" w:rsidRDefault="00CF69A9" w:rsidP="00F5196C">
            <w:r>
              <w:t>Al</w:t>
            </w:r>
            <w:r w:rsidR="000F491D">
              <w:t>dhafeeri (2024)</w:t>
            </w:r>
          </w:p>
        </w:tc>
        <w:tc>
          <w:tcPr>
            <w:tcW w:w="851" w:type="dxa"/>
            <w:vAlign w:val="center"/>
          </w:tcPr>
          <w:p w14:paraId="743674CD" w14:textId="08B642C7" w:rsidR="00F5196C" w:rsidRDefault="00C94F3D" w:rsidP="00F5196C">
            <w:pPr>
              <w:rPr>
                <w:rFonts w:ascii="Segoe UI Emoji" w:hAnsi="Segoe UI Emoji" w:cs="Segoe UI Emoji"/>
              </w:rPr>
            </w:pPr>
            <w:r>
              <w:rPr>
                <w:rFonts w:ascii="Segoe UI Emoji" w:hAnsi="Segoe UI Emoji" w:cs="Segoe UI Emoji"/>
              </w:rPr>
              <w:t>✔️</w:t>
            </w:r>
          </w:p>
        </w:tc>
        <w:tc>
          <w:tcPr>
            <w:tcW w:w="1275" w:type="dxa"/>
            <w:vAlign w:val="center"/>
          </w:tcPr>
          <w:p w14:paraId="682BE271" w14:textId="112D5905" w:rsidR="00F5196C" w:rsidRDefault="00C94F3D" w:rsidP="00F5196C">
            <w:r>
              <w:t>Quantitative</w:t>
            </w:r>
          </w:p>
        </w:tc>
        <w:tc>
          <w:tcPr>
            <w:tcW w:w="1701" w:type="dxa"/>
            <w:vAlign w:val="center"/>
          </w:tcPr>
          <w:p w14:paraId="769B008F" w14:textId="7606C979" w:rsidR="00F5196C" w:rsidRDefault="00C94F3D" w:rsidP="00F5196C">
            <w:r>
              <w:t>Cross-sectional survey</w:t>
            </w:r>
          </w:p>
        </w:tc>
        <w:tc>
          <w:tcPr>
            <w:tcW w:w="1276" w:type="dxa"/>
            <w:vAlign w:val="center"/>
          </w:tcPr>
          <w:p w14:paraId="3371634A" w14:textId="7F16A894" w:rsidR="00F5196C" w:rsidRDefault="009B3541" w:rsidP="00F5196C">
            <w:r>
              <w:t>Convenience</w:t>
            </w:r>
          </w:p>
        </w:tc>
        <w:tc>
          <w:tcPr>
            <w:tcW w:w="1412" w:type="dxa"/>
            <w:vAlign w:val="center"/>
          </w:tcPr>
          <w:p w14:paraId="1FFAD2BF" w14:textId="1C5ABC57" w:rsidR="00F5196C" w:rsidRDefault="003C3779" w:rsidP="00F5196C">
            <w:r>
              <w:t>Questionnaire</w:t>
            </w:r>
          </w:p>
        </w:tc>
        <w:tc>
          <w:tcPr>
            <w:tcW w:w="1281" w:type="dxa"/>
            <w:vAlign w:val="center"/>
          </w:tcPr>
          <w:p w14:paraId="74739A16" w14:textId="0B783F14" w:rsidR="00F5196C" w:rsidRDefault="003C3779" w:rsidP="00F5196C">
            <w:pPr>
              <w:rPr>
                <w:rFonts w:ascii="Segoe UI Emoji" w:hAnsi="Segoe UI Emoji" w:cs="Segoe UI Emoji"/>
              </w:rPr>
            </w:pPr>
            <w:r>
              <w:rPr>
                <w:rFonts w:ascii="Segoe UI Emoji" w:hAnsi="Segoe UI Emoji" w:cs="Segoe UI Emoji"/>
              </w:rPr>
              <w:t>⚠️</w:t>
            </w:r>
            <w:r>
              <w:t xml:space="preserve"> Res</w:t>
            </w:r>
            <w:r w:rsidR="0036067C">
              <w:t>ponse bias</w:t>
            </w:r>
          </w:p>
        </w:tc>
        <w:tc>
          <w:tcPr>
            <w:tcW w:w="625" w:type="dxa"/>
            <w:vAlign w:val="center"/>
          </w:tcPr>
          <w:p w14:paraId="11EB40BF" w14:textId="188DA20C" w:rsidR="00F5196C" w:rsidRDefault="0036067C" w:rsidP="00F5196C">
            <w:pPr>
              <w:rPr>
                <w:rFonts w:ascii="Segoe UI Emoji" w:hAnsi="Segoe UI Emoji" w:cs="Segoe UI Emoji"/>
              </w:rPr>
            </w:pPr>
            <w:r>
              <w:rPr>
                <w:rFonts w:ascii="Segoe UI Emoji" w:hAnsi="Segoe UI Emoji" w:cs="Segoe UI Emoji"/>
              </w:rPr>
              <w:t>✔️</w:t>
            </w:r>
          </w:p>
        </w:tc>
        <w:tc>
          <w:tcPr>
            <w:tcW w:w="1360" w:type="dxa"/>
            <w:vAlign w:val="center"/>
          </w:tcPr>
          <w:p w14:paraId="091F9184" w14:textId="27AADD17" w:rsidR="00F5196C" w:rsidRDefault="001946CB" w:rsidP="00F5196C">
            <w:r>
              <w:t>Statistical analysis</w:t>
            </w:r>
          </w:p>
        </w:tc>
        <w:tc>
          <w:tcPr>
            <w:tcW w:w="1701" w:type="dxa"/>
            <w:vAlign w:val="center"/>
          </w:tcPr>
          <w:p w14:paraId="1B1E3C4A" w14:textId="7862DDFF" w:rsidR="00F5196C" w:rsidRDefault="003914C7" w:rsidP="00F5196C">
            <w:pPr>
              <w:rPr>
                <w:rFonts w:ascii="Segoe UI Emoji" w:hAnsi="Segoe UI Emoji" w:cs="Segoe UI Emoji"/>
              </w:rPr>
            </w:pPr>
            <w:r>
              <w:rPr>
                <w:rFonts w:ascii="Segoe UI Emoji" w:hAnsi="Segoe UI Emoji" w:cs="Segoe UI Emoji"/>
              </w:rPr>
              <w:t>✔️</w:t>
            </w:r>
            <w:r>
              <w:t xml:space="preserve"> AI &amp; decision making</w:t>
            </w:r>
          </w:p>
        </w:tc>
        <w:tc>
          <w:tcPr>
            <w:tcW w:w="1276" w:type="dxa"/>
            <w:vAlign w:val="center"/>
          </w:tcPr>
          <w:p w14:paraId="71FB935C" w14:textId="39806011" w:rsidR="00F5196C" w:rsidRDefault="003914C7" w:rsidP="00F5196C">
            <w:pPr>
              <w:rPr>
                <w:rFonts w:ascii="Segoe UI Emoji" w:hAnsi="Segoe UI Emoji" w:cs="Segoe UI Emoji"/>
              </w:rPr>
            </w:pPr>
            <w:r>
              <w:rPr>
                <w:rFonts w:ascii="Segoe UI Emoji" w:hAnsi="Segoe UI Emoji" w:cs="Segoe UI Emoji"/>
              </w:rPr>
              <w:t>✔️</w:t>
            </w:r>
            <w:r>
              <w:t xml:space="preserve"> High</w:t>
            </w:r>
          </w:p>
        </w:tc>
      </w:tr>
      <w:tr w:rsidR="00414A10" w:rsidRPr="00C31AAB" w14:paraId="2E5EFF86" w14:textId="77777777" w:rsidTr="00414A10">
        <w:trPr>
          <w:trHeight w:val="267"/>
        </w:trPr>
        <w:tc>
          <w:tcPr>
            <w:tcW w:w="1384" w:type="dxa"/>
            <w:vAlign w:val="center"/>
          </w:tcPr>
          <w:p w14:paraId="0E29794A" w14:textId="3C59D8D5" w:rsidR="00F5196C" w:rsidRDefault="0036067C" w:rsidP="00F5196C">
            <w:r>
              <w:t xml:space="preserve">MacGregor </w:t>
            </w:r>
            <w:r w:rsidR="000433BD">
              <w:t>et al. 2026</w:t>
            </w:r>
          </w:p>
        </w:tc>
        <w:tc>
          <w:tcPr>
            <w:tcW w:w="851" w:type="dxa"/>
            <w:vAlign w:val="center"/>
          </w:tcPr>
          <w:p w14:paraId="681EB6BD" w14:textId="274F577D" w:rsidR="00F5196C" w:rsidRDefault="000433BD" w:rsidP="00F5196C">
            <w:pPr>
              <w:rPr>
                <w:rFonts w:ascii="Segoe UI Emoji" w:hAnsi="Segoe UI Emoji" w:cs="Segoe UI Emoji"/>
              </w:rPr>
            </w:pPr>
            <w:r>
              <w:rPr>
                <w:rFonts w:ascii="Segoe UI Emoji" w:hAnsi="Segoe UI Emoji" w:cs="Segoe UI Emoji"/>
              </w:rPr>
              <w:t>✔️</w:t>
            </w:r>
          </w:p>
        </w:tc>
        <w:tc>
          <w:tcPr>
            <w:tcW w:w="1275" w:type="dxa"/>
            <w:vAlign w:val="center"/>
          </w:tcPr>
          <w:p w14:paraId="7D556CF6" w14:textId="0A67A837" w:rsidR="00F5196C" w:rsidRDefault="00D7056C" w:rsidP="00F5196C">
            <w:r>
              <w:t>Quantitative</w:t>
            </w:r>
          </w:p>
        </w:tc>
        <w:tc>
          <w:tcPr>
            <w:tcW w:w="1701" w:type="dxa"/>
            <w:vAlign w:val="center"/>
          </w:tcPr>
          <w:p w14:paraId="514226AE" w14:textId="4C774F08" w:rsidR="00F5196C" w:rsidRDefault="00D7056C" w:rsidP="00F5196C">
            <w:r>
              <w:t>Questionnaire study</w:t>
            </w:r>
          </w:p>
        </w:tc>
        <w:tc>
          <w:tcPr>
            <w:tcW w:w="1276" w:type="dxa"/>
            <w:vAlign w:val="center"/>
          </w:tcPr>
          <w:p w14:paraId="71D2D13A" w14:textId="652191E4" w:rsidR="00F5196C" w:rsidRDefault="00D7056C" w:rsidP="00F5196C">
            <w:r>
              <w:t>Purposive</w:t>
            </w:r>
          </w:p>
        </w:tc>
        <w:tc>
          <w:tcPr>
            <w:tcW w:w="1412" w:type="dxa"/>
            <w:vAlign w:val="center"/>
          </w:tcPr>
          <w:p w14:paraId="3FB18D1D" w14:textId="72199C25" w:rsidR="00F5196C" w:rsidRDefault="00D7056C" w:rsidP="00F5196C">
            <w:r>
              <w:t>Structured</w:t>
            </w:r>
            <w:r w:rsidR="007B60E3">
              <w:t xml:space="preserve"> survey</w:t>
            </w:r>
          </w:p>
        </w:tc>
        <w:tc>
          <w:tcPr>
            <w:tcW w:w="1281" w:type="dxa"/>
            <w:vAlign w:val="center"/>
          </w:tcPr>
          <w:p w14:paraId="197F72DF" w14:textId="4771DD80" w:rsidR="00F5196C" w:rsidRDefault="007B60E3" w:rsidP="00F5196C">
            <w:pPr>
              <w:rPr>
                <w:rFonts w:ascii="Segoe UI Emoji" w:hAnsi="Segoe UI Emoji" w:cs="Segoe UI Emoji"/>
              </w:rPr>
            </w:pPr>
            <w:r>
              <w:rPr>
                <w:rFonts w:ascii="Segoe UI Emoji" w:hAnsi="Segoe UI Emoji" w:cs="Segoe UI Emoji"/>
              </w:rPr>
              <w:t>⚠️</w:t>
            </w:r>
            <w:r>
              <w:t xml:space="preserve"> Moderate bias</w:t>
            </w:r>
          </w:p>
        </w:tc>
        <w:tc>
          <w:tcPr>
            <w:tcW w:w="625" w:type="dxa"/>
            <w:vAlign w:val="center"/>
          </w:tcPr>
          <w:p w14:paraId="4966869D" w14:textId="6FCF13C6" w:rsidR="00F5196C" w:rsidRDefault="007B60E3" w:rsidP="00F5196C">
            <w:pPr>
              <w:rPr>
                <w:rFonts w:ascii="Segoe UI Emoji" w:hAnsi="Segoe UI Emoji" w:cs="Segoe UI Emoji"/>
              </w:rPr>
            </w:pPr>
            <w:r>
              <w:rPr>
                <w:rFonts w:ascii="Segoe UI Emoji" w:hAnsi="Segoe UI Emoji" w:cs="Segoe UI Emoji"/>
              </w:rPr>
              <w:t>✔️</w:t>
            </w:r>
          </w:p>
        </w:tc>
        <w:tc>
          <w:tcPr>
            <w:tcW w:w="1360" w:type="dxa"/>
            <w:vAlign w:val="center"/>
          </w:tcPr>
          <w:p w14:paraId="7D471850" w14:textId="4F52C73C" w:rsidR="00F5196C" w:rsidRDefault="001946CB" w:rsidP="00F5196C">
            <w:r>
              <w:t>Descriptive + inferential</w:t>
            </w:r>
          </w:p>
        </w:tc>
        <w:tc>
          <w:tcPr>
            <w:tcW w:w="1701" w:type="dxa"/>
            <w:vAlign w:val="center"/>
          </w:tcPr>
          <w:p w14:paraId="2B7CA8C1" w14:textId="0A7386EE" w:rsidR="00F5196C" w:rsidRDefault="003914C7" w:rsidP="00F5196C">
            <w:pPr>
              <w:rPr>
                <w:rFonts w:ascii="Segoe UI Emoji" w:hAnsi="Segoe UI Emoji" w:cs="Segoe UI Emoji"/>
              </w:rPr>
            </w:pPr>
            <w:r>
              <w:rPr>
                <w:rFonts w:ascii="Segoe UI Emoji" w:hAnsi="Segoe UI Emoji" w:cs="Segoe UI Emoji"/>
              </w:rPr>
              <w:t>✔️</w:t>
            </w:r>
            <w:r>
              <w:t xml:space="preserve"> Advanced practice challenges</w:t>
            </w:r>
          </w:p>
        </w:tc>
        <w:tc>
          <w:tcPr>
            <w:tcW w:w="1276" w:type="dxa"/>
            <w:vAlign w:val="center"/>
          </w:tcPr>
          <w:p w14:paraId="6862B8F8" w14:textId="0CF22E91" w:rsidR="00F5196C" w:rsidRDefault="003914C7" w:rsidP="00F5196C">
            <w:pPr>
              <w:rPr>
                <w:rFonts w:ascii="Segoe UI Emoji" w:hAnsi="Segoe UI Emoji" w:cs="Segoe UI Emoji"/>
              </w:rPr>
            </w:pPr>
            <w:r>
              <w:rPr>
                <w:rFonts w:ascii="Segoe UI Emoji" w:hAnsi="Segoe UI Emoji" w:cs="Segoe UI Emoji"/>
              </w:rPr>
              <w:t>✔️</w:t>
            </w:r>
            <w:r>
              <w:t xml:space="preserve"> High</w:t>
            </w:r>
          </w:p>
        </w:tc>
      </w:tr>
    </w:tbl>
    <w:p w14:paraId="51870A43" w14:textId="78E4A972" w:rsidR="00EC3694" w:rsidRDefault="002C07B9">
      <w:pPr>
        <w:sectPr w:rsidR="00EC3694" w:rsidSect="00FC282B">
          <w:pgSz w:w="15840" w:h="12240" w:orient="landscape"/>
          <w:pgMar w:top="1800" w:right="1440" w:bottom="1800" w:left="1440" w:header="720" w:footer="720" w:gutter="0"/>
          <w:cols w:space="720"/>
          <w:docGrid w:linePitch="360"/>
        </w:sectPr>
      </w:pPr>
      <w:r>
        <w:t xml:space="preserve">Table 1: </w:t>
      </w:r>
      <w:r w:rsidR="0097173C">
        <w:t xml:space="preserve">    Included </w:t>
      </w:r>
      <w:r w:rsidR="00A50961">
        <w:t>E</w:t>
      </w:r>
      <w:r w:rsidR="0097173C">
        <w:t>i</w:t>
      </w:r>
      <w:r w:rsidR="00A50961">
        <w:t>gh</w:t>
      </w:r>
      <w:r w:rsidR="0097173C">
        <w:t xml:space="preserve">teen studies      </w:t>
      </w:r>
    </w:p>
    <w:p w14:paraId="44A3F0CF" w14:textId="49DFF920" w:rsidR="005A5485" w:rsidRPr="005A5485" w:rsidRDefault="00EA2556" w:rsidP="005A5485">
      <w:pPr>
        <w:rPr>
          <w:rFonts w:asciiTheme="majorHAnsi" w:eastAsiaTheme="majorEastAsia" w:hAnsiTheme="majorHAnsi" w:cstheme="majorBidi"/>
          <w:b/>
          <w:bCs/>
          <w:color w:val="000000" w:themeColor="text1"/>
          <w:sz w:val="26"/>
          <w:szCs w:val="26"/>
          <w:lang w:val="en-GB"/>
        </w:rPr>
      </w:pPr>
      <w:r>
        <w:rPr>
          <w:rFonts w:asciiTheme="majorHAnsi" w:eastAsiaTheme="majorEastAsia" w:hAnsiTheme="majorHAnsi" w:cstheme="majorBidi"/>
          <w:b/>
          <w:bCs/>
          <w:color w:val="000000" w:themeColor="text1"/>
          <w:sz w:val="26"/>
          <w:szCs w:val="26"/>
          <w:lang w:val="en-GB"/>
        </w:rPr>
        <w:t>F</w:t>
      </w:r>
      <w:r w:rsidR="005A5485" w:rsidRPr="005A5485">
        <w:rPr>
          <w:rFonts w:asciiTheme="majorHAnsi" w:eastAsiaTheme="majorEastAsia" w:hAnsiTheme="majorHAnsi" w:cstheme="majorBidi"/>
          <w:b/>
          <w:bCs/>
          <w:color w:val="000000" w:themeColor="text1"/>
          <w:sz w:val="26"/>
          <w:szCs w:val="26"/>
          <w:lang w:val="en-GB"/>
        </w:rPr>
        <w:t>indings</w:t>
      </w:r>
    </w:p>
    <w:p w14:paraId="605A1FAC" w14:textId="6CF1B513" w:rsidR="005A5485" w:rsidRPr="005A5485" w:rsidRDefault="005A5485" w:rsidP="005A5485">
      <w:pPr>
        <w:rPr>
          <w:rFonts w:asciiTheme="majorHAnsi" w:eastAsiaTheme="majorEastAsia" w:hAnsiTheme="majorHAnsi" w:cstheme="majorBidi"/>
          <w:b/>
          <w:bCs/>
          <w:color w:val="000000" w:themeColor="text1"/>
          <w:sz w:val="26"/>
          <w:szCs w:val="26"/>
          <w:lang w:val="en-GB"/>
        </w:rPr>
      </w:pPr>
      <w:r w:rsidRPr="005A5485">
        <w:rPr>
          <w:rFonts w:asciiTheme="majorHAnsi" w:eastAsiaTheme="majorEastAsia" w:hAnsiTheme="majorHAnsi" w:cstheme="majorBidi"/>
          <w:b/>
          <w:bCs/>
          <w:color w:val="000000" w:themeColor="text1"/>
          <w:sz w:val="26"/>
          <w:szCs w:val="26"/>
          <w:lang w:val="en-GB"/>
        </w:rPr>
        <w:t>Clinical Judgement and Professional Experience</w:t>
      </w:r>
    </w:p>
    <w:p w14:paraId="25771835" w14:textId="77777777"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Radiographers’ clinical decision-making is shaped by a complex and dynamic interplay between formal education, evidence-based guidelines, and experiential knowledge developed through practice. Across the literature, experiential knowledge consistently emerges as a dominant influence, often guiding practice more strongly than formal protocols, particularly in fast-paced and unpredictable clinical environments. This reflects the realities of radiographic work, where practitioners are required to make rapid, context-sensitive decisions in situations that are not always adequately addressed by standardised guidelines.</w:t>
      </w:r>
    </w:p>
    <w:p w14:paraId="64E87561" w14:textId="31CF2F29"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Rawle et al. (2022) demonstrate that radiographers frequently prioritise pragmatic approaches</w:t>
      </w:r>
      <w:r w:rsidR="005F2CA7">
        <w:rPr>
          <w:rFonts w:ascii="Cambria body" w:eastAsiaTheme="majorEastAsia" w:hAnsi="Cambria body" w:cstheme="majorBidi"/>
          <w:color w:val="000000" w:themeColor="text1"/>
          <w:lang w:val="en-GB"/>
        </w:rPr>
        <w:t xml:space="preserve"> </w:t>
      </w:r>
      <w:r w:rsidRPr="00BA4616">
        <w:rPr>
          <w:rFonts w:ascii="Cambria body" w:eastAsiaTheme="majorEastAsia" w:hAnsi="Cambria body" w:cstheme="majorBidi"/>
          <w:color w:val="000000" w:themeColor="text1"/>
          <w:lang w:val="en-GB"/>
        </w:rPr>
        <w:t>described as “what works in practice”</w:t>
      </w:r>
      <w:r w:rsidR="005F2CA7">
        <w:rPr>
          <w:rFonts w:ascii="Cambria body" w:eastAsiaTheme="majorEastAsia" w:hAnsi="Cambria body" w:cstheme="majorBidi"/>
          <w:color w:val="000000" w:themeColor="text1"/>
          <w:lang w:val="en-GB"/>
        </w:rPr>
        <w:t xml:space="preserve"> </w:t>
      </w:r>
      <w:r w:rsidRPr="00BA4616">
        <w:rPr>
          <w:rFonts w:ascii="Cambria body" w:eastAsiaTheme="majorEastAsia" w:hAnsi="Cambria body" w:cstheme="majorBidi"/>
          <w:color w:val="000000" w:themeColor="text1"/>
          <w:lang w:val="en-GB"/>
        </w:rPr>
        <w:t>when adapting imaging techniques, positioning, and exposure. This pragmatic orientation is especially evident when managing patients with complex needs, such as trauma, limited mobility, or pain. In such contexts, strict adherence to protocols may be impractical or even counterproductive, requiring radiographers to draw on tacit knowledge and prior experience.</w:t>
      </w:r>
    </w:p>
    <w:p w14:paraId="44EBF90F" w14:textId="3F893428"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The growing complexity of practice further reinforces this reliance on professional judgement. For example, Byenfeldt et al. (2025) highlight that even in ultrasound settings</w:t>
      </w:r>
      <w:r w:rsidR="0052693B">
        <w:rPr>
          <w:rFonts w:ascii="Cambria body" w:eastAsiaTheme="majorEastAsia" w:hAnsi="Cambria body" w:cstheme="majorBidi"/>
          <w:color w:val="000000" w:themeColor="text1"/>
          <w:lang w:val="en-GB"/>
        </w:rPr>
        <w:t xml:space="preserve"> </w:t>
      </w:r>
      <w:r w:rsidRPr="00BA4616">
        <w:rPr>
          <w:rFonts w:ascii="Cambria body" w:eastAsiaTheme="majorEastAsia" w:hAnsi="Cambria body" w:cstheme="majorBidi"/>
          <w:color w:val="000000" w:themeColor="text1"/>
          <w:lang w:val="en-GB"/>
        </w:rPr>
        <w:t>where imaging is often perceived as less technically constrained than ionising modalities</w:t>
      </w:r>
      <w:r w:rsidR="00857A86">
        <w:rPr>
          <w:rFonts w:ascii="Cambria body" w:eastAsiaTheme="majorEastAsia" w:hAnsi="Cambria body" w:cstheme="majorBidi"/>
          <w:color w:val="000000" w:themeColor="text1"/>
          <w:lang w:val="en-GB"/>
        </w:rPr>
        <w:t xml:space="preserve">, </w:t>
      </w:r>
      <w:r w:rsidRPr="00BA4616">
        <w:rPr>
          <w:rFonts w:ascii="Cambria body" w:eastAsiaTheme="majorEastAsia" w:hAnsi="Cambria body" w:cstheme="majorBidi"/>
          <w:color w:val="000000" w:themeColor="text1"/>
          <w:lang w:val="en-GB"/>
        </w:rPr>
        <w:t>radiographers rely heavily on experiential interpretation and real-time decision-making to ensure patient safety. Their findings suggest that clinical judgement is not modality-specific but is a core professional competency across radiographic practice. Importantly, this study also reveals that radiographers perceive safety as an ongoing, negotiated process, rather than a fixed outcome dictated solely by protocols.</w:t>
      </w:r>
    </w:p>
    <w:p w14:paraId="2BBE80BA" w14:textId="0C4709A6"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 xml:space="preserve">While experiential knowledge supports adaptability, it also reflects a persistent gap between academic evidence and real-world applicability. </w:t>
      </w:r>
      <w:proofErr w:type="spellStart"/>
      <w:r w:rsidRPr="00BA4616">
        <w:rPr>
          <w:rFonts w:ascii="Cambria body" w:eastAsiaTheme="majorEastAsia" w:hAnsi="Cambria body" w:cstheme="majorBidi"/>
          <w:color w:val="000000" w:themeColor="text1"/>
          <w:lang w:val="en-GB"/>
        </w:rPr>
        <w:t>Buscall</w:t>
      </w:r>
      <w:proofErr w:type="spellEnd"/>
      <w:r w:rsidRPr="00BA4616">
        <w:rPr>
          <w:rFonts w:ascii="Cambria body" w:eastAsiaTheme="majorEastAsia" w:hAnsi="Cambria body" w:cstheme="majorBidi"/>
          <w:color w:val="000000" w:themeColor="text1"/>
          <w:lang w:val="en-GB"/>
        </w:rPr>
        <w:t xml:space="preserve"> </w:t>
      </w:r>
      <w:r w:rsidR="00EF1177">
        <w:rPr>
          <w:rFonts w:ascii="Cambria body" w:eastAsiaTheme="majorEastAsia" w:hAnsi="Cambria body" w:cstheme="majorBidi"/>
          <w:color w:val="000000" w:themeColor="text1"/>
          <w:lang w:val="en-GB"/>
        </w:rPr>
        <w:t>&amp;</w:t>
      </w:r>
      <w:r w:rsidRPr="00BA4616">
        <w:rPr>
          <w:rFonts w:ascii="Cambria body" w:eastAsiaTheme="majorEastAsia" w:hAnsi="Cambria body" w:cstheme="majorBidi"/>
          <w:color w:val="000000" w:themeColor="text1"/>
          <w:lang w:val="en-GB"/>
        </w:rPr>
        <w:t xml:space="preserve"> Piper (2018) identify structural barriers to evidence-based practice (EBP), including time constraints, workload pressures, and limited access to research. These barriers restrict radiographers’ ability to engage with current evidence, reinforcing reliance on habitual or experience-driven approaches.</w:t>
      </w:r>
    </w:p>
    <w:p w14:paraId="465D35F6" w14:textId="5E1A62EF"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In high-pressure environments such as trauma imaging, reliance on experiential knowledge becomes even more pronounced. Talevski et al. (2023) show that radiographers must balance competing priorities</w:t>
      </w:r>
      <w:r w:rsidR="00747213">
        <w:rPr>
          <w:rFonts w:ascii="Cambria body" w:eastAsiaTheme="majorEastAsia" w:hAnsi="Cambria body" w:cstheme="majorBidi"/>
          <w:color w:val="000000" w:themeColor="text1"/>
          <w:lang w:val="en-GB"/>
        </w:rPr>
        <w:t xml:space="preserve">, </w:t>
      </w:r>
      <w:r w:rsidRPr="00BA4616">
        <w:rPr>
          <w:rFonts w:ascii="Cambria body" w:eastAsiaTheme="majorEastAsia" w:hAnsi="Cambria body" w:cstheme="majorBidi"/>
          <w:color w:val="000000" w:themeColor="text1"/>
          <w:lang w:val="en-GB"/>
        </w:rPr>
        <w:t>patient condition, diagnostic image quality, and urgency</w:t>
      </w:r>
      <w:r w:rsidR="00F03F23">
        <w:rPr>
          <w:rFonts w:ascii="Cambria body" w:eastAsiaTheme="majorEastAsia" w:hAnsi="Cambria body" w:cstheme="majorBidi"/>
          <w:color w:val="000000" w:themeColor="text1"/>
          <w:lang w:val="en-GB"/>
        </w:rPr>
        <w:t xml:space="preserve"> </w:t>
      </w:r>
      <w:r w:rsidRPr="00BA4616">
        <w:rPr>
          <w:rFonts w:ascii="Cambria body" w:eastAsiaTheme="majorEastAsia" w:hAnsi="Cambria body" w:cstheme="majorBidi"/>
          <w:color w:val="000000" w:themeColor="text1"/>
          <w:lang w:val="en-GB"/>
        </w:rPr>
        <w:t>often within seconds. Under these conditions, decision-making is frequently guided by heuristics, or mental shortcuts, derived from prior experience. While these heuristics enable efficiency, they also introduce variability and potential bias into practice.</w:t>
      </w:r>
    </w:p>
    <w:p w14:paraId="00EC08C5" w14:textId="293D7E16"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 xml:space="preserve">This variability is further compounded in specialised areas such as forensic radiography. MacGregor et al. (2026) identify significant challenges in implementing best practices within forensic imaging, including limited training, lack of standardised protocols, and variability in practitioner experience. Their findings suggest that even in highly regulated contexts, decision-making remains influenced by individual </w:t>
      </w:r>
      <w:r w:rsidR="00925949">
        <w:rPr>
          <w:rFonts w:ascii="Cambria body" w:eastAsiaTheme="majorEastAsia" w:hAnsi="Cambria body" w:cstheme="majorBidi" w:hint="eastAsia"/>
          <w:color w:val="000000" w:themeColor="text1"/>
          <w:lang w:val="en-GB"/>
        </w:rPr>
        <w:t>judgment</w:t>
      </w:r>
      <w:r w:rsidRPr="00BA4616">
        <w:rPr>
          <w:rFonts w:ascii="Cambria body" w:eastAsiaTheme="majorEastAsia" w:hAnsi="Cambria body" w:cstheme="majorBidi"/>
          <w:color w:val="000000" w:themeColor="text1"/>
          <w:lang w:val="en-GB"/>
        </w:rPr>
        <w:t xml:space="preserve"> and local practices. However, they also identify facilitators such as targeted education, clear guidelines, and multidisciplinary collaboration, highlighting the potential to strengthen consistency without undermining professional autonomy.</w:t>
      </w:r>
    </w:p>
    <w:p w14:paraId="7A191E57" w14:textId="77777777"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Wallin et al. (2019, 2023) caution that variability arising from informal decision-making processes may increase safety risks, particularly when heuristics replace structured protocols without critical reflection. This underscores a key tension in radiographic practice: the need to balance flexibility and responsiveness with standardisation and consistency.</w:t>
      </w:r>
    </w:p>
    <w:p w14:paraId="30ADF953" w14:textId="07576E25" w:rsidR="00BA4616" w:rsidRPr="00BA4616" w:rsidRDefault="00BA4616" w:rsidP="00BA4616">
      <w:pPr>
        <w:rPr>
          <w:rFonts w:ascii="Cambria body" w:eastAsiaTheme="majorEastAsia" w:hAnsi="Cambria body" w:cstheme="majorBidi" w:hint="eastAsia"/>
          <w:color w:val="000000" w:themeColor="text1"/>
          <w:lang w:val="en-GB"/>
        </w:rPr>
      </w:pPr>
      <w:proofErr w:type="spellStart"/>
      <w:r w:rsidRPr="00BA4616">
        <w:rPr>
          <w:rFonts w:ascii="Cambria body" w:eastAsiaTheme="majorEastAsia" w:hAnsi="Cambria body" w:cstheme="majorBidi"/>
          <w:color w:val="000000" w:themeColor="text1"/>
          <w:lang w:val="en-GB"/>
        </w:rPr>
        <w:t>Bolejko</w:t>
      </w:r>
      <w:proofErr w:type="spellEnd"/>
      <w:r w:rsidRPr="00BA4616">
        <w:rPr>
          <w:rFonts w:ascii="Cambria body" w:eastAsiaTheme="majorEastAsia" w:hAnsi="Cambria body" w:cstheme="majorBidi"/>
          <w:color w:val="000000" w:themeColor="text1"/>
          <w:lang w:val="en-GB"/>
        </w:rPr>
        <w:t xml:space="preserve"> </w:t>
      </w:r>
      <w:r w:rsidR="000C59F1">
        <w:rPr>
          <w:rFonts w:ascii="Cambria body" w:eastAsiaTheme="majorEastAsia" w:hAnsi="Cambria body" w:cstheme="majorBidi"/>
          <w:color w:val="000000" w:themeColor="text1"/>
          <w:lang w:val="en-GB"/>
        </w:rPr>
        <w:t>&amp;</w:t>
      </w:r>
      <w:r w:rsidRPr="00BA4616">
        <w:rPr>
          <w:rFonts w:ascii="Cambria body" w:eastAsiaTheme="majorEastAsia" w:hAnsi="Cambria body" w:cstheme="majorBidi"/>
          <w:color w:val="000000" w:themeColor="text1"/>
          <w:lang w:val="en-GB"/>
        </w:rPr>
        <w:t xml:space="preserve"> </w:t>
      </w:r>
      <w:proofErr w:type="spellStart"/>
      <w:r w:rsidRPr="00BA4616">
        <w:rPr>
          <w:rFonts w:ascii="Cambria body" w:eastAsiaTheme="majorEastAsia" w:hAnsi="Cambria body" w:cstheme="majorBidi"/>
          <w:color w:val="000000" w:themeColor="text1"/>
          <w:lang w:val="en-GB"/>
        </w:rPr>
        <w:t>Gårdling</w:t>
      </w:r>
      <w:proofErr w:type="spellEnd"/>
      <w:r w:rsidRPr="00BA4616">
        <w:rPr>
          <w:rFonts w:ascii="Cambria body" w:eastAsiaTheme="majorEastAsia" w:hAnsi="Cambria body" w:cstheme="majorBidi"/>
          <w:color w:val="000000" w:themeColor="text1"/>
          <w:lang w:val="en-GB"/>
        </w:rPr>
        <w:t xml:space="preserve"> (2025) conceptualise this as a “balancing act” between technical precision and patient-centred care. Radiographers must continuously negotiate between achieving optimal image quality and accommodating patient needs, particularly in complex or non-ideal conditions. This balancing act is further complicated by emerging technological and ethical considerations.</w:t>
      </w:r>
    </w:p>
    <w:p w14:paraId="1D42C4FD" w14:textId="77777777"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For instance, the integration of artificial intelligence (AI) into radiographic practice introduces new dimensions to clinical judgement. Aldhafeeri (2024) highlights that radiographers are increasingly required to navigate ethical challenges associated with AI, including issues of accountability, trust, and decision-making autonomy. While AI has the potential to support clinical decisions, radiographers express concern about over-reliance on automated systems and the potential erosion of professional judgement. This suggests that experiential knowledge will remain critical, even as technology evolves, but must be integrated with digital competencies and ethical awareness.</w:t>
      </w:r>
    </w:p>
    <w:p w14:paraId="258BDD9A" w14:textId="77777777"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Workforce pressures further influence decision-making capacity. Nightingale et al. (2021) and McFadden et al. (2020) demonstrate that burnout, staffing shortages, and high workload can impair cognitive function and reduce the ability to engage in reflective practice. Under such conditions, radiographers may default to routine or shortcut-based approaches, increasing variability and potentially compromising care.</w:t>
      </w:r>
    </w:p>
    <w:p w14:paraId="01C11F90" w14:textId="77777777" w:rsidR="00BA4616" w:rsidRPr="00BA4616" w:rsidRDefault="00BA4616" w:rsidP="00BA4616">
      <w:pPr>
        <w:rPr>
          <w:rFonts w:ascii="Cambria body" w:eastAsiaTheme="majorEastAsia" w:hAnsi="Cambria body" w:cstheme="majorBidi" w:hint="eastAsia"/>
          <w:color w:val="000000" w:themeColor="text1"/>
          <w:lang w:val="en-GB"/>
        </w:rPr>
      </w:pPr>
      <w:r w:rsidRPr="00BA4616">
        <w:rPr>
          <w:rFonts w:ascii="Cambria body" w:eastAsiaTheme="majorEastAsia" w:hAnsi="Cambria body" w:cstheme="majorBidi"/>
          <w:color w:val="000000" w:themeColor="text1"/>
          <w:lang w:val="en-GB"/>
        </w:rPr>
        <w:t>Communication also plays a central role. Lewis and Robinson (2018) emphasise that effective communication with patients and multidisciplinary teams is essential for informed decision-making. Miscommunication can lead to inappropriate imaging choices or errors, while effective collaboration enhances decision quality.</w:t>
      </w:r>
    </w:p>
    <w:p w14:paraId="68E476C8" w14:textId="77A18AB7" w:rsidR="00BA4616" w:rsidRPr="00BA4616" w:rsidRDefault="000E4FFD" w:rsidP="00BA4616">
      <w:pPr>
        <w:rPr>
          <w:rFonts w:ascii="Cambria body" w:eastAsiaTheme="majorEastAsia" w:hAnsi="Cambria body" w:cstheme="majorBidi" w:hint="eastAsia"/>
          <w:color w:val="000000" w:themeColor="text1"/>
          <w:lang w:val="en-GB"/>
        </w:rPr>
      </w:pPr>
      <w:r>
        <w:rPr>
          <w:rFonts w:ascii="Cambria body" w:eastAsiaTheme="majorEastAsia" w:hAnsi="Cambria body" w:cstheme="majorBidi"/>
          <w:color w:val="000000" w:themeColor="text1"/>
          <w:lang w:val="en-GB"/>
        </w:rPr>
        <w:t>C</w:t>
      </w:r>
      <w:r w:rsidR="00BA4616" w:rsidRPr="00BA4616">
        <w:rPr>
          <w:rFonts w:ascii="Cambria body" w:eastAsiaTheme="majorEastAsia" w:hAnsi="Cambria body" w:cstheme="majorBidi"/>
          <w:color w:val="000000" w:themeColor="text1"/>
          <w:lang w:val="en-GB"/>
        </w:rPr>
        <w:t>linical judgement in radiography reflects adaptive expertise rather than poor compliance. However, the findings highlight an ongoing tension between standardisation and professional autonomy, further intensified by technological advancements, ethical considerations, and organisational constraints</w:t>
      </w:r>
    </w:p>
    <w:p w14:paraId="2D87A862" w14:textId="6F71C81D" w:rsidR="005A5485" w:rsidRPr="005A5485" w:rsidRDefault="005A5485" w:rsidP="005A5485">
      <w:pPr>
        <w:rPr>
          <w:rFonts w:asciiTheme="majorHAnsi" w:eastAsiaTheme="majorEastAsia" w:hAnsiTheme="majorHAnsi" w:cstheme="majorBidi"/>
          <w:b/>
          <w:bCs/>
          <w:color w:val="000000" w:themeColor="text1"/>
          <w:sz w:val="26"/>
          <w:szCs w:val="26"/>
          <w:lang w:val="en-GB"/>
        </w:rPr>
      </w:pPr>
    </w:p>
    <w:p w14:paraId="485392B7" w14:textId="366CFB52" w:rsidR="005A5485" w:rsidRPr="005A5485" w:rsidRDefault="005A5485" w:rsidP="005A5485">
      <w:pPr>
        <w:rPr>
          <w:rFonts w:asciiTheme="majorHAnsi" w:eastAsiaTheme="majorEastAsia" w:hAnsiTheme="majorHAnsi" w:cstheme="majorBidi"/>
          <w:b/>
          <w:bCs/>
          <w:color w:val="000000" w:themeColor="text1"/>
          <w:sz w:val="26"/>
          <w:szCs w:val="26"/>
          <w:lang w:val="en-GB"/>
        </w:rPr>
      </w:pPr>
      <w:r w:rsidRPr="005A5485">
        <w:rPr>
          <w:rFonts w:asciiTheme="majorHAnsi" w:eastAsiaTheme="majorEastAsia" w:hAnsiTheme="majorHAnsi" w:cstheme="majorBidi"/>
          <w:b/>
          <w:bCs/>
          <w:color w:val="000000" w:themeColor="text1"/>
          <w:sz w:val="26"/>
          <w:szCs w:val="26"/>
          <w:lang w:val="en-GB"/>
        </w:rPr>
        <w:t>Patient Safety</w:t>
      </w:r>
    </w:p>
    <w:p w14:paraId="487ACEEE"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Patient safety in radiography is a multidimensional construct that extends beyond technical accuracy to include decision-making, communication, ethical considerations, and organisational context. The literature strongly supports a systems-based perspective, emphasising that safety incidents are more often the result of systemic factors than individual error.</w:t>
      </w:r>
    </w:p>
    <w:p w14:paraId="2A6152CF"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Wallin et al. (2019) highlight that safety risks frequently arise from workflow inefficiencies, communication breakdowns, and organisational pressures. This aligns with a human factors approach, which recognises that individual performance is shaped by the systems in which practitioners operate.</w:t>
      </w:r>
    </w:p>
    <w:p w14:paraId="72B2A60A"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Byenfeldt et al. (2025) further expand this perspective by exploring radiographers’ views of safety in ultrasound units. Their findings reveal that patient safety is perceived as a shared responsibility, involving continuous assessment, communication, and adaptation. Radiographers emphasised the importance of situational awareness and teamwork, reinforcing the idea that safety is an active, dynamic process rather than a static outcome.</w:t>
      </w:r>
    </w:p>
    <w:p w14:paraId="4A98BB7A"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Clinical decision-making is central to safety, particularly in complex or time-pressured situations. While experiential knowledge enables flexibility, heavy reliance on it may reduce consistency and alignment with evidence-based standards (Rawle et al., 2022). Variability in practice can increase the likelihood of errors, particularly when deviations from protocols are not supported by evidence or reflection.</w:t>
      </w:r>
    </w:p>
    <w:p w14:paraId="605D1C3F" w14:textId="6A570CAB"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 xml:space="preserve">Barriers to evidence-based practice further constrain safe decision-making. </w:t>
      </w:r>
      <w:proofErr w:type="spellStart"/>
      <w:r w:rsidRPr="003B0759">
        <w:rPr>
          <w:rFonts w:ascii="Cambria body" w:eastAsiaTheme="majorEastAsia" w:hAnsi="Cambria body" w:cstheme="majorBidi"/>
          <w:color w:val="000000" w:themeColor="text1"/>
          <w:lang w:val="en-GB"/>
        </w:rPr>
        <w:t>Buscall</w:t>
      </w:r>
      <w:proofErr w:type="spellEnd"/>
      <w:r w:rsidRPr="003B0759">
        <w:rPr>
          <w:rFonts w:ascii="Cambria body" w:eastAsiaTheme="majorEastAsia" w:hAnsi="Cambria body" w:cstheme="majorBidi"/>
          <w:color w:val="000000" w:themeColor="text1"/>
          <w:lang w:val="en-GB"/>
        </w:rPr>
        <w:t xml:space="preserve"> </w:t>
      </w:r>
      <w:r w:rsidR="00A50961">
        <w:rPr>
          <w:rFonts w:ascii="Cambria body" w:eastAsiaTheme="majorEastAsia" w:hAnsi="Cambria body" w:cstheme="majorBidi"/>
          <w:color w:val="000000" w:themeColor="text1"/>
          <w:lang w:val="en-GB"/>
        </w:rPr>
        <w:t>&amp;</w:t>
      </w:r>
      <w:r w:rsidRPr="003B0759">
        <w:rPr>
          <w:rFonts w:ascii="Cambria body" w:eastAsiaTheme="majorEastAsia" w:hAnsi="Cambria body" w:cstheme="majorBidi"/>
          <w:color w:val="000000" w:themeColor="text1"/>
          <w:lang w:val="en-GB"/>
        </w:rPr>
        <w:t xml:space="preserve"> Piper (2018) identify time limitations, lack of access to research, and insufficient organisational support as key obstacles. These barriers may result in outdated or inconsistent practices, increasing risk.</w:t>
      </w:r>
    </w:p>
    <w:p w14:paraId="6F11906C"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Safety culture plays a critical role in mitigating these risks. Fridell et al. (2020) demonstrate that open communication, non-punitive reporting, and organisational learning are essential for improving safety. In contrast, hierarchical or blame-oriented cultures may discourage reporting, limiting opportunities for improvement.</w:t>
      </w:r>
    </w:p>
    <w:p w14:paraId="0FDE82E3"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The importance of communication is also evident at the patient level. Lewis and Robinson (2018) show that effective communication enhances patient cooperation, reduces anxiety, and minimises errors. Poor communication, conversely, can lead to repeat imaging and increased radiation exposure.</w:t>
      </w:r>
    </w:p>
    <w:p w14:paraId="664FF77C"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Emerging ethical challenges, particularly related to AI, add another layer of complexity to patient safety. Aldhafeeri (2024) highlights concerns about accountability and transparency in AI-assisted decision-making. Radiographers expressed uncertainty about who is responsible for errors when AI systems are involved, raising important questions about governance and professional responsibility. This suggests that patient safety frameworks must evolve to address not only human factors but also technological risks.</w:t>
      </w:r>
    </w:p>
    <w:p w14:paraId="24D632A8"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 xml:space="preserve">Patient-centred care further complicates safety considerations. </w:t>
      </w:r>
      <w:proofErr w:type="spellStart"/>
      <w:r w:rsidRPr="003B0759">
        <w:rPr>
          <w:rFonts w:ascii="Cambria body" w:eastAsiaTheme="majorEastAsia" w:hAnsi="Cambria body" w:cstheme="majorBidi"/>
          <w:color w:val="000000" w:themeColor="text1"/>
          <w:lang w:val="en-GB"/>
        </w:rPr>
        <w:t>Bolejko</w:t>
      </w:r>
      <w:proofErr w:type="spellEnd"/>
      <w:r w:rsidRPr="003B0759">
        <w:rPr>
          <w:rFonts w:ascii="Cambria body" w:eastAsiaTheme="majorEastAsia" w:hAnsi="Cambria body" w:cstheme="majorBidi"/>
          <w:color w:val="000000" w:themeColor="text1"/>
          <w:lang w:val="en-GB"/>
        </w:rPr>
        <w:t xml:space="preserve"> and </w:t>
      </w:r>
      <w:proofErr w:type="spellStart"/>
      <w:r w:rsidRPr="003B0759">
        <w:rPr>
          <w:rFonts w:ascii="Cambria body" w:eastAsiaTheme="majorEastAsia" w:hAnsi="Cambria body" w:cstheme="majorBidi"/>
          <w:color w:val="000000" w:themeColor="text1"/>
          <w:lang w:val="en-GB"/>
        </w:rPr>
        <w:t>Gårdling</w:t>
      </w:r>
      <w:proofErr w:type="spellEnd"/>
      <w:r w:rsidRPr="003B0759">
        <w:rPr>
          <w:rFonts w:ascii="Cambria body" w:eastAsiaTheme="majorEastAsia" w:hAnsi="Cambria body" w:cstheme="majorBidi"/>
          <w:color w:val="000000" w:themeColor="text1"/>
          <w:lang w:val="en-GB"/>
        </w:rPr>
        <w:t xml:space="preserve"> (2025) emphasise that radiographers must balance technical accuracy with patient comfort and condition. Failure to achieve this balance may result in repeat imaging, increasing radiation exposure and compromising safety.</w:t>
      </w:r>
    </w:p>
    <w:p w14:paraId="48620C01"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Despite these challenges, radiographers actively engage in risk mitigation strategies. Wallin et al. (2023) describe anticipatory actions such as patient identification checks, technique adaptation, and enhanced communication. These behaviours reflect a proactive approach to safety, underpinned by professional judgement.</w:t>
      </w:r>
    </w:p>
    <w:p w14:paraId="74736C4F" w14:textId="77777777" w:rsidR="003B0759" w:rsidRPr="003B0759" w:rsidRDefault="003B0759" w:rsidP="003B0759">
      <w:pPr>
        <w:rPr>
          <w:rFonts w:ascii="Cambria body" w:eastAsiaTheme="majorEastAsia" w:hAnsi="Cambria body" w:cstheme="majorBidi" w:hint="eastAsia"/>
          <w:color w:val="000000" w:themeColor="text1"/>
          <w:lang w:val="en-GB"/>
        </w:rPr>
      </w:pPr>
      <w:r w:rsidRPr="003B0759">
        <w:rPr>
          <w:rFonts w:ascii="Cambria body" w:eastAsiaTheme="majorEastAsia" w:hAnsi="Cambria body" w:cstheme="majorBidi"/>
          <w:color w:val="000000" w:themeColor="text1"/>
          <w:lang w:val="en-GB"/>
        </w:rPr>
        <w:t>However, individual efforts are insufficient without system-level support. The findings consistently highlight the need for organisational investment in staffing, training, and safety culture to ensure consistent and sustainable improvements in patient safety.</w:t>
      </w:r>
    </w:p>
    <w:p w14:paraId="0C210808" w14:textId="30D2FC45" w:rsidR="005A5485" w:rsidRPr="005A5485" w:rsidRDefault="005A5485" w:rsidP="005A5485">
      <w:pPr>
        <w:rPr>
          <w:rFonts w:asciiTheme="majorHAnsi" w:eastAsiaTheme="majorEastAsia" w:hAnsiTheme="majorHAnsi" w:cstheme="majorBidi"/>
          <w:b/>
          <w:bCs/>
          <w:color w:val="000000" w:themeColor="text1"/>
          <w:sz w:val="26"/>
          <w:szCs w:val="26"/>
          <w:lang w:val="en-GB"/>
        </w:rPr>
      </w:pPr>
    </w:p>
    <w:p w14:paraId="6A3DCEE7" w14:textId="1B29471B" w:rsidR="005A5485" w:rsidRPr="005A5485" w:rsidRDefault="005A5485" w:rsidP="005A5485">
      <w:pPr>
        <w:rPr>
          <w:rFonts w:asciiTheme="majorHAnsi" w:eastAsiaTheme="majorEastAsia" w:hAnsiTheme="majorHAnsi" w:cstheme="majorBidi"/>
          <w:b/>
          <w:bCs/>
          <w:color w:val="000000" w:themeColor="text1"/>
          <w:sz w:val="26"/>
          <w:szCs w:val="26"/>
          <w:lang w:val="en-GB"/>
        </w:rPr>
      </w:pPr>
      <w:r w:rsidRPr="005A5485">
        <w:rPr>
          <w:rFonts w:asciiTheme="majorHAnsi" w:eastAsiaTheme="majorEastAsia" w:hAnsiTheme="majorHAnsi" w:cstheme="majorBidi"/>
          <w:b/>
          <w:bCs/>
          <w:color w:val="000000" w:themeColor="text1"/>
          <w:sz w:val="26"/>
          <w:szCs w:val="26"/>
          <w:lang w:val="en-GB"/>
        </w:rPr>
        <w:t>Radiation Dose Optimisation</w:t>
      </w:r>
    </w:p>
    <w:p w14:paraId="05733E16" w14:textId="77C725B1" w:rsidR="00BC2DCF" w:rsidRPr="00BC2DCF" w:rsidRDefault="00BC2DCF" w:rsidP="00BC2DCF">
      <w:pPr>
        <w:rPr>
          <w:rFonts w:ascii="Cambria body" w:eastAsiaTheme="majorEastAsia" w:hAnsi="Cambria body" w:cstheme="majorBidi" w:hint="eastAsia"/>
          <w:color w:val="000000" w:themeColor="text1"/>
          <w:lang w:val="en-GB"/>
        </w:rPr>
      </w:pPr>
      <w:r w:rsidRPr="00BC2DCF">
        <w:rPr>
          <w:rFonts w:ascii="Cambria body" w:eastAsiaTheme="majorEastAsia" w:hAnsi="Cambria body" w:cstheme="majorBidi"/>
          <w:color w:val="000000" w:themeColor="text1"/>
          <w:lang w:val="en-GB"/>
        </w:rPr>
        <w:t xml:space="preserve">Radiation dose optimisation remains a central responsibility in radiographic practice, requiring radiographers to balance the principles of ALARA with the need for diagnostic image quality. </w:t>
      </w:r>
      <w:r w:rsidR="00163520">
        <w:rPr>
          <w:rFonts w:ascii="Cambria body" w:eastAsiaTheme="majorEastAsia" w:hAnsi="Cambria body" w:cstheme="majorBidi"/>
          <w:color w:val="000000" w:themeColor="text1"/>
          <w:lang w:val="en-GB"/>
        </w:rPr>
        <w:t>It has been</w:t>
      </w:r>
      <w:r w:rsidRPr="00BC2DCF">
        <w:rPr>
          <w:rFonts w:ascii="Cambria body" w:eastAsiaTheme="majorEastAsia" w:hAnsi="Cambria body" w:cstheme="majorBidi"/>
          <w:color w:val="000000" w:themeColor="text1"/>
          <w:lang w:val="en-GB"/>
        </w:rPr>
        <w:t xml:space="preserve"> indicate</w:t>
      </w:r>
      <w:r w:rsidR="00163520">
        <w:rPr>
          <w:rFonts w:ascii="Cambria body" w:eastAsiaTheme="majorEastAsia" w:hAnsi="Cambria body" w:cstheme="majorBidi"/>
          <w:color w:val="000000" w:themeColor="text1"/>
          <w:lang w:val="en-GB"/>
        </w:rPr>
        <w:t>d</w:t>
      </w:r>
      <w:r w:rsidRPr="00BC2DCF">
        <w:rPr>
          <w:rFonts w:ascii="Cambria body" w:eastAsiaTheme="majorEastAsia" w:hAnsi="Cambria body" w:cstheme="majorBidi"/>
          <w:color w:val="000000" w:themeColor="text1"/>
          <w:lang w:val="en-GB"/>
        </w:rPr>
        <w:t xml:space="preserve"> that optimisation is not a purely technical task but a complex socio-technical process influenced by human, organisational, and technological factors.</w:t>
      </w:r>
    </w:p>
    <w:p w14:paraId="6CB9CD65" w14:textId="4CF99324" w:rsidR="00BC2DCF" w:rsidRPr="00BC2DCF" w:rsidRDefault="00BC2DCF" w:rsidP="00BC2DCF">
      <w:pPr>
        <w:rPr>
          <w:rFonts w:ascii="Cambria body" w:eastAsiaTheme="majorEastAsia" w:hAnsi="Cambria body" w:cstheme="majorBidi" w:hint="eastAsia"/>
          <w:color w:val="000000" w:themeColor="text1"/>
          <w:lang w:val="en-GB"/>
        </w:rPr>
      </w:pPr>
      <w:r w:rsidRPr="00BC2DCF">
        <w:rPr>
          <w:rFonts w:ascii="Cambria body" w:eastAsiaTheme="majorEastAsia" w:hAnsi="Cambria body" w:cstheme="majorBidi"/>
          <w:color w:val="000000" w:themeColor="text1"/>
          <w:lang w:val="en-GB"/>
        </w:rPr>
        <w:t>Radiographers frequently rely on experiential judgement when adjusting exposure parameters, particularly in dynamic or high-pressure environments (Rawle et al., 2022; Talevski et al., 2023). While this supports adaptability, it also introduces variability in practice.</w:t>
      </w:r>
      <w:r w:rsidR="00590CC9">
        <w:rPr>
          <w:rFonts w:ascii="Cambria body" w:eastAsiaTheme="majorEastAsia" w:hAnsi="Cambria body" w:cstheme="majorBidi"/>
          <w:color w:val="000000" w:themeColor="text1"/>
          <w:lang w:val="en-GB"/>
        </w:rPr>
        <w:t xml:space="preserve"> </w:t>
      </w:r>
      <w:r w:rsidRPr="00BC2DCF">
        <w:rPr>
          <w:rFonts w:ascii="Cambria body" w:eastAsiaTheme="majorEastAsia" w:hAnsi="Cambria body" w:cstheme="majorBidi"/>
          <w:color w:val="000000" w:themeColor="text1"/>
          <w:lang w:val="en-GB"/>
        </w:rPr>
        <w:t>Wallin et al. (2019) and Nyathi and Chikuse (2020) highlight inconsistencies in the implementation of radiation protection principles, often linked to differences in training, confidence, and experience. These inconsistencies suggest that optimisation practices are not uniformly applied, potentially leading to variations in patient dose.</w:t>
      </w:r>
    </w:p>
    <w:p w14:paraId="1C21EF39" w14:textId="26D3E78A" w:rsidR="00BC2DCF" w:rsidRPr="00BC2DCF" w:rsidRDefault="00BC2DCF" w:rsidP="00BC2DCF">
      <w:pPr>
        <w:rPr>
          <w:rFonts w:ascii="Cambria body" w:eastAsiaTheme="majorEastAsia" w:hAnsi="Cambria body" w:cstheme="majorBidi" w:hint="eastAsia"/>
          <w:color w:val="000000" w:themeColor="text1"/>
          <w:lang w:val="en-GB"/>
        </w:rPr>
      </w:pPr>
      <w:r w:rsidRPr="00BC2DCF">
        <w:rPr>
          <w:rFonts w:ascii="Cambria body" w:eastAsiaTheme="majorEastAsia" w:hAnsi="Cambria body" w:cstheme="majorBidi"/>
          <w:color w:val="000000" w:themeColor="text1"/>
          <w:lang w:val="en-GB"/>
        </w:rPr>
        <w:t>Workforce pressures further constrain optimisation. Nightingale et al. (2021) and McFadden et al. (2020) demonstrate that high workload and burnout can impair attention and decision-making, increasing reliance on routine exposure settings. This may result in either excessive radiation doses or suboptimal images requiring repeats.</w:t>
      </w:r>
      <w:r w:rsidR="00590CC9">
        <w:rPr>
          <w:rFonts w:ascii="Cambria body" w:eastAsiaTheme="majorEastAsia" w:hAnsi="Cambria body" w:cstheme="majorBidi"/>
          <w:color w:val="000000" w:themeColor="text1"/>
          <w:lang w:val="en-GB"/>
        </w:rPr>
        <w:t xml:space="preserve"> </w:t>
      </w:r>
      <w:r w:rsidRPr="00BC2DCF">
        <w:rPr>
          <w:rFonts w:ascii="Cambria body" w:eastAsiaTheme="majorEastAsia" w:hAnsi="Cambria body" w:cstheme="majorBidi"/>
          <w:color w:val="000000" w:themeColor="text1"/>
          <w:lang w:val="en-GB"/>
        </w:rPr>
        <w:t xml:space="preserve">Barriers to evidence-based practice also play a role. </w:t>
      </w:r>
      <w:proofErr w:type="spellStart"/>
      <w:r w:rsidRPr="00BC2DCF">
        <w:rPr>
          <w:rFonts w:ascii="Cambria body" w:eastAsiaTheme="majorEastAsia" w:hAnsi="Cambria body" w:cstheme="majorBidi"/>
          <w:color w:val="000000" w:themeColor="text1"/>
          <w:lang w:val="en-GB"/>
        </w:rPr>
        <w:t>Buscall</w:t>
      </w:r>
      <w:proofErr w:type="spellEnd"/>
      <w:r w:rsidRPr="00BC2DCF">
        <w:rPr>
          <w:rFonts w:ascii="Cambria body" w:eastAsiaTheme="majorEastAsia" w:hAnsi="Cambria body" w:cstheme="majorBidi"/>
          <w:color w:val="000000" w:themeColor="text1"/>
          <w:lang w:val="en-GB"/>
        </w:rPr>
        <w:t xml:space="preserve"> </w:t>
      </w:r>
      <w:r w:rsidR="00A50961">
        <w:rPr>
          <w:rFonts w:ascii="Cambria body" w:eastAsiaTheme="majorEastAsia" w:hAnsi="Cambria body" w:cstheme="majorBidi"/>
          <w:color w:val="000000" w:themeColor="text1"/>
          <w:lang w:val="en-GB"/>
        </w:rPr>
        <w:t>&amp;</w:t>
      </w:r>
      <w:r w:rsidRPr="00BC2DCF">
        <w:rPr>
          <w:rFonts w:ascii="Cambria body" w:eastAsiaTheme="majorEastAsia" w:hAnsi="Cambria body" w:cstheme="majorBidi"/>
          <w:color w:val="000000" w:themeColor="text1"/>
          <w:lang w:val="en-GB"/>
        </w:rPr>
        <w:t xml:space="preserve"> Piper (2018) note that limited time and access to research restrict radiographers’ ability to stay updated with current guidelines, reinforcing habitual practices.</w:t>
      </w:r>
    </w:p>
    <w:p w14:paraId="5CE31F7E" w14:textId="77777777" w:rsidR="00BC2DCF" w:rsidRPr="00BC2DCF" w:rsidRDefault="00BC2DCF" w:rsidP="00BC2DCF">
      <w:pPr>
        <w:rPr>
          <w:rFonts w:ascii="Cambria body" w:eastAsiaTheme="majorEastAsia" w:hAnsi="Cambria body" w:cstheme="majorBidi" w:hint="eastAsia"/>
          <w:color w:val="000000" w:themeColor="text1"/>
          <w:lang w:val="en-GB"/>
        </w:rPr>
      </w:pPr>
      <w:r w:rsidRPr="00BC2DCF">
        <w:rPr>
          <w:rFonts w:ascii="Cambria body" w:eastAsiaTheme="majorEastAsia" w:hAnsi="Cambria body" w:cstheme="majorBidi"/>
          <w:color w:val="000000" w:themeColor="text1"/>
          <w:lang w:val="en-GB"/>
        </w:rPr>
        <w:t>The integration of AI introduces both opportunities and challenges for dose optimisation. Aldhafeeri (2024) highlights that AI has the potential to standardise exposure settings and reduce variability. However, concerns about over-reliance and loss of professional autonomy may limit its effectiveness. Radiographers emphasise the need for AI to complement, rather than replace, clinical judgement.</w:t>
      </w:r>
    </w:p>
    <w:p w14:paraId="103C110C" w14:textId="77777777" w:rsidR="00BC2DCF" w:rsidRPr="00BC2DCF" w:rsidRDefault="00BC2DCF" w:rsidP="00BC2DCF">
      <w:pPr>
        <w:rPr>
          <w:rFonts w:ascii="Cambria body" w:eastAsiaTheme="majorEastAsia" w:hAnsi="Cambria body" w:cstheme="majorBidi" w:hint="eastAsia"/>
          <w:color w:val="000000" w:themeColor="text1"/>
          <w:lang w:val="en-GB"/>
        </w:rPr>
      </w:pPr>
      <w:r w:rsidRPr="00BC2DCF">
        <w:rPr>
          <w:rFonts w:ascii="Cambria body" w:eastAsiaTheme="majorEastAsia" w:hAnsi="Cambria body" w:cstheme="majorBidi"/>
          <w:color w:val="000000" w:themeColor="text1"/>
          <w:lang w:val="en-GB"/>
        </w:rPr>
        <w:t>Organisational culture and communication are also critical. Fridell et al. (2020) show that positive safety cultures promote adherence to radiation protection principles, while poor communication increases risk. Byenfeldt et al. (2025) further highlight the importance of teamwork and shared responsibility in maintaining safe practice, even in non-ionising modalities.</w:t>
      </w:r>
    </w:p>
    <w:p w14:paraId="6B66BEE4" w14:textId="2C2A6B5E" w:rsidR="00BC2DCF" w:rsidRPr="00BC2DCF" w:rsidRDefault="00BC2DCF" w:rsidP="00BC2DCF">
      <w:pPr>
        <w:rPr>
          <w:rFonts w:ascii="Cambria body" w:eastAsiaTheme="majorEastAsia" w:hAnsi="Cambria body" w:cstheme="majorBidi" w:hint="eastAsia"/>
          <w:color w:val="000000" w:themeColor="text1"/>
          <w:lang w:val="en-GB"/>
        </w:rPr>
      </w:pPr>
      <w:r w:rsidRPr="00BC2DCF">
        <w:rPr>
          <w:rFonts w:ascii="Cambria body" w:eastAsiaTheme="majorEastAsia" w:hAnsi="Cambria body" w:cstheme="majorBidi"/>
          <w:color w:val="000000" w:themeColor="text1"/>
          <w:lang w:val="en-GB"/>
        </w:rPr>
        <w:t xml:space="preserve">Patient-centred care remains central to optimisation. </w:t>
      </w:r>
      <w:proofErr w:type="spellStart"/>
      <w:r w:rsidRPr="00BC2DCF">
        <w:rPr>
          <w:rFonts w:ascii="Cambria body" w:eastAsiaTheme="majorEastAsia" w:hAnsi="Cambria body" w:cstheme="majorBidi"/>
          <w:color w:val="000000" w:themeColor="text1"/>
          <w:lang w:val="en-GB"/>
        </w:rPr>
        <w:t>Bolejko</w:t>
      </w:r>
      <w:proofErr w:type="spellEnd"/>
      <w:r w:rsidRPr="00BC2DCF">
        <w:rPr>
          <w:rFonts w:ascii="Cambria body" w:eastAsiaTheme="majorEastAsia" w:hAnsi="Cambria body" w:cstheme="majorBidi"/>
          <w:color w:val="000000" w:themeColor="text1"/>
          <w:lang w:val="en-GB"/>
        </w:rPr>
        <w:t xml:space="preserve"> </w:t>
      </w:r>
      <w:r w:rsidR="00A50961">
        <w:rPr>
          <w:rFonts w:ascii="Cambria body" w:eastAsiaTheme="majorEastAsia" w:hAnsi="Cambria body" w:cstheme="majorBidi"/>
          <w:color w:val="000000" w:themeColor="text1"/>
          <w:lang w:val="en-GB"/>
        </w:rPr>
        <w:t>&amp;</w:t>
      </w:r>
      <w:r w:rsidRPr="00BC2DCF">
        <w:rPr>
          <w:rFonts w:ascii="Cambria body" w:eastAsiaTheme="majorEastAsia" w:hAnsi="Cambria body" w:cstheme="majorBidi"/>
          <w:color w:val="000000" w:themeColor="text1"/>
          <w:lang w:val="en-GB"/>
        </w:rPr>
        <w:t xml:space="preserve"> </w:t>
      </w:r>
      <w:proofErr w:type="spellStart"/>
      <w:r w:rsidRPr="00BC2DCF">
        <w:rPr>
          <w:rFonts w:ascii="Cambria body" w:eastAsiaTheme="majorEastAsia" w:hAnsi="Cambria body" w:cstheme="majorBidi"/>
          <w:color w:val="000000" w:themeColor="text1"/>
          <w:lang w:val="en-GB"/>
        </w:rPr>
        <w:t>Gårdling</w:t>
      </w:r>
      <w:proofErr w:type="spellEnd"/>
      <w:r w:rsidRPr="00BC2DCF">
        <w:rPr>
          <w:rFonts w:ascii="Cambria body" w:eastAsiaTheme="majorEastAsia" w:hAnsi="Cambria body" w:cstheme="majorBidi"/>
          <w:color w:val="000000" w:themeColor="text1"/>
          <w:lang w:val="en-GB"/>
        </w:rPr>
        <w:t xml:space="preserve"> (2025) emphasise that radiographers must adapt techniques to individual patient needs, balancing dose reduction with image quality and patient comfort.</w:t>
      </w:r>
    </w:p>
    <w:p w14:paraId="5FB6203F" w14:textId="372E5B0C" w:rsidR="00BC2DCF" w:rsidRDefault="0012369B" w:rsidP="00BC2DCF">
      <w:pPr>
        <w:rPr>
          <w:rFonts w:ascii="Cambria body" w:eastAsiaTheme="majorEastAsia" w:hAnsi="Cambria body" w:cstheme="majorBidi" w:hint="eastAsia"/>
          <w:color w:val="000000" w:themeColor="text1"/>
          <w:lang w:val="en-GB"/>
        </w:rPr>
      </w:pPr>
      <w:r>
        <w:rPr>
          <w:rFonts w:ascii="Cambria body" w:eastAsiaTheme="majorEastAsia" w:hAnsi="Cambria body" w:cstheme="majorBidi"/>
          <w:color w:val="000000" w:themeColor="text1"/>
          <w:lang w:val="en-GB"/>
        </w:rPr>
        <w:t>R</w:t>
      </w:r>
      <w:r w:rsidR="00BC2DCF" w:rsidRPr="00BC2DCF">
        <w:rPr>
          <w:rFonts w:ascii="Cambria body" w:eastAsiaTheme="majorEastAsia" w:hAnsi="Cambria body" w:cstheme="majorBidi"/>
          <w:color w:val="000000" w:themeColor="text1"/>
          <w:lang w:val="en-GB"/>
        </w:rPr>
        <w:t>adiation dose optimisation is a dynamic, context-dependent process shaped by multiple interacting factors. Improving consistency requires not only technical training but also organisational support, ethical awareness, and integration of emerging technologies.</w:t>
      </w:r>
    </w:p>
    <w:p w14:paraId="2CE9D8A2" w14:textId="77777777" w:rsidR="0012369B" w:rsidRPr="00BC2DCF" w:rsidRDefault="0012369B" w:rsidP="00BC2DCF">
      <w:pPr>
        <w:rPr>
          <w:rFonts w:ascii="Cambria body" w:eastAsiaTheme="majorEastAsia" w:hAnsi="Cambria body" w:cstheme="majorBidi" w:hint="eastAsia"/>
          <w:color w:val="000000" w:themeColor="text1"/>
          <w:lang w:val="en-GB"/>
        </w:rPr>
      </w:pPr>
    </w:p>
    <w:p w14:paraId="70ACE7AF" w14:textId="2FCA05EB" w:rsidR="005A5485" w:rsidRPr="005A5485" w:rsidRDefault="005A5485" w:rsidP="005A5485">
      <w:pPr>
        <w:rPr>
          <w:rFonts w:asciiTheme="majorHAnsi" w:eastAsiaTheme="majorEastAsia" w:hAnsiTheme="majorHAnsi" w:cstheme="majorBidi"/>
          <w:b/>
          <w:bCs/>
          <w:color w:val="000000" w:themeColor="text1"/>
          <w:sz w:val="26"/>
          <w:szCs w:val="26"/>
          <w:lang w:val="en-GB"/>
        </w:rPr>
      </w:pPr>
      <w:r w:rsidRPr="005A5485">
        <w:rPr>
          <w:rFonts w:asciiTheme="majorHAnsi" w:eastAsiaTheme="majorEastAsia" w:hAnsiTheme="majorHAnsi" w:cstheme="majorBidi"/>
          <w:b/>
          <w:bCs/>
          <w:color w:val="000000" w:themeColor="text1"/>
          <w:sz w:val="26"/>
          <w:szCs w:val="26"/>
          <w:lang w:val="en-GB"/>
        </w:rPr>
        <w:t>Organisational Barriers and Multidisciplinary Collaboration</w:t>
      </w:r>
    </w:p>
    <w:p w14:paraId="4FD43798" w14:textId="77777777" w:rsidR="00164F65" w:rsidRPr="00164F65" w:rsidRDefault="00164F65" w:rsidP="00164F65">
      <w:pPr>
        <w:rPr>
          <w:rFonts w:ascii="Cambria body" w:eastAsiaTheme="majorEastAsia" w:hAnsi="Cambria body" w:cstheme="majorBidi" w:hint="eastAsia"/>
          <w:color w:val="000000" w:themeColor="text1"/>
          <w:lang w:val="en-GB"/>
        </w:rPr>
      </w:pPr>
      <w:r w:rsidRPr="00164F65">
        <w:rPr>
          <w:rFonts w:ascii="Cambria body" w:eastAsiaTheme="majorEastAsia" w:hAnsi="Cambria body" w:cstheme="majorBidi"/>
          <w:color w:val="000000" w:themeColor="text1"/>
          <w:lang w:val="en-GB"/>
        </w:rPr>
        <w:t>Organisational factors significantly influence radiographic practice, shaping both individual decision-making and multidisciplinary collaboration. The literature consistently identifies time pressure, workload, and limited access to resources as key barriers to effective practice.</w:t>
      </w:r>
    </w:p>
    <w:p w14:paraId="1B659120" w14:textId="24D1E39C" w:rsidR="00164F65" w:rsidRPr="00164F65" w:rsidRDefault="00164F65" w:rsidP="00164F65">
      <w:pPr>
        <w:rPr>
          <w:rFonts w:ascii="Cambria body" w:eastAsiaTheme="majorEastAsia" w:hAnsi="Cambria body" w:cstheme="majorBidi" w:hint="eastAsia"/>
          <w:color w:val="000000" w:themeColor="text1"/>
          <w:lang w:val="en-GB"/>
        </w:rPr>
      </w:pPr>
      <w:proofErr w:type="spellStart"/>
      <w:r w:rsidRPr="00164F65">
        <w:rPr>
          <w:rFonts w:ascii="Cambria body" w:eastAsiaTheme="majorEastAsia" w:hAnsi="Cambria body" w:cstheme="majorBidi"/>
          <w:color w:val="000000" w:themeColor="text1"/>
          <w:lang w:val="en-GB"/>
        </w:rPr>
        <w:t>Buscall</w:t>
      </w:r>
      <w:proofErr w:type="spellEnd"/>
      <w:r w:rsidRPr="00164F65">
        <w:rPr>
          <w:rFonts w:ascii="Cambria body" w:eastAsiaTheme="majorEastAsia" w:hAnsi="Cambria body" w:cstheme="majorBidi"/>
          <w:color w:val="000000" w:themeColor="text1"/>
          <w:lang w:val="en-GB"/>
        </w:rPr>
        <w:t xml:space="preserve"> </w:t>
      </w:r>
      <w:r w:rsidR="00A50961">
        <w:rPr>
          <w:rFonts w:ascii="Cambria body" w:eastAsiaTheme="majorEastAsia" w:hAnsi="Cambria body" w:cstheme="majorBidi"/>
          <w:color w:val="000000" w:themeColor="text1"/>
          <w:lang w:val="en-GB"/>
        </w:rPr>
        <w:t>&amp;</w:t>
      </w:r>
      <w:r w:rsidRPr="00164F65">
        <w:rPr>
          <w:rFonts w:ascii="Cambria body" w:eastAsiaTheme="majorEastAsia" w:hAnsi="Cambria body" w:cstheme="majorBidi"/>
          <w:color w:val="000000" w:themeColor="text1"/>
          <w:lang w:val="en-GB"/>
        </w:rPr>
        <w:t xml:space="preserve"> Piper (2018) highlight that time constraints restrict engagement with evidence-based practice, reinforcing reliance on experiential knowledge. MacGregor et al. (2026) similarly identify organisational barriers in forensic radiography, including </w:t>
      </w:r>
      <w:r w:rsidR="00603068">
        <w:rPr>
          <w:rFonts w:ascii="Cambria body" w:eastAsiaTheme="majorEastAsia" w:hAnsi="Cambria body" w:cstheme="majorBidi" w:hint="eastAsia"/>
          <w:color w:val="000000" w:themeColor="text1"/>
          <w:lang w:val="en-GB"/>
        </w:rPr>
        <w:t xml:space="preserve">a </w:t>
      </w:r>
      <w:r w:rsidRPr="00164F65">
        <w:rPr>
          <w:rFonts w:ascii="Cambria body" w:eastAsiaTheme="majorEastAsia" w:hAnsi="Cambria body" w:cstheme="majorBidi"/>
          <w:color w:val="000000" w:themeColor="text1"/>
          <w:lang w:val="en-GB"/>
        </w:rPr>
        <w:t>lack of training, unclear guidelines, and limited institutional support. These challenges not only affect individual performance but also contribute to variability in practice.</w:t>
      </w:r>
    </w:p>
    <w:p w14:paraId="725D3EB8" w14:textId="023766BB" w:rsidR="00164F65" w:rsidRPr="00164F65" w:rsidRDefault="00164F65" w:rsidP="00164F65">
      <w:pPr>
        <w:rPr>
          <w:rFonts w:ascii="Cambria body" w:eastAsiaTheme="majorEastAsia" w:hAnsi="Cambria body" w:cstheme="majorBidi" w:hint="eastAsia"/>
          <w:color w:val="000000" w:themeColor="text1"/>
          <w:lang w:val="en-GB"/>
        </w:rPr>
      </w:pPr>
      <w:r w:rsidRPr="00164F65">
        <w:rPr>
          <w:rFonts w:ascii="Cambria body" w:eastAsiaTheme="majorEastAsia" w:hAnsi="Cambria body" w:cstheme="majorBidi"/>
          <w:color w:val="000000" w:themeColor="text1"/>
          <w:lang w:val="en-GB"/>
        </w:rPr>
        <w:t>Communication remains a central issue. Lewis and Robinson (2018) demonstrate that ineffective communication can compromise patient safety, particularly in high-pressure environments. Fridell et al. (2020) further emphasise the role of safety culture in facilitating or hindering communication and collaboration.</w:t>
      </w:r>
      <w:r w:rsidR="00E13796">
        <w:rPr>
          <w:rFonts w:ascii="Cambria body" w:eastAsiaTheme="majorEastAsia" w:hAnsi="Cambria body" w:cstheme="majorBidi"/>
          <w:color w:val="000000" w:themeColor="text1"/>
          <w:lang w:val="en-GB"/>
        </w:rPr>
        <w:t xml:space="preserve"> </w:t>
      </w:r>
      <w:r w:rsidRPr="00164F65">
        <w:rPr>
          <w:rFonts w:ascii="Cambria body" w:eastAsiaTheme="majorEastAsia" w:hAnsi="Cambria body" w:cstheme="majorBidi"/>
          <w:color w:val="000000" w:themeColor="text1"/>
          <w:lang w:val="en-GB"/>
        </w:rPr>
        <w:t>Byenfeldt et al. (2025) reinforce the importance of teamwork, highlighting that effective collaboration is essential for maintaining patient safety. Their findings suggest that multidisciplinary interaction enhances situational awareness and supports shared decision-making.</w:t>
      </w:r>
      <w:r w:rsidR="00E13796">
        <w:rPr>
          <w:rFonts w:ascii="Cambria body" w:eastAsiaTheme="majorEastAsia" w:hAnsi="Cambria body" w:cstheme="majorBidi"/>
          <w:color w:val="000000" w:themeColor="text1"/>
          <w:lang w:val="en-GB"/>
        </w:rPr>
        <w:t xml:space="preserve"> </w:t>
      </w:r>
      <w:r w:rsidRPr="00164F65">
        <w:rPr>
          <w:rFonts w:ascii="Cambria body" w:eastAsiaTheme="majorEastAsia" w:hAnsi="Cambria body" w:cstheme="majorBidi"/>
          <w:color w:val="000000" w:themeColor="text1"/>
          <w:lang w:val="en-GB"/>
        </w:rPr>
        <w:t>System-level pressures, including understaffing and workflow inefficiencies, further limit opportunities for collaboration (Wallin et al., 2019, 2023). In trauma settings, rapid decision-making may reduce multidisciplinary input (Talevski et al., 2023), potentially compromising decision quality.</w:t>
      </w:r>
    </w:p>
    <w:p w14:paraId="62CA90D5" w14:textId="39A8DFE4" w:rsidR="00164F65" w:rsidRPr="00164F65" w:rsidRDefault="00164F65" w:rsidP="00164F65">
      <w:pPr>
        <w:rPr>
          <w:rFonts w:ascii="Cambria body" w:eastAsiaTheme="majorEastAsia" w:hAnsi="Cambria body" w:cstheme="majorBidi" w:hint="eastAsia"/>
          <w:color w:val="000000" w:themeColor="text1"/>
          <w:lang w:val="en-GB"/>
        </w:rPr>
      </w:pPr>
      <w:r w:rsidRPr="00164F65">
        <w:rPr>
          <w:rFonts w:ascii="Cambria body" w:eastAsiaTheme="majorEastAsia" w:hAnsi="Cambria body" w:cstheme="majorBidi"/>
          <w:color w:val="000000" w:themeColor="text1"/>
          <w:lang w:val="en-GB"/>
        </w:rPr>
        <w:t>The integration of AI also has implications for collaboration. Aldhafeeri (2024) suggests that AI may alter professional roles and interactions, requiring new forms of communication and shared decision-making. However, uncertainty about responsibility and trust may create additional challenges.</w:t>
      </w:r>
      <w:r w:rsidR="0034112D">
        <w:rPr>
          <w:rFonts w:ascii="Cambria body" w:eastAsiaTheme="majorEastAsia" w:hAnsi="Cambria body" w:cstheme="majorBidi"/>
          <w:color w:val="000000" w:themeColor="text1"/>
          <w:lang w:val="en-GB"/>
        </w:rPr>
        <w:t xml:space="preserve"> </w:t>
      </w:r>
      <w:proofErr w:type="spellStart"/>
      <w:r w:rsidRPr="00164F65">
        <w:rPr>
          <w:rFonts w:ascii="Cambria body" w:eastAsiaTheme="majorEastAsia" w:hAnsi="Cambria body" w:cstheme="majorBidi"/>
          <w:color w:val="000000" w:themeColor="text1"/>
          <w:lang w:val="en-GB"/>
        </w:rPr>
        <w:t>Bolejko</w:t>
      </w:r>
      <w:proofErr w:type="spellEnd"/>
      <w:r w:rsidRPr="00164F65">
        <w:rPr>
          <w:rFonts w:ascii="Cambria body" w:eastAsiaTheme="majorEastAsia" w:hAnsi="Cambria body" w:cstheme="majorBidi"/>
          <w:color w:val="000000" w:themeColor="text1"/>
          <w:lang w:val="en-GB"/>
        </w:rPr>
        <w:t xml:space="preserve"> and </w:t>
      </w:r>
      <w:proofErr w:type="spellStart"/>
      <w:r w:rsidRPr="00164F65">
        <w:rPr>
          <w:rFonts w:ascii="Cambria body" w:eastAsiaTheme="majorEastAsia" w:hAnsi="Cambria body" w:cstheme="majorBidi"/>
          <w:color w:val="000000" w:themeColor="text1"/>
          <w:lang w:val="en-GB"/>
        </w:rPr>
        <w:t>Gårdling</w:t>
      </w:r>
      <w:proofErr w:type="spellEnd"/>
      <w:r w:rsidRPr="00164F65">
        <w:rPr>
          <w:rFonts w:ascii="Cambria body" w:eastAsiaTheme="majorEastAsia" w:hAnsi="Cambria body" w:cstheme="majorBidi"/>
          <w:color w:val="000000" w:themeColor="text1"/>
          <w:lang w:val="en-GB"/>
        </w:rPr>
        <w:t xml:space="preserve"> (2025) highlight that organisational constraints also impact patient-centred care, limiting opportunities for meaningful interaction and collaboration.</w:t>
      </w:r>
    </w:p>
    <w:p w14:paraId="10231B84" w14:textId="071C5C26" w:rsidR="00164F65" w:rsidRPr="00164F65" w:rsidRDefault="00164F65" w:rsidP="00164F65">
      <w:pPr>
        <w:rPr>
          <w:rFonts w:ascii="Cambria body" w:eastAsiaTheme="majorEastAsia" w:hAnsi="Cambria body" w:cstheme="majorBidi" w:hint="eastAsia"/>
          <w:color w:val="000000" w:themeColor="text1"/>
          <w:lang w:val="en-GB"/>
        </w:rPr>
      </w:pPr>
      <w:r w:rsidRPr="00164F65">
        <w:rPr>
          <w:rFonts w:ascii="Cambria body" w:eastAsiaTheme="majorEastAsia" w:hAnsi="Cambria body" w:cstheme="majorBidi"/>
          <w:color w:val="000000" w:themeColor="text1"/>
          <w:lang w:val="en-GB"/>
        </w:rPr>
        <w:t xml:space="preserve">Overall, multidisciplinary collaboration is shaped by organisational structures, culture, and resources. Improving practice requires both individual-level interventions (education and training) and system-level changes, including workforce support, protected time for </w:t>
      </w:r>
      <w:r w:rsidR="00B628CD">
        <w:rPr>
          <w:rFonts w:ascii="Cambria body" w:eastAsiaTheme="majorEastAsia" w:hAnsi="Cambria body" w:cstheme="majorBidi" w:hint="eastAsia"/>
          <w:color w:val="000000" w:themeColor="text1"/>
          <w:lang w:val="en-GB"/>
        </w:rPr>
        <w:t>evidence-based</w:t>
      </w:r>
      <w:r w:rsidR="00377F1A">
        <w:rPr>
          <w:rFonts w:ascii="Cambria body" w:eastAsiaTheme="majorEastAsia" w:hAnsi="Cambria body" w:cstheme="majorBidi"/>
          <w:color w:val="000000" w:themeColor="text1"/>
          <w:lang w:val="en-GB"/>
        </w:rPr>
        <w:t xml:space="preserve"> practice</w:t>
      </w:r>
      <w:r w:rsidRPr="00164F65">
        <w:rPr>
          <w:rFonts w:ascii="Cambria body" w:eastAsiaTheme="majorEastAsia" w:hAnsi="Cambria body" w:cstheme="majorBidi"/>
          <w:color w:val="000000" w:themeColor="text1"/>
          <w:lang w:val="en-GB"/>
        </w:rPr>
        <w:t>, and stronger safety cultures.</w:t>
      </w:r>
    </w:p>
    <w:p w14:paraId="629C7F3C" w14:textId="77777777" w:rsidR="00D62F3A" w:rsidRDefault="00D62F3A"/>
    <w:p w14:paraId="4C09D4CE" w14:textId="453893EB" w:rsidR="00546B56" w:rsidRPr="006D74AD" w:rsidRDefault="00B134B4" w:rsidP="006D74AD">
      <w:pPr>
        <w:pStyle w:val="Heading2"/>
        <w:rPr>
          <w:color w:val="000000" w:themeColor="text1"/>
        </w:rPr>
      </w:pPr>
      <w:r w:rsidRPr="00AE274D">
        <w:rPr>
          <w:color w:val="000000" w:themeColor="text1"/>
        </w:rPr>
        <w:t>Discussion</w:t>
      </w:r>
    </w:p>
    <w:p w14:paraId="2D5822E5" w14:textId="77777777" w:rsidR="006D74AD" w:rsidRPr="006D74AD" w:rsidRDefault="006D74AD" w:rsidP="006D74AD">
      <w:pPr>
        <w:rPr>
          <w:lang w:val="en-GB"/>
        </w:rPr>
      </w:pPr>
      <w:r w:rsidRPr="006D74AD">
        <w:rPr>
          <w:lang w:val="en-GB"/>
        </w:rPr>
        <w:t>The findings demonstrate that radiographers’ clinical decision-making is a complex, dynamic process shaped by experience, departmental culture, patient presentation, and organisational demands. Rather than being purely protocol-driven, decision-making in radiography often involves rapid judgement and adaptation to the clinical context, particularly when managing vulnerable or unstable patients. For example, radiographers frequently modify standard imaging techniques to accommodate patient mobility limitations, pain, or emergency trauma situations, where safe positioning and diagnostic quality must be balanced simultaneously (Talevski et al., 2023).</w:t>
      </w:r>
    </w:p>
    <w:p w14:paraId="293F790B" w14:textId="77777777" w:rsidR="006D74AD" w:rsidRPr="006D74AD" w:rsidRDefault="006D74AD" w:rsidP="006D74AD">
      <w:pPr>
        <w:rPr>
          <w:lang w:val="en-GB"/>
        </w:rPr>
      </w:pPr>
      <w:r w:rsidRPr="006D74AD">
        <w:rPr>
          <w:lang w:val="en-GB"/>
        </w:rPr>
        <w:t>Experience emerges as a dominant influence on these decisions, with radiographers often relying more heavily on tacit knowledge and clinical intuition than on formal research evidence when adapting imaging protocols in practice (Rawle et al., 2022). While this experiential approach enables efficient, patient-centred adjustments, it may also lead to variability in practice and inconsistent alignment with evidence-based guidelines. This reliance on experiential learning is further shaped by the pace and unpredictability of clinical environments, where immediate decision-making is required, and consultation of research evidence is rarely feasible in real time.</w:t>
      </w:r>
    </w:p>
    <w:p w14:paraId="03136A46" w14:textId="77777777" w:rsidR="006D74AD" w:rsidRPr="006D74AD" w:rsidRDefault="006D74AD" w:rsidP="006D74AD">
      <w:pPr>
        <w:rPr>
          <w:lang w:val="en-GB"/>
        </w:rPr>
      </w:pPr>
      <w:r w:rsidRPr="006D74AD">
        <w:rPr>
          <w:lang w:val="en-GB"/>
        </w:rPr>
        <w:t xml:space="preserve">The literature also highlights that decision-making is not undertaken in isolation but is deeply embedded within departmental culture and organisational expectations. Patient safety considerations remain central, with radiographers actively identifying and mitigating risks throughout the imaging workflow, including during patient transfer, positioning, and exposure selection (Wallin et al., 2019; Wallin, </w:t>
      </w:r>
      <w:proofErr w:type="spellStart"/>
      <w:r w:rsidRPr="006D74AD">
        <w:rPr>
          <w:lang w:val="en-GB"/>
        </w:rPr>
        <w:t>Ringdal</w:t>
      </w:r>
      <w:proofErr w:type="spellEnd"/>
      <w:r w:rsidRPr="006D74AD">
        <w:rPr>
          <w:lang w:val="en-GB"/>
        </w:rPr>
        <w:t xml:space="preserve">, </w:t>
      </w:r>
      <w:proofErr w:type="spellStart"/>
      <w:r w:rsidRPr="006D74AD">
        <w:rPr>
          <w:lang w:val="en-GB"/>
        </w:rPr>
        <w:t>Ahlberg</w:t>
      </w:r>
      <w:proofErr w:type="spellEnd"/>
      <w:r w:rsidRPr="006D74AD">
        <w:rPr>
          <w:lang w:val="en-GB"/>
        </w:rPr>
        <w:t xml:space="preserve">, &amp; </w:t>
      </w:r>
      <w:proofErr w:type="spellStart"/>
      <w:r w:rsidRPr="006D74AD">
        <w:rPr>
          <w:lang w:val="en-GB"/>
        </w:rPr>
        <w:t>Lundén</w:t>
      </w:r>
      <w:proofErr w:type="spellEnd"/>
      <w:r w:rsidRPr="006D74AD">
        <w:rPr>
          <w:lang w:val="en-GB"/>
        </w:rPr>
        <w:t>, 2023). Recent evidence also reinforces that radiographers’ safety decision-making is strongly shaped by workflow organisation, communication practices, and contextual departmental pressures, particularly within high-throughput imaging environments (Byenfeldt et al., 2025). However, these safety-focused decisions often occur within environments characterised by high workload and time pressure, which can increase the likelihood of error or deviation from ideal practice. Such pressures are compounded by workforce challenges and retention issues, which can negatively influence safety culture and contribute to decision fatigue (Nightingale et al., 2021).</w:t>
      </w:r>
    </w:p>
    <w:p w14:paraId="1AE0B9A7" w14:textId="77777777" w:rsidR="006D74AD" w:rsidRPr="006D74AD" w:rsidRDefault="006D74AD" w:rsidP="006D74AD">
      <w:pPr>
        <w:rPr>
          <w:lang w:val="en-GB"/>
        </w:rPr>
      </w:pPr>
      <w:r w:rsidRPr="006D74AD">
        <w:rPr>
          <w:lang w:val="en-GB"/>
        </w:rPr>
        <w:t>In addition, the findings suggest that radiographers are required to continually balance technical optimisation with person-centred care. This “balancing act” is evident in situations where patient comfort, dignity, and clinical need must be weighed against diagnostic image quality and radiation dose optimisation (</w:t>
      </w:r>
      <w:proofErr w:type="spellStart"/>
      <w:r w:rsidRPr="006D74AD">
        <w:rPr>
          <w:lang w:val="en-GB"/>
        </w:rPr>
        <w:t>Bolejko</w:t>
      </w:r>
      <w:proofErr w:type="spellEnd"/>
      <w:r w:rsidRPr="006D74AD">
        <w:rPr>
          <w:lang w:val="en-GB"/>
        </w:rPr>
        <w:t xml:space="preserve"> &amp; </w:t>
      </w:r>
      <w:proofErr w:type="spellStart"/>
      <w:r w:rsidRPr="006D74AD">
        <w:rPr>
          <w:lang w:val="en-GB"/>
        </w:rPr>
        <w:t>Gårdling</w:t>
      </w:r>
      <w:proofErr w:type="spellEnd"/>
      <w:r w:rsidRPr="006D74AD">
        <w:rPr>
          <w:lang w:val="en-GB"/>
        </w:rPr>
        <w:t>, 2025). This is particularly relevant in trauma and acute care settings, where rapid imaging is required but patient condition may restrict optimal positioning or protocol adherence. In such cases, communication with patients and multidisciplinary teams becomes a key component of decision-making, supporting both safety and diagnostic effectiveness (Lewis &amp; Robinson, 2018).</w:t>
      </w:r>
    </w:p>
    <w:p w14:paraId="3A3EF451" w14:textId="06A75B11" w:rsidR="006D74AD" w:rsidRPr="006D74AD" w:rsidRDefault="006D74AD" w:rsidP="006D74AD">
      <w:pPr>
        <w:rPr>
          <w:lang w:val="en-GB"/>
        </w:rPr>
      </w:pPr>
      <w:r w:rsidRPr="006D74AD">
        <w:rPr>
          <w:lang w:val="en-GB"/>
        </w:rPr>
        <w:t>Despite the recognised importance of evidence-based practice (EBP), the literature consistently identifies barriers to its full integration into routine radiographic decision-making. These include limited time, heavy workload, and insufficient access to research at the point of care (</w:t>
      </w:r>
      <w:proofErr w:type="spellStart"/>
      <w:r w:rsidRPr="006D74AD">
        <w:rPr>
          <w:lang w:val="en-GB"/>
        </w:rPr>
        <w:t>Buscall</w:t>
      </w:r>
      <w:proofErr w:type="spellEnd"/>
      <w:r w:rsidRPr="006D74AD">
        <w:rPr>
          <w:lang w:val="en-GB"/>
        </w:rPr>
        <w:t xml:space="preserve"> &amp; Piper, 2018). In addition, emerging literature highlights that evolving technologies such as artificial intelligence introduce new ethical and professional considerations that further complicate evidence-based decision-making, particularly regarding accountability, transparency, and professional judgement in radiographic practice (Aldhafeeri, 2024). Furthermore, implementation studies indicate that translating best practice into specialised areas such as forensic radiography is hindered by organisational constraints, variability in departmental support, and inconsistencies in training and resources (MacGregor</w:t>
      </w:r>
      <w:r w:rsidR="00A614F9" w:rsidRPr="00A614F9">
        <w:rPr>
          <w:lang w:val="en-GB"/>
        </w:rPr>
        <w:t xml:space="preserve"> et al.</w:t>
      </w:r>
      <w:r w:rsidRPr="006D74AD">
        <w:rPr>
          <w:lang w:val="en-GB"/>
        </w:rPr>
        <w:t>, 2026). As a result, there is often a gap between research evidence and day-to-day clinical practice, with radiographers defaulting to established departmental routines or personal experience when making decisions (Rawle et al., 2022). This highlights a need for stronger organisational support structures, including protected time for professional development and improved access to evidence resources.</w:t>
      </w:r>
    </w:p>
    <w:p w14:paraId="1C2F9E32" w14:textId="7B927149" w:rsidR="006D74AD" w:rsidRPr="006D74AD" w:rsidRDefault="006D74AD" w:rsidP="006D74AD">
      <w:pPr>
        <w:rPr>
          <w:lang w:val="en-GB"/>
        </w:rPr>
      </w:pPr>
      <w:r w:rsidRPr="006D74AD">
        <w:rPr>
          <w:lang w:val="en-GB"/>
        </w:rPr>
        <w:t>Organisational pressures, particularly high patient throughput and resource constraints, further influence decision-making behaviour. These pressures may inadvertently prioritise efficiency over optimisation, potentially affecting image quality, radiation dose management, and adherence to best practice guidelines. Nevertheless, radiographers continue to demonstrate professional autonomy within expanding scopes of practice, including advanced decision-making roles such as radiographer-led discharge and role extension activities (Hardy &amp; Snaith, 2016). While these developments enhance professional responsibility and service delivery, they also place additional cognitive and emotional demands on practitioners.</w:t>
      </w:r>
    </w:p>
    <w:p w14:paraId="69D4A4AD" w14:textId="77777777" w:rsidR="006D74AD" w:rsidRPr="006D74AD" w:rsidRDefault="006D74AD" w:rsidP="006D74AD">
      <w:pPr>
        <w:rPr>
          <w:lang w:val="en-GB"/>
        </w:rPr>
      </w:pPr>
      <w:r w:rsidRPr="006D74AD">
        <w:rPr>
          <w:lang w:val="en-GB"/>
        </w:rPr>
        <w:t>Overall, the evidence indicates that radiographic decision-making is a multifactorial process shaped by an interplay of experience, safety culture, communication, organisational context, ethical considerations, and professional expectations. Strengthening evidence-based practice, supporting workforce resilience, and fostering positive safety cultures are therefore essential to ensuring consistent, high-quality, and patient-centred imaging practice across clinical settings.</w:t>
      </w:r>
    </w:p>
    <w:p w14:paraId="7C14264F" w14:textId="77777777" w:rsidR="006D74AD" w:rsidRPr="00CB61BA" w:rsidRDefault="006D74AD">
      <w:pPr>
        <w:rPr>
          <w:lang w:val="en-GB"/>
        </w:rPr>
      </w:pPr>
    </w:p>
    <w:p w14:paraId="071E8827" w14:textId="167AAA98" w:rsidR="00C01DD2" w:rsidRPr="00AE274D" w:rsidRDefault="008978B6">
      <w:pPr>
        <w:pStyle w:val="Heading2"/>
        <w:rPr>
          <w:color w:val="000000" w:themeColor="text1"/>
        </w:rPr>
      </w:pPr>
      <w:r w:rsidRPr="00AE274D">
        <w:rPr>
          <w:color w:val="000000" w:themeColor="text1"/>
        </w:rPr>
        <w:t>Limitations of the evidence base</w:t>
      </w:r>
    </w:p>
    <w:p w14:paraId="39F5EB53" w14:textId="4A85C65B" w:rsidR="00B5136D" w:rsidRPr="00B5136D" w:rsidRDefault="00B5136D" w:rsidP="00B5136D">
      <w:pPr>
        <w:rPr>
          <w:rFonts w:eastAsiaTheme="majorEastAsia" w:cstheme="majorBidi"/>
          <w:color w:val="000000" w:themeColor="text1"/>
          <w:lang w:val="en-GB"/>
        </w:rPr>
      </w:pPr>
      <w:r w:rsidRPr="00B5136D">
        <w:rPr>
          <w:rFonts w:eastAsiaTheme="majorEastAsia" w:cstheme="majorBidi"/>
          <w:color w:val="000000" w:themeColor="text1"/>
          <w:lang w:val="en-GB"/>
        </w:rPr>
        <w:t xml:space="preserve">While the included studies offer valuable insights into radiographers’ experiences, perceptions of safety culture, and the various organisational and professional factors influencing practice, they are limited in their capacity to fully explain how clinical decision-making is </w:t>
      </w:r>
      <w:r w:rsidR="00D648E8" w:rsidRPr="00B5136D">
        <w:rPr>
          <w:rFonts w:eastAsiaTheme="majorEastAsia" w:cstheme="majorBidi"/>
          <w:color w:val="000000" w:themeColor="text1"/>
          <w:lang w:val="en-GB"/>
        </w:rPr>
        <w:t>enacted</w:t>
      </w:r>
      <w:r w:rsidRPr="00B5136D">
        <w:rPr>
          <w:rFonts w:eastAsiaTheme="majorEastAsia" w:cstheme="majorBidi"/>
          <w:color w:val="000000" w:themeColor="text1"/>
          <w:lang w:val="en-GB"/>
        </w:rPr>
        <w:t xml:space="preserve"> in real-time during advanced clinical procedures. Much of the available evidence is based on self-reported qualitative data, which may be subject to recall bias, interpretation bias, and social desirability effects, thereby limiting its objectivity and transferability to complex clinical environments.</w:t>
      </w:r>
    </w:p>
    <w:p w14:paraId="2A51A4A6" w14:textId="77777777" w:rsidR="00B5136D" w:rsidRPr="00B5136D" w:rsidRDefault="00B5136D" w:rsidP="00B5136D">
      <w:pPr>
        <w:rPr>
          <w:rFonts w:eastAsiaTheme="majorEastAsia" w:cstheme="majorBidi"/>
          <w:color w:val="000000" w:themeColor="text1"/>
          <w:lang w:val="en-GB"/>
        </w:rPr>
      </w:pPr>
      <w:r w:rsidRPr="00B5136D">
        <w:rPr>
          <w:rFonts w:eastAsiaTheme="majorEastAsia" w:cstheme="majorBidi"/>
          <w:color w:val="000000" w:themeColor="text1"/>
          <w:lang w:val="en-GB"/>
        </w:rPr>
        <w:t>In addition, the limited use of direct observational or ethnographic methodologies reduces the ability to capture the nuanced, dynamic nature of decision-making as it occurs in practice, particularly in high-pressure settings such as CT, interventional radiology, and complex cross-sectional imaging. Many studies are also drawn from single hospitals or individual organisations, which restricts the generalisability of findings across different healthcare systems, staffing models, and organisational cultures.</w:t>
      </w:r>
    </w:p>
    <w:p w14:paraId="19263173" w14:textId="77777777" w:rsidR="00B5136D" w:rsidRPr="00B5136D" w:rsidRDefault="00B5136D" w:rsidP="00B5136D">
      <w:pPr>
        <w:rPr>
          <w:rFonts w:eastAsiaTheme="majorEastAsia" w:cstheme="majorBidi"/>
          <w:color w:val="000000" w:themeColor="text1"/>
          <w:lang w:val="en-GB"/>
        </w:rPr>
      </w:pPr>
      <w:r w:rsidRPr="00B5136D">
        <w:rPr>
          <w:rFonts w:eastAsiaTheme="majorEastAsia" w:cstheme="majorBidi"/>
          <w:color w:val="000000" w:themeColor="text1"/>
          <w:lang w:val="en-GB"/>
        </w:rPr>
        <w:t>Furthermore, there is an insufficient focus on advanced or complex clinical procedures, where decision-making is often more critical, time-sensitive, and influenced by multiple interacting factors such as protocol deviation, patient condition, and multidisciplinary input. Collectively, these limitations constrain a deeper understanding of how radiographers’ clinical decisions directly impact patient safety outcomes in real-world advanced imaging practice.</w:t>
      </w:r>
    </w:p>
    <w:p w14:paraId="40D72B15" w14:textId="77777777" w:rsidR="00DF7AF7" w:rsidRPr="00DF7AF7" w:rsidRDefault="00DF7AF7" w:rsidP="00DF7AF7"/>
    <w:p w14:paraId="487B1934" w14:textId="0BC85AFE" w:rsidR="00A964CA" w:rsidRPr="00645556" w:rsidRDefault="00B134B4" w:rsidP="00645556">
      <w:pPr>
        <w:pStyle w:val="Heading2"/>
        <w:rPr>
          <w:color w:val="000000" w:themeColor="text1"/>
        </w:rPr>
      </w:pPr>
      <w:r w:rsidRPr="00AE274D">
        <w:rPr>
          <w:color w:val="000000" w:themeColor="text1"/>
        </w:rPr>
        <w:t>Conclusion</w:t>
      </w:r>
    </w:p>
    <w:p w14:paraId="55869F15" w14:textId="77777777" w:rsidR="008C6D20" w:rsidRPr="008C6D20" w:rsidRDefault="008C6D20" w:rsidP="008C6D20">
      <w:pPr>
        <w:rPr>
          <w:lang w:val="en-GB"/>
        </w:rPr>
      </w:pPr>
      <w:r w:rsidRPr="008C6D20">
        <w:rPr>
          <w:lang w:val="en-GB"/>
        </w:rPr>
        <w:t>Diagnostic radiographers play a central and indispensable role in ensuring patient safety throughout the diagnostic imaging pathway. Their clinical decision-making directly influences key factors such as radiation dose, image quality, and patient comfort. By applying the principles of justification, optimisation, and dose limitation, radiographers ensure that imaging procedures are clinically appropriate and that radiation exposure is kept as low as reasonably achievable (ALARA). This responsibility positions radiographers as key gatekeepers of radiation protection and patient-centred care within radiology services.</w:t>
      </w:r>
    </w:p>
    <w:p w14:paraId="2891BD4D" w14:textId="77777777" w:rsidR="008C6D20" w:rsidRPr="008C6D20" w:rsidRDefault="008C6D20" w:rsidP="008C6D20">
      <w:pPr>
        <w:rPr>
          <w:lang w:val="en-GB"/>
        </w:rPr>
      </w:pPr>
      <w:r w:rsidRPr="008C6D20">
        <w:rPr>
          <w:lang w:val="en-GB"/>
        </w:rPr>
        <w:t>Strengthening evidence-based practice is essential, particularly in advanced imaging modalities such as CT, MRI, and interventional radiology. The integration of current research into clinical decision-making supports improved diagnostic accuracy, safer imaging protocols, and continuous quality improvement. Ongoing professional development, clinical audits, and reflective practice further enhance radiographers’ ability to deliver safe and effective care.</w:t>
      </w:r>
    </w:p>
    <w:p w14:paraId="7A17F030" w14:textId="3EE66329" w:rsidR="008C6D20" w:rsidRPr="008C6D20" w:rsidRDefault="00393A93" w:rsidP="008C6D20">
      <w:pPr>
        <w:rPr>
          <w:lang w:val="en-GB"/>
        </w:rPr>
      </w:pPr>
      <w:r>
        <w:rPr>
          <w:lang w:val="en-GB"/>
        </w:rPr>
        <w:t>E</w:t>
      </w:r>
      <w:r w:rsidR="008C6D20" w:rsidRPr="008C6D20">
        <w:rPr>
          <w:lang w:val="en-GB"/>
        </w:rPr>
        <w:t>ffective multidisciplinary collaboration between radiographers, radiologists, referring clinicians, and other healthcare professionals is vital for ensuring appropriate imaging selection, timely communication, and coordinated patient management. However, organisational challenges such as workforce shortages, time constraints, limited access to training, and hierarchical working cultures can negatively impact safety and efficiency. Addressing these barriers through supportive leadership, investment in education</w:t>
      </w:r>
      <w:r w:rsidR="00645556">
        <w:rPr>
          <w:lang w:val="en-GB"/>
        </w:rPr>
        <w:t>,</w:t>
      </w:r>
      <w:r w:rsidR="008C6D20" w:rsidRPr="008C6D20">
        <w:rPr>
          <w:lang w:val="en-GB"/>
        </w:rPr>
        <w:t xml:space="preserve"> training, and improved clinical workflows is essential for strengthening patient safety and enhancing the overall quality of radiology services.</w:t>
      </w:r>
    </w:p>
    <w:p w14:paraId="605626C1" w14:textId="77777777" w:rsidR="00A964CA" w:rsidRDefault="00A964CA"/>
    <w:p w14:paraId="12F62360" w14:textId="77777777" w:rsidR="00BC1F4A" w:rsidRDefault="00BC1F4A" w:rsidP="00BC1F4A">
      <w:pPr>
        <w:spacing w:after="0"/>
        <w:ind w:left="-567"/>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Institutional Review Board Statement: </w:t>
      </w:r>
      <w:r>
        <w:rPr>
          <w:rFonts w:ascii="Times New Roman" w:eastAsia="Times New Roman" w:hAnsi="Times New Roman" w:cs="Times New Roman"/>
          <w:color w:val="000000"/>
        </w:rPr>
        <w:t>Not applicable.</w:t>
      </w:r>
    </w:p>
    <w:p w14:paraId="07B7C915" w14:textId="77777777" w:rsidR="00BC1F4A" w:rsidRDefault="00BC1F4A" w:rsidP="00BC1F4A">
      <w:pPr>
        <w:spacing w:after="0"/>
        <w:ind w:left="-567"/>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Informed Consent Statement: </w:t>
      </w:r>
      <w:r>
        <w:rPr>
          <w:rFonts w:ascii="Times New Roman" w:eastAsia="Times New Roman" w:hAnsi="Times New Roman" w:cs="Times New Roman"/>
          <w:color w:val="000000"/>
        </w:rPr>
        <w:t>Not applicable.</w:t>
      </w:r>
    </w:p>
    <w:p w14:paraId="30A9EEBD" w14:textId="77777777" w:rsidR="00BC1F4A" w:rsidRDefault="00BC1F4A" w:rsidP="00BC1F4A">
      <w:pPr>
        <w:spacing w:after="0"/>
        <w:ind w:left="-567"/>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Data Availability Statement: </w:t>
      </w:r>
      <w:r>
        <w:rPr>
          <w:rFonts w:ascii="Times New Roman" w:eastAsia="Times New Roman" w:hAnsi="Times New Roman" w:cs="Times New Roman"/>
          <w:color w:val="000000"/>
        </w:rPr>
        <w:t>The data used to support the findings of this study are including within the article.</w:t>
      </w:r>
    </w:p>
    <w:p w14:paraId="21261362" w14:textId="77777777" w:rsidR="001056E6" w:rsidRDefault="001056E6" w:rsidP="001056E6">
      <w:pPr>
        <w:spacing w:after="0"/>
        <w:ind w:left="-567"/>
        <w:jc w:val="both"/>
        <w:rPr>
          <w:rFonts w:ascii="Times New Roman" w:eastAsia="Times New Roman" w:hAnsi="Times New Roman" w:cs="Times New Roman"/>
          <w:color w:val="000000"/>
        </w:rPr>
      </w:pPr>
    </w:p>
    <w:p w14:paraId="544D56B0" w14:textId="77777777" w:rsidR="001056E6" w:rsidRPr="001056E6" w:rsidRDefault="001056E6" w:rsidP="001056E6">
      <w:pPr>
        <w:spacing w:after="0"/>
        <w:ind w:left="-567"/>
        <w:jc w:val="both"/>
        <w:rPr>
          <w:rFonts w:ascii="Times New Roman" w:eastAsia="Times New Roman" w:hAnsi="Times New Roman" w:cs="Times New Roman"/>
          <w:color w:val="000000"/>
        </w:rPr>
      </w:pPr>
    </w:p>
    <w:p w14:paraId="70AFB7AB" w14:textId="77777777" w:rsidR="00504F35" w:rsidRPr="00005ED1" w:rsidRDefault="00504F35" w:rsidP="00504F35">
      <w:pPr>
        <w:pStyle w:val="NoSpacing"/>
        <w:rPr>
          <w:rFonts w:ascii="Arial" w:hAnsi="Arial" w:cs="Arial"/>
          <w:highlight w:val="yellow"/>
        </w:rPr>
      </w:pPr>
      <w:bookmarkStart w:id="1" w:name="_Hlk219284361"/>
      <w:bookmarkStart w:id="2" w:name="_Hlk225937769"/>
      <w:bookmarkStart w:id="3" w:name="_Hlk198031404"/>
      <w:bookmarkStart w:id="4" w:name="_Hlk219128673"/>
      <w:r w:rsidRPr="00005ED1">
        <w:rPr>
          <w:rFonts w:ascii="Arial" w:hAnsi="Arial" w:cs="Arial"/>
          <w:highlight w:val="yellow"/>
        </w:rPr>
        <w:t>Disclaimer (Artificial intelligence)</w:t>
      </w:r>
    </w:p>
    <w:p w14:paraId="20261495" w14:textId="77777777" w:rsidR="00504F35" w:rsidRPr="00005ED1" w:rsidRDefault="00504F35" w:rsidP="00504F35">
      <w:pPr>
        <w:pStyle w:val="NoSpacing"/>
        <w:rPr>
          <w:rFonts w:ascii="Arial" w:hAnsi="Arial" w:cs="Arial"/>
          <w:highlight w:val="yellow"/>
        </w:rPr>
      </w:pPr>
    </w:p>
    <w:p w14:paraId="6FF05C89" w14:textId="77777777" w:rsidR="00504F35" w:rsidRPr="00005ED1" w:rsidRDefault="00504F35" w:rsidP="00504F35">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bookmarkEnd w:id="2"/>
    </w:p>
    <w:bookmarkEnd w:id="3"/>
    <w:p w14:paraId="731AEDC0" w14:textId="77777777" w:rsidR="00504F35" w:rsidRDefault="00504F35" w:rsidP="00504F35">
      <w:pPr>
        <w:pStyle w:val="NoSpacing"/>
        <w:rPr>
          <w:rFonts w:ascii="Arial" w:hAnsi="Arial" w:cs="Arial"/>
        </w:rPr>
      </w:pPr>
    </w:p>
    <w:bookmarkEnd w:id="4"/>
    <w:p w14:paraId="055AF107" w14:textId="1CC5EF89" w:rsidR="006221C8" w:rsidRPr="006221C8" w:rsidRDefault="005027E3" w:rsidP="006221C8">
      <w:pPr>
        <w:rPr>
          <w:b/>
          <w:bCs/>
          <w:lang w:val="en-GB"/>
        </w:rPr>
      </w:pPr>
      <w:r w:rsidRPr="005027E3">
        <w:rPr>
          <w:b/>
          <w:bCs/>
          <w:lang w:val="en-GB"/>
        </w:rPr>
        <w:t>REFERENCES</w:t>
      </w:r>
    </w:p>
    <w:p w14:paraId="36D7EA35" w14:textId="1DC857E0" w:rsidR="002510F7" w:rsidRPr="004F02B7" w:rsidRDefault="002510F7" w:rsidP="004F02B7">
      <w:pPr>
        <w:pStyle w:val="ListParagraph"/>
        <w:numPr>
          <w:ilvl w:val="0"/>
          <w:numId w:val="34"/>
        </w:numPr>
        <w:rPr>
          <w:lang w:val="en-GB"/>
        </w:rPr>
      </w:pPr>
      <w:r w:rsidRPr="001836BE">
        <w:t>Aldhafeeri, F. M. (2024).</w:t>
      </w:r>
      <w:r>
        <w:t xml:space="preserve"> </w:t>
      </w:r>
      <w:r w:rsidRPr="001836BE">
        <w:t xml:space="preserve">Navigating the ethical landscape of artificial intelligence in radiography: A cross-sectional study of radiographers’ perspectives. </w:t>
      </w:r>
      <w:r w:rsidRPr="004F02B7">
        <w:rPr>
          <w:i/>
          <w:iCs/>
        </w:rPr>
        <w:t>BMC Medical Ethics, 25</w:t>
      </w:r>
      <w:r w:rsidRPr="001836BE">
        <w:t>, 52.</w:t>
      </w:r>
      <w:r>
        <w:t xml:space="preserve"> </w:t>
      </w:r>
      <w:hyperlink r:id="rId14" w:history="1">
        <w:r w:rsidRPr="00DB1BBA">
          <w:rPr>
            <w:rStyle w:val="Hyperlink"/>
          </w:rPr>
          <w:t>https://doi.org/10.1186/s12910-024-01052-w</w:t>
        </w:r>
      </w:hyperlink>
    </w:p>
    <w:p w14:paraId="20C3CBC9" w14:textId="2B4FFE34" w:rsidR="006221C8" w:rsidRPr="004F02B7" w:rsidRDefault="006221C8" w:rsidP="004F02B7">
      <w:pPr>
        <w:pStyle w:val="ListParagraph"/>
        <w:numPr>
          <w:ilvl w:val="0"/>
          <w:numId w:val="34"/>
        </w:numPr>
        <w:rPr>
          <w:lang w:val="en-GB"/>
        </w:rPr>
      </w:pPr>
      <w:r w:rsidRPr="004F02B7">
        <w:rPr>
          <w:lang w:val="en-GB"/>
        </w:rPr>
        <w:t xml:space="preserve">Bolejko, A., &amp; </w:t>
      </w:r>
      <w:proofErr w:type="spellStart"/>
      <w:r w:rsidRPr="004F02B7">
        <w:rPr>
          <w:lang w:val="en-GB"/>
        </w:rPr>
        <w:t>Gårdling</w:t>
      </w:r>
      <w:proofErr w:type="spellEnd"/>
      <w:r w:rsidRPr="004F02B7">
        <w:rPr>
          <w:lang w:val="en-GB"/>
        </w:rPr>
        <w:t>, J. (2025).</w:t>
      </w:r>
      <w:r w:rsidR="00B230FE" w:rsidRPr="004F02B7">
        <w:rPr>
          <w:lang w:val="en-GB"/>
        </w:rPr>
        <w:t xml:space="preserve"> </w:t>
      </w:r>
      <w:r w:rsidRPr="004F02B7">
        <w:rPr>
          <w:lang w:val="en-GB"/>
        </w:rPr>
        <w:t xml:space="preserve">Person-centred care: Radiographers’ perceptions of its implementation. </w:t>
      </w:r>
      <w:r w:rsidRPr="004F02B7">
        <w:rPr>
          <w:i/>
          <w:iCs/>
          <w:lang w:val="en-GB"/>
        </w:rPr>
        <w:t>Radiography.</w:t>
      </w:r>
      <w:r w:rsidRPr="004F02B7">
        <w:rPr>
          <w:lang w:val="en-GB"/>
        </w:rPr>
        <w:t xml:space="preserve"> Advance online publication. </w:t>
      </w:r>
      <w:hyperlink r:id="rId15" w:tgtFrame="_new" w:history="1">
        <w:r w:rsidRPr="004F02B7">
          <w:rPr>
            <w:rStyle w:val="Hyperlink"/>
            <w:lang w:val="en-GB"/>
          </w:rPr>
          <w:t>https://doi.org/10.1016/j.radi.2025.103160</w:t>
        </w:r>
      </w:hyperlink>
    </w:p>
    <w:p w14:paraId="126D93E5" w14:textId="6F7BCBCF" w:rsidR="006221C8" w:rsidRPr="004F02B7" w:rsidRDefault="006221C8" w:rsidP="004F02B7">
      <w:pPr>
        <w:pStyle w:val="ListParagraph"/>
        <w:numPr>
          <w:ilvl w:val="0"/>
          <w:numId w:val="34"/>
        </w:numPr>
        <w:rPr>
          <w:lang w:val="en-GB"/>
        </w:rPr>
      </w:pPr>
      <w:r w:rsidRPr="004F02B7">
        <w:rPr>
          <w:lang w:val="en-GB"/>
        </w:rPr>
        <w:t>Brady, A. P. (2017).</w:t>
      </w:r>
      <w:r w:rsidR="00597AF4" w:rsidRPr="004F02B7">
        <w:rPr>
          <w:lang w:val="en-GB"/>
        </w:rPr>
        <w:t xml:space="preserve"> </w:t>
      </w:r>
      <w:r w:rsidRPr="004F02B7">
        <w:rPr>
          <w:lang w:val="en-GB"/>
        </w:rPr>
        <w:t xml:space="preserve">Error and discrepancy in radiology: Inevitable or avoidable? </w:t>
      </w:r>
      <w:r w:rsidRPr="004F02B7">
        <w:rPr>
          <w:i/>
          <w:iCs/>
          <w:lang w:val="en-GB"/>
        </w:rPr>
        <w:t>Insights into Imaging, 8</w:t>
      </w:r>
      <w:r w:rsidRPr="004F02B7">
        <w:rPr>
          <w:lang w:val="en-GB"/>
        </w:rPr>
        <w:t xml:space="preserve">(1), 171–182. </w:t>
      </w:r>
      <w:hyperlink r:id="rId16" w:tgtFrame="_new" w:history="1">
        <w:r w:rsidRPr="004F02B7">
          <w:rPr>
            <w:rStyle w:val="Hyperlink"/>
            <w:lang w:val="en-GB"/>
          </w:rPr>
          <w:t>https://doi.org/10.1007/s13244-016-0534-1</w:t>
        </w:r>
      </w:hyperlink>
    </w:p>
    <w:p w14:paraId="10CF82AC" w14:textId="0A5DEA03" w:rsidR="006221C8" w:rsidRPr="004F02B7" w:rsidRDefault="006221C8" w:rsidP="004F02B7">
      <w:pPr>
        <w:pStyle w:val="ListParagraph"/>
        <w:numPr>
          <w:ilvl w:val="0"/>
          <w:numId w:val="34"/>
        </w:numPr>
        <w:rPr>
          <w:lang w:val="en-GB"/>
        </w:rPr>
      </w:pPr>
      <w:proofErr w:type="spellStart"/>
      <w:r w:rsidRPr="004F02B7">
        <w:rPr>
          <w:lang w:val="en-GB"/>
        </w:rPr>
        <w:t>Buscall</w:t>
      </w:r>
      <w:proofErr w:type="spellEnd"/>
      <w:r w:rsidRPr="004F02B7">
        <w:rPr>
          <w:lang w:val="en-GB"/>
        </w:rPr>
        <w:t>, K., &amp; Piper, K. (2018).</w:t>
      </w:r>
      <w:r w:rsidR="00597AF4" w:rsidRPr="004F02B7">
        <w:rPr>
          <w:lang w:val="en-GB"/>
        </w:rPr>
        <w:t xml:space="preserve"> </w:t>
      </w:r>
      <w:r w:rsidRPr="004F02B7">
        <w:rPr>
          <w:lang w:val="en-GB"/>
        </w:rPr>
        <w:t xml:space="preserve">Barriers to evidence-based practice. </w:t>
      </w:r>
      <w:r w:rsidRPr="004F02B7">
        <w:rPr>
          <w:i/>
          <w:iCs/>
          <w:lang w:val="en-GB"/>
        </w:rPr>
        <w:t>Radiography, 24</w:t>
      </w:r>
      <w:r w:rsidRPr="004F02B7">
        <w:rPr>
          <w:lang w:val="en-GB"/>
        </w:rPr>
        <w:t xml:space="preserve">(2), 123–130. </w:t>
      </w:r>
      <w:hyperlink r:id="rId17" w:tgtFrame="_new" w:history="1">
        <w:r w:rsidRPr="004F02B7">
          <w:rPr>
            <w:rStyle w:val="Hyperlink"/>
            <w:lang w:val="en-GB"/>
          </w:rPr>
          <w:t>https://doi.org/10.1016/j.radi.2017.11.002</w:t>
        </w:r>
      </w:hyperlink>
    </w:p>
    <w:p w14:paraId="7F886C3E" w14:textId="6AF13F3D" w:rsidR="002510F7" w:rsidRPr="002510F7" w:rsidRDefault="002510F7" w:rsidP="004F02B7">
      <w:pPr>
        <w:pStyle w:val="ListParagraph"/>
        <w:numPr>
          <w:ilvl w:val="0"/>
          <w:numId w:val="34"/>
        </w:numPr>
      </w:pPr>
      <w:r w:rsidRPr="00665EEE">
        <w:t>Byenfeldt, M., Both, S., Bazzi, M., &amp; Wallin, A. (2025).</w:t>
      </w:r>
      <w:r>
        <w:t xml:space="preserve"> </w:t>
      </w:r>
      <w:r w:rsidRPr="00665EEE">
        <w:t xml:space="preserve">Radiographers’ perspective of patient safety at ultrasound units in radiology departments. </w:t>
      </w:r>
      <w:r w:rsidRPr="004F02B7">
        <w:rPr>
          <w:i/>
          <w:iCs/>
        </w:rPr>
        <w:t>Radiography, 31</w:t>
      </w:r>
      <w:r w:rsidRPr="00665EEE">
        <w:t>(1), 152–158.</w:t>
      </w:r>
      <w:r w:rsidRPr="00665EEE">
        <w:br/>
      </w:r>
      <w:hyperlink r:id="rId18" w:history="1">
        <w:r w:rsidRPr="00DB1BBA">
          <w:rPr>
            <w:rStyle w:val="Hyperlink"/>
          </w:rPr>
          <w:t>https://doi.org/10.1016/j.radi.2024.11.006</w:t>
        </w:r>
      </w:hyperlink>
    </w:p>
    <w:p w14:paraId="03D4C918" w14:textId="675D40B6" w:rsidR="006221C8" w:rsidRPr="004F02B7" w:rsidRDefault="006221C8" w:rsidP="004F02B7">
      <w:pPr>
        <w:pStyle w:val="ListParagraph"/>
        <w:numPr>
          <w:ilvl w:val="0"/>
          <w:numId w:val="34"/>
        </w:numPr>
        <w:rPr>
          <w:lang w:val="en-GB"/>
        </w:rPr>
      </w:pPr>
      <w:r w:rsidRPr="004F02B7">
        <w:rPr>
          <w:lang w:val="en-GB"/>
        </w:rPr>
        <w:t>Carver, E., &amp; Machin, A. I. (2016).</w:t>
      </w:r>
      <w:r w:rsidR="00597AF4" w:rsidRPr="004F02B7">
        <w:rPr>
          <w:lang w:val="en-GB"/>
        </w:rPr>
        <w:t xml:space="preserve"> </w:t>
      </w:r>
      <w:r w:rsidRPr="004F02B7">
        <w:rPr>
          <w:lang w:val="en-GB"/>
        </w:rPr>
        <w:t xml:space="preserve">Patient safety incidents in radiology. </w:t>
      </w:r>
      <w:r w:rsidRPr="004F02B7">
        <w:rPr>
          <w:i/>
          <w:iCs/>
          <w:lang w:val="en-GB"/>
        </w:rPr>
        <w:t>Radiography, 22</w:t>
      </w:r>
      <w:r w:rsidRPr="004F02B7">
        <w:rPr>
          <w:lang w:val="en-GB"/>
        </w:rPr>
        <w:t xml:space="preserve">(4), 301–307. </w:t>
      </w:r>
      <w:hyperlink r:id="rId19" w:tgtFrame="_new" w:history="1">
        <w:r w:rsidRPr="004F02B7">
          <w:rPr>
            <w:rStyle w:val="Hyperlink"/>
            <w:lang w:val="en-GB"/>
          </w:rPr>
          <w:t>https://doi.org/10.1016/j.radi.2016.06.003</w:t>
        </w:r>
      </w:hyperlink>
    </w:p>
    <w:p w14:paraId="0BAD5D6A" w14:textId="1C8E4733" w:rsidR="00A42677" w:rsidRPr="004F02B7" w:rsidRDefault="006221C8" w:rsidP="004F02B7">
      <w:pPr>
        <w:pStyle w:val="ListParagraph"/>
        <w:numPr>
          <w:ilvl w:val="0"/>
          <w:numId w:val="34"/>
        </w:numPr>
        <w:rPr>
          <w:lang w:val="en-GB"/>
        </w:rPr>
      </w:pPr>
      <w:r w:rsidRPr="004F02B7">
        <w:rPr>
          <w:lang w:val="en-GB"/>
        </w:rPr>
        <w:t>European Commission. (2018).</w:t>
      </w:r>
      <w:r w:rsidR="00597AF4" w:rsidRPr="004F02B7">
        <w:rPr>
          <w:lang w:val="en-GB"/>
        </w:rPr>
        <w:t xml:space="preserve"> </w:t>
      </w:r>
      <w:r w:rsidRPr="004F02B7">
        <w:rPr>
          <w:i/>
          <w:iCs/>
          <w:lang w:val="en-GB"/>
        </w:rPr>
        <w:t>Radiation protection no. 185: European guidelines on diagnostic reference levels for paediatric imaging.</w:t>
      </w:r>
      <w:r w:rsidRPr="004F02B7">
        <w:rPr>
          <w:lang w:val="en-GB"/>
        </w:rPr>
        <w:t xml:space="preserve"> Publications Office of the European Union.</w:t>
      </w:r>
      <w:r w:rsidR="002510F7" w:rsidRPr="004F02B7">
        <w:rPr>
          <w:lang w:val="en-GB"/>
        </w:rPr>
        <w:t xml:space="preserve"> </w:t>
      </w:r>
      <w:hyperlink r:id="rId20" w:history="1">
        <w:r w:rsidR="002510F7" w:rsidRPr="00DB1BBA">
          <w:rPr>
            <w:rStyle w:val="Hyperlink"/>
          </w:rPr>
          <w:t>https://data.europa.eu/doi/10.2833/486256</w:t>
        </w:r>
      </w:hyperlink>
      <w:r w:rsidR="00A42677" w:rsidRPr="002510F7">
        <w:t>.</w:t>
      </w:r>
    </w:p>
    <w:p w14:paraId="6CCD1C30" w14:textId="6F1CD170" w:rsidR="006221C8" w:rsidRPr="004F02B7" w:rsidRDefault="006221C8" w:rsidP="004F02B7">
      <w:pPr>
        <w:pStyle w:val="ListParagraph"/>
        <w:numPr>
          <w:ilvl w:val="0"/>
          <w:numId w:val="34"/>
        </w:numPr>
        <w:rPr>
          <w:lang w:val="en-GB"/>
        </w:rPr>
      </w:pPr>
      <w:r w:rsidRPr="004F02B7">
        <w:rPr>
          <w:lang w:val="en-GB"/>
        </w:rPr>
        <w:t>European Society of Radiology, &amp; European Federation of Radiographer Societies. (2019).</w:t>
      </w:r>
      <w:r w:rsidR="0071769A" w:rsidRPr="004F02B7">
        <w:rPr>
          <w:lang w:val="en-GB"/>
        </w:rPr>
        <w:t xml:space="preserve"> </w:t>
      </w:r>
      <w:r w:rsidRPr="004F02B7">
        <w:rPr>
          <w:lang w:val="en-GB"/>
        </w:rPr>
        <w:t xml:space="preserve">Patient safety in medical imaging. </w:t>
      </w:r>
      <w:r w:rsidRPr="004F02B7">
        <w:rPr>
          <w:i/>
          <w:iCs/>
          <w:lang w:val="en-GB"/>
        </w:rPr>
        <w:t>Insights into Imaging, 10</w:t>
      </w:r>
      <w:r w:rsidRPr="004F02B7">
        <w:rPr>
          <w:lang w:val="en-GB"/>
        </w:rPr>
        <w:t xml:space="preserve">(1), Article 45. </w:t>
      </w:r>
      <w:hyperlink r:id="rId21" w:tgtFrame="_new" w:history="1">
        <w:r w:rsidRPr="004F02B7">
          <w:rPr>
            <w:rStyle w:val="Hyperlink"/>
            <w:lang w:val="en-GB"/>
          </w:rPr>
          <w:t>https://doi.org/10.1186/s13244-019-0721-y</w:t>
        </w:r>
      </w:hyperlink>
    </w:p>
    <w:p w14:paraId="13BF4897" w14:textId="0DA5ADD5" w:rsidR="006221C8" w:rsidRPr="004F02B7" w:rsidRDefault="006221C8" w:rsidP="004F02B7">
      <w:pPr>
        <w:pStyle w:val="ListParagraph"/>
        <w:numPr>
          <w:ilvl w:val="0"/>
          <w:numId w:val="34"/>
        </w:numPr>
        <w:rPr>
          <w:lang w:val="en-GB"/>
        </w:rPr>
      </w:pPr>
      <w:r w:rsidRPr="004F02B7">
        <w:rPr>
          <w:lang w:val="en-GB"/>
        </w:rPr>
        <w:t>Foley, S. J., McEntee, M. F., &amp; Rainford, L. A. (2015).</w:t>
      </w:r>
      <w:r w:rsidR="0071769A" w:rsidRPr="004F02B7">
        <w:rPr>
          <w:lang w:val="en-GB"/>
        </w:rPr>
        <w:t xml:space="preserve"> </w:t>
      </w:r>
      <w:r w:rsidRPr="004F02B7">
        <w:rPr>
          <w:lang w:val="en-GB"/>
        </w:rPr>
        <w:t xml:space="preserve">Establishment of CT diagnostic reference levels. </w:t>
      </w:r>
      <w:r w:rsidRPr="004F02B7">
        <w:rPr>
          <w:i/>
          <w:iCs/>
          <w:lang w:val="en-GB"/>
        </w:rPr>
        <w:t>Radiography, 21</w:t>
      </w:r>
      <w:r w:rsidRPr="004F02B7">
        <w:rPr>
          <w:lang w:val="en-GB"/>
        </w:rPr>
        <w:t xml:space="preserve">(3), e1–e7. </w:t>
      </w:r>
      <w:hyperlink r:id="rId22" w:tgtFrame="_new" w:history="1">
        <w:r w:rsidRPr="004F02B7">
          <w:rPr>
            <w:rStyle w:val="Hyperlink"/>
            <w:lang w:val="en-GB"/>
          </w:rPr>
          <w:t>https://doi.org/10.1016/j.radi.2015.02.001</w:t>
        </w:r>
      </w:hyperlink>
    </w:p>
    <w:p w14:paraId="2C5072BE" w14:textId="4D1FDAA3" w:rsidR="006221C8" w:rsidRPr="004F02B7" w:rsidRDefault="006221C8" w:rsidP="004F02B7">
      <w:pPr>
        <w:pStyle w:val="ListParagraph"/>
        <w:numPr>
          <w:ilvl w:val="0"/>
          <w:numId w:val="34"/>
        </w:numPr>
        <w:rPr>
          <w:lang w:val="en-GB"/>
        </w:rPr>
      </w:pPr>
      <w:r w:rsidRPr="004F02B7">
        <w:rPr>
          <w:lang w:val="en-GB"/>
        </w:rPr>
        <w:t xml:space="preserve">Fridell, K., </w:t>
      </w:r>
      <w:proofErr w:type="spellStart"/>
      <w:r w:rsidRPr="004F02B7">
        <w:rPr>
          <w:lang w:val="en-GB"/>
        </w:rPr>
        <w:t>Thorén</w:t>
      </w:r>
      <w:proofErr w:type="spellEnd"/>
      <w:r w:rsidRPr="004F02B7">
        <w:rPr>
          <w:lang w:val="en-GB"/>
        </w:rPr>
        <w:t>, A., &amp; Wallin, A. (2020).</w:t>
      </w:r>
      <w:r w:rsidR="0071769A" w:rsidRPr="004F02B7">
        <w:rPr>
          <w:lang w:val="en-GB"/>
        </w:rPr>
        <w:t xml:space="preserve"> </w:t>
      </w:r>
      <w:r w:rsidRPr="004F02B7">
        <w:rPr>
          <w:lang w:val="en-GB"/>
        </w:rPr>
        <w:t xml:space="preserve">Patient safety culture in radiology departments. </w:t>
      </w:r>
      <w:r w:rsidRPr="004F02B7">
        <w:rPr>
          <w:i/>
          <w:iCs/>
          <w:lang w:val="en-GB"/>
        </w:rPr>
        <w:t>Radiography, 26</w:t>
      </w:r>
      <w:r w:rsidRPr="004F02B7">
        <w:rPr>
          <w:lang w:val="en-GB"/>
        </w:rPr>
        <w:t xml:space="preserve">(2), e98–e104. </w:t>
      </w:r>
      <w:hyperlink r:id="rId23" w:tgtFrame="_new" w:history="1">
        <w:r w:rsidRPr="004F02B7">
          <w:rPr>
            <w:rStyle w:val="Hyperlink"/>
            <w:lang w:val="en-GB"/>
          </w:rPr>
          <w:t>https://doi.org/10.1016/j.radi.2019.10.002</w:t>
        </w:r>
      </w:hyperlink>
    </w:p>
    <w:p w14:paraId="254EAB1B" w14:textId="00313361" w:rsidR="006221C8" w:rsidRPr="004F02B7" w:rsidRDefault="006221C8" w:rsidP="004F02B7">
      <w:pPr>
        <w:pStyle w:val="ListParagraph"/>
        <w:numPr>
          <w:ilvl w:val="0"/>
          <w:numId w:val="34"/>
        </w:numPr>
        <w:rPr>
          <w:lang w:val="en-GB"/>
        </w:rPr>
      </w:pPr>
      <w:r w:rsidRPr="004F02B7">
        <w:rPr>
          <w:lang w:val="en-GB"/>
        </w:rPr>
        <w:t>Hardy, M., &amp; Snaith, B. (2016).</w:t>
      </w:r>
      <w:r w:rsidR="0071769A" w:rsidRPr="004F02B7">
        <w:rPr>
          <w:lang w:val="en-GB"/>
        </w:rPr>
        <w:t xml:space="preserve"> </w:t>
      </w:r>
      <w:r w:rsidRPr="004F02B7">
        <w:rPr>
          <w:lang w:val="en-GB"/>
        </w:rPr>
        <w:t xml:space="preserve">Radiographer interpretation of trauma radiographs: Issues for radiography education providers. </w:t>
      </w:r>
      <w:r w:rsidRPr="004F02B7">
        <w:rPr>
          <w:i/>
          <w:iCs/>
          <w:lang w:val="en-GB"/>
        </w:rPr>
        <w:t>Radiography, 22</w:t>
      </w:r>
      <w:r w:rsidRPr="004F02B7">
        <w:rPr>
          <w:lang w:val="en-GB"/>
        </w:rPr>
        <w:t xml:space="preserve">(2), 101–105. </w:t>
      </w:r>
      <w:hyperlink r:id="rId24" w:tgtFrame="_new" w:history="1">
        <w:r w:rsidRPr="004F02B7">
          <w:rPr>
            <w:rStyle w:val="Hyperlink"/>
            <w:lang w:val="en-GB"/>
          </w:rPr>
          <w:t>https://doi.org/10.1016/j.radi.2015.11.002</w:t>
        </w:r>
      </w:hyperlink>
    </w:p>
    <w:p w14:paraId="5606FA9B" w14:textId="0BAADF6A" w:rsidR="006221C8" w:rsidRPr="004F02B7" w:rsidRDefault="006221C8" w:rsidP="004F02B7">
      <w:pPr>
        <w:pStyle w:val="ListParagraph"/>
        <w:numPr>
          <w:ilvl w:val="0"/>
          <w:numId w:val="34"/>
        </w:numPr>
        <w:rPr>
          <w:lang w:val="en-GB"/>
        </w:rPr>
      </w:pPr>
      <w:r w:rsidRPr="004F02B7">
        <w:rPr>
          <w:lang w:val="en-GB"/>
        </w:rPr>
        <w:t>Hardy, M., &amp; Snaith, B. (2016).</w:t>
      </w:r>
      <w:r w:rsidR="00510967" w:rsidRPr="004F02B7">
        <w:rPr>
          <w:lang w:val="en-GB"/>
        </w:rPr>
        <w:t xml:space="preserve"> </w:t>
      </w:r>
      <w:r w:rsidRPr="004F02B7">
        <w:rPr>
          <w:lang w:val="en-GB"/>
        </w:rPr>
        <w:t xml:space="preserve">Role extension and role advancement in radiography. </w:t>
      </w:r>
      <w:r w:rsidRPr="004F02B7">
        <w:rPr>
          <w:i/>
          <w:iCs/>
          <w:lang w:val="en-GB"/>
        </w:rPr>
        <w:t>Radiography, 12</w:t>
      </w:r>
      <w:r w:rsidRPr="004F02B7">
        <w:rPr>
          <w:lang w:val="en-GB"/>
        </w:rPr>
        <w:t xml:space="preserve">(4), 327–333. </w:t>
      </w:r>
      <w:hyperlink r:id="rId25" w:tgtFrame="_new" w:history="1">
        <w:r w:rsidRPr="004F02B7">
          <w:rPr>
            <w:rStyle w:val="Hyperlink"/>
            <w:lang w:val="en-GB"/>
          </w:rPr>
          <w:t>https://doi.org/10.1016/j.radi.2005.09.004</w:t>
        </w:r>
      </w:hyperlink>
    </w:p>
    <w:p w14:paraId="64C8F74E" w14:textId="5326B19C" w:rsidR="006221C8" w:rsidRPr="004F02B7" w:rsidRDefault="006221C8" w:rsidP="004F02B7">
      <w:pPr>
        <w:pStyle w:val="ListParagraph"/>
        <w:numPr>
          <w:ilvl w:val="0"/>
          <w:numId w:val="34"/>
        </w:numPr>
        <w:rPr>
          <w:lang w:val="en-GB"/>
        </w:rPr>
      </w:pPr>
      <w:r w:rsidRPr="004F02B7">
        <w:rPr>
          <w:lang w:val="en-GB"/>
        </w:rPr>
        <w:t>Hlongwane, S., Pitcher, R. D., &amp; Douglas, T. S. (2016).</w:t>
      </w:r>
      <w:r w:rsidR="00510967" w:rsidRPr="004F02B7">
        <w:rPr>
          <w:lang w:val="en-GB"/>
        </w:rPr>
        <w:t xml:space="preserve"> </w:t>
      </w:r>
      <w:r w:rsidRPr="004F02B7">
        <w:rPr>
          <w:lang w:val="en-GB"/>
        </w:rPr>
        <w:t xml:space="preserve">Factors affecting radiation dose optimisation. </w:t>
      </w:r>
      <w:r w:rsidRPr="004F02B7">
        <w:rPr>
          <w:i/>
          <w:iCs/>
          <w:lang w:val="en-GB"/>
        </w:rPr>
        <w:t>Radiography, 22</w:t>
      </w:r>
      <w:r w:rsidRPr="004F02B7">
        <w:rPr>
          <w:lang w:val="en-GB"/>
        </w:rPr>
        <w:t xml:space="preserve">(1), e1–e7. </w:t>
      </w:r>
      <w:hyperlink r:id="rId26" w:tgtFrame="_new" w:history="1">
        <w:r w:rsidRPr="004F02B7">
          <w:rPr>
            <w:rStyle w:val="Hyperlink"/>
            <w:lang w:val="en-GB"/>
          </w:rPr>
          <w:t>https://doi.org/10.1016/j.radi.2015.07.003</w:t>
        </w:r>
      </w:hyperlink>
    </w:p>
    <w:p w14:paraId="0CC453DD" w14:textId="274429C5" w:rsidR="006221C8" w:rsidRPr="004F02B7" w:rsidRDefault="006221C8" w:rsidP="004F02B7">
      <w:pPr>
        <w:pStyle w:val="ListParagraph"/>
        <w:numPr>
          <w:ilvl w:val="0"/>
          <w:numId w:val="34"/>
        </w:numPr>
        <w:rPr>
          <w:lang w:val="en-GB"/>
        </w:rPr>
      </w:pPr>
      <w:r w:rsidRPr="004F02B7">
        <w:rPr>
          <w:lang w:val="en-GB"/>
        </w:rPr>
        <w:t>International Commission on Radiological Protection. (2007).</w:t>
      </w:r>
      <w:r w:rsidR="00510967" w:rsidRPr="004F02B7">
        <w:rPr>
          <w:lang w:val="en-GB"/>
        </w:rPr>
        <w:t xml:space="preserve"> </w:t>
      </w:r>
      <w:r w:rsidRPr="004F02B7">
        <w:rPr>
          <w:i/>
          <w:iCs/>
          <w:lang w:val="en-GB"/>
        </w:rPr>
        <w:t>The 2007 recommendations of the International Commission on Radiological Protection (ICRP publication 103).</w:t>
      </w:r>
      <w:r w:rsidRPr="004F02B7">
        <w:rPr>
          <w:lang w:val="en-GB"/>
        </w:rPr>
        <w:t xml:space="preserve"> Elsevier.</w:t>
      </w:r>
    </w:p>
    <w:p w14:paraId="62D207AB" w14:textId="59569EDE" w:rsidR="006221C8" w:rsidRPr="004F02B7" w:rsidRDefault="006221C8" w:rsidP="004F02B7">
      <w:pPr>
        <w:pStyle w:val="ListParagraph"/>
        <w:numPr>
          <w:ilvl w:val="0"/>
          <w:numId w:val="34"/>
        </w:numPr>
        <w:rPr>
          <w:lang w:val="en-GB"/>
        </w:rPr>
      </w:pPr>
      <w:r w:rsidRPr="004F02B7">
        <w:rPr>
          <w:lang w:val="en-GB"/>
        </w:rPr>
        <w:t>Lewis, S., &amp; Robinson, L. (2018).</w:t>
      </w:r>
      <w:r w:rsidR="00510967" w:rsidRPr="004F02B7">
        <w:rPr>
          <w:lang w:val="en-GB"/>
        </w:rPr>
        <w:t xml:space="preserve"> </w:t>
      </w:r>
      <w:r w:rsidRPr="004F02B7">
        <w:rPr>
          <w:lang w:val="en-GB"/>
        </w:rPr>
        <w:t xml:space="preserve">Communication and patient safety in imaging. </w:t>
      </w:r>
      <w:r w:rsidRPr="004F02B7">
        <w:rPr>
          <w:i/>
          <w:iCs/>
          <w:lang w:val="en-GB"/>
        </w:rPr>
        <w:t>Radiography, 24</w:t>
      </w:r>
      <w:r w:rsidRPr="004F02B7">
        <w:rPr>
          <w:lang w:val="en-GB"/>
        </w:rPr>
        <w:t xml:space="preserve">(3), e112–e117. </w:t>
      </w:r>
      <w:hyperlink r:id="rId27" w:tgtFrame="_new" w:history="1">
        <w:r w:rsidRPr="004F02B7">
          <w:rPr>
            <w:rStyle w:val="Hyperlink"/>
            <w:lang w:val="en-GB"/>
          </w:rPr>
          <w:t>https://doi.org/10.1016/j.radi.2018.02.003</w:t>
        </w:r>
      </w:hyperlink>
    </w:p>
    <w:p w14:paraId="29EBE227" w14:textId="0B3FCDD4" w:rsidR="002510F7" w:rsidRPr="004F02B7" w:rsidRDefault="002510F7" w:rsidP="004F02B7">
      <w:pPr>
        <w:pStyle w:val="ListParagraph"/>
        <w:numPr>
          <w:ilvl w:val="0"/>
          <w:numId w:val="34"/>
        </w:numPr>
        <w:rPr>
          <w:lang w:val="en-GB"/>
        </w:rPr>
      </w:pPr>
      <w:r w:rsidRPr="004F02B7">
        <w:rPr>
          <w:lang w:val="en-GB"/>
        </w:rPr>
        <w:t xml:space="preserve">MacGregor, F., </w:t>
      </w:r>
      <w:proofErr w:type="spellStart"/>
      <w:r w:rsidRPr="004F02B7">
        <w:rPr>
          <w:lang w:val="en-GB"/>
        </w:rPr>
        <w:t>Breckons</w:t>
      </w:r>
      <w:proofErr w:type="spellEnd"/>
      <w:r w:rsidRPr="004F02B7">
        <w:rPr>
          <w:lang w:val="en-GB"/>
        </w:rPr>
        <w:t>, M., &amp; Swainston, K. (2026).</w:t>
      </w:r>
      <w:r w:rsidR="00015593" w:rsidRPr="004F02B7">
        <w:rPr>
          <w:lang w:val="en-GB"/>
        </w:rPr>
        <w:t xml:space="preserve"> </w:t>
      </w:r>
      <w:r w:rsidRPr="004F02B7">
        <w:rPr>
          <w:lang w:val="en-GB"/>
        </w:rPr>
        <w:t xml:space="preserve">Radiographers’ perspectives of the challenges and facilitators to the implementation of best practices within forensic radiography practice: A questionnaire. </w:t>
      </w:r>
      <w:r w:rsidRPr="004F02B7">
        <w:rPr>
          <w:i/>
          <w:iCs/>
          <w:lang w:val="en-GB"/>
        </w:rPr>
        <w:t>Radiography</w:t>
      </w:r>
      <w:r w:rsidRPr="004F02B7">
        <w:rPr>
          <w:lang w:val="en-GB"/>
        </w:rPr>
        <w:t xml:space="preserve">. Advance online publication. </w:t>
      </w:r>
      <w:hyperlink r:id="rId28" w:history="1">
        <w:r w:rsidRPr="004F02B7">
          <w:rPr>
            <w:rStyle w:val="Hyperlink"/>
            <w:lang w:val="en-GB"/>
          </w:rPr>
          <w:t>https://doi.org/10.1016/j.radi.2025.103223</w:t>
        </w:r>
      </w:hyperlink>
      <w:r w:rsidRPr="004F02B7">
        <w:rPr>
          <w:lang w:val="en-GB"/>
        </w:rPr>
        <w:t xml:space="preserve"> </w:t>
      </w:r>
    </w:p>
    <w:p w14:paraId="2E7D28C7" w14:textId="654BD9B5" w:rsidR="006221C8" w:rsidRPr="004F02B7" w:rsidRDefault="006221C8" w:rsidP="004F02B7">
      <w:pPr>
        <w:pStyle w:val="ListParagraph"/>
        <w:numPr>
          <w:ilvl w:val="0"/>
          <w:numId w:val="34"/>
        </w:numPr>
        <w:rPr>
          <w:lang w:val="en-GB"/>
        </w:rPr>
      </w:pPr>
      <w:r w:rsidRPr="004F02B7">
        <w:rPr>
          <w:lang w:val="en-GB"/>
        </w:rPr>
        <w:t>McFadden, S., Baird, M., &amp; McGarry, D. (2020).</w:t>
      </w:r>
      <w:r w:rsidR="00510967" w:rsidRPr="004F02B7">
        <w:rPr>
          <w:lang w:val="en-GB"/>
        </w:rPr>
        <w:t xml:space="preserve"> </w:t>
      </w:r>
      <w:r w:rsidRPr="004F02B7">
        <w:rPr>
          <w:lang w:val="en-GB"/>
        </w:rPr>
        <w:t xml:space="preserve">Burnout in radiography. </w:t>
      </w:r>
      <w:r w:rsidRPr="004F02B7">
        <w:rPr>
          <w:i/>
          <w:iCs/>
          <w:lang w:val="en-GB"/>
        </w:rPr>
        <w:t>Radiography, 26</w:t>
      </w:r>
      <w:r w:rsidRPr="004F02B7">
        <w:rPr>
          <w:lang w:val="en-GB"/>
        </w:rPr>
        <w:t xml:space="preserve">(3), 215–220. </w:t>
      </w:r>
      <w:hyperlink r:id="rId29" w:tgtFrame="_new" w:history="1">
        <w:r w:rsidRPr="004F02B7">
          <w:rPr>
            <w:rStyle w:val="Hyperlink"/>
            <w:lang w:val="en-GB"/>
          </w:rPr>
          <w:t>https://doi.org/10.1016/j.radi.2019.12.005</w:t>
        </w:r>
      </w:hyperlink>
    </w:p>
    <w:p w14:paraId="12922539" w14:textId="46F0222E" w:rsidR="006221C8" w:rsidRPr="004F02B7" w:rsidRDefault="006221C8" w:rsidP="004F02B7">
      <w:pPr>
        <w:pStyle w:val="ListParagraph"/>
        <w:numPr>
          <w:ilvl w:val="0"/>
          <w:numId w:val="34"/>
        </w:numPr>
        <w:rPr>
          <w:lang w:val="en-GB"/>
        </w:rPr>
      </w:pPr>
      <w:r w:rsidRPr="004F02B7">
        <w:rPr>
          <w:lang w:val="en-GB"/>
        </w:rPr>
        <w:t>Nightingale, J., Burton, M., Appleyard, R., Sevens, T., &amp; Campbell, S. (2021).</w:t>
      </w:r>
      <w:r w:rsidR="00510967" w:rsidRPr="004F02B7">
        <w:rPr>
          <w:lang w:val="en-GB"/>
        </w:rPr>
        <w:t xml:space="preserve"> </w:t>
      </w:r>
      <w:r w:rsidRPr="004F02B7">
        <w:rPr>
          <w:lang w:val="en-GB"/>
        </w:rPr>
        <w:t xml:space="preserve">Retention of radiographers: A qualitative exploration. </w:t>
      </w:r>
      <w:r w:rsidRPr="004F02B7">
        <w:rPr>
          <w:i/>
          <w:iCs/>
          <w:lang w:val="en-GB"/>
        </w:rPr>
        <w:t>Radiography, 27</w:t>
      </w:r>
      <w:r w:rsidRPr="004F02B7">
        <w:rPr>
          <w:lang w:val="en-GB"/>
        </w:rPr>
        <w:t xml:space="preserve">(2), 566–572. </w:t>
      </w:r>
      <w:hyperlink r:id="rId30" w:tgtFrame="_new" w:history="1">
        <w:r w:rsidRPr="004F02B7">
          <w:rPr>
            <w:rStyle w:val="Hyperlink"/>
            <w:lang w:val="en-GB"/>
          </w:rPr>
          <w:t>https://doi.org/10.1016/j.radi.2020.12.008</w:t>
        </w:r>
      </w:hyperlink>
    </w:p>
    <w:p w14:paraId="0BAAC7C3" w14:textId="4AD08EFB" w:rsidR="006221C8" w:rsidRPr="004F02B7" w:rsidRDefault="006221C8" w:rsidP="004F02B7">
      <w:pPr>
        <w:pStyle w:val="ListParagraph"/>
        <w:numPr>
          <w:ilvl w:val="0"/>
          <w:numId w:val="34"/>
        </w:numPr>
        <w:rPr>
          <w:lang w:val="en-GB"/>
        </w:rPr>
      </w:pPr>
      <w:r w:rsidRPr="004F02B7">
        <w:rPr>
          <w:lang w:val="en-GB"/>
        </w:rPr>
        <w:t>Nyathi, T., &amp; Chikuse, S. (2020).</w:t>
      </w:r>
      <w:r w:rsidR="00510967" w:rsidRPr="004F02B7">
        <w:rPr>
          <w:lang w:val="en-GB"/>
        </w:rPr>
        <w:t xml:space="preserve"> </w:t>
      </w:r>
      <w:r w:rsidRPr="004F02B7">
        <w:rPr>
          <w:lang w:val="en-GB"/>
        </w:rPr>
        <w:t xml:space="preserve">Radiation protection practices among radiographers. </w:t>
      </w:r>
      <w:r w:rsidRPr="004F02B7">
        <w:rPr>
          <w:i/>
          <w:iCs/>
          <w:lang w:val="en-GB"/>
        </w:rPr>
        <w:t>Radiography, 26</w:t>
      </w:r>
      <w:r w:rsidRPr="004F02B7">
        <w:rPr>
          <w:lang w:val="en-GB"/>
        </w:rPr>
        <w:t xml:space="preserve">(3), e123–e130. </w:t>
      </w:r>
      <w:hyperlink r:id="rId31" w:tgtFrame="_new" w:history="1">
        <w:r w:rsidRPr="004F02B7">
          <w:rPr>
            <w:rStyle w:val="Hyperlink"/>
            <w:lang w:val="en-GB"/>
          </w:rPr>
          <w:t>https://doi.org/10.1016/j.radi.2020.02.004</w:t>
        </w:r>
      </w:hyperlink>
    </w:p>
    <w:p w14:paraId="31BE4554" w14:textId="232FB813" w:rsidR="006221C8" w:rsidRPr="004F02B7" w:rsidRDefault="006221C8" w:rsidP="004F02B7">
      <w:pPr>
        <w:pStyle w:val="ListParagraph"/>
        <w:numPr>
          <w:ilvl w:val="0"/>
          <w:numId w:val="34"/>
        </w:numPr>
        <w:rPr>
          <w:lang w:val="en-GB"/>
        </w:rPr>
      </w:pPr>
      <w:r w:rsidRPr="004F02B7">
        <w:rPr>
          <w:lang w:val="en-GB"/>
        </w:rPr>
        <w:t xml:space="preserve">Rawle, M., </w:t>
      </w:r>
      <w:proofErr w:type="spellStart"/>
      <w:r w:rsidRPr="004F02B7">
        <w:rPr>
          <w:lang w:val="en-GB"/>
        </w:rPr>
        <w:t>Pighills</w:t>
      </w:r>
      <w:proofErr w:type="spellEnd"/>
      <w:r w:rsidRPr="004F02B7">
        <w:rPr>
          <w:lang w:val="en-GB"/>
        </w:rPr>
        <w:t>, A., &amp; Reeves, P. (2022).</w:t>
      </w:r>
      <w:r w:rsidR="00510967" w:rsidRPr="004F02B7">
        <w:rPr>
          <w:lang w:val="en-GB"/>
        </w:rPr>
        <w:t xml:space="preserve"> </w:t>
      </w:r>
      <w:r w:rsidRPr="004F02B7">
        <w:rPr>
          <w:lang w:val="en-GB"/>
        </w:rPr>
        <w:t xml:space="preserve">Radiographic technique modification and evidence-based practice: A qualitative study. </w:t>
      </w:r>
      <w:r w:rsidRPr="004F02B7">
        <w:rPr>
          <w:i/>
          <w:iCs/>
          <w:lang w:val="en-GB"/>
        </w:rPr>
        <w:t>Radiography, 28</w:t>
      </w:r>
      <w:r w:rsidRPr="004F02B7">
        <w:rPr>
          <w:lang w:val="en-GB"/>
        </w:rPr>
        <w:t xml:space="preserve">(4), 1023–1029. </w:t>
      </w:r>
      <w:hyperlink r:id="rId32" w:tgtFrame="_new" w:history="1">
        <w:r w:rsidRPr="004F02B7">
          <w:rPr>
            <w:rStyle w:val="Hyperlink"/>
            <w:lang w:val="en-GB"/>
          </w:rPr>
          <w:t>https://doi.org/10.1016/j.radi.2022.06.004</w:t>
        </w:r>
      </w:hyperlink>
    </w:p>
    <w:p w14:paraId="6B7677E9" w14:textId="48B916F0" w:rsidR="006221C8" w:rsidRPr="004F02B7" w:rsidRDefault="006221C8" w:rsidP="004F02B7">
      <w:pPr>
        <w:pStyle w:val="ListParagraph"/>
        <w:numPr>
          <w:ilvl w:val="0"/>
          <w:numId w:val="34"/>
        </w:numPr>
        <w:rPr>
          <w:lang w:val="en-GB"/>
        </w:rPr>
      </w:pPr>
      <w:r w:rsidRPr="004F02B7">
        <w:rPr>
          <w:lang w:val="en-GB"/>
        </w:rPr>
        <w:t>Reeves, P., &amp; Decker, S. (2017).</w:t>
      </w:r>
      <w:r w:rsidR="00510967" w:rsidRPr="004F02B7">
        <w:rPr>
          <w:lang w:val="en-GB"/>
        </w:rPr>
        <w:t xml:space="preserve"> </w:t>
      </w:r>
      <w:r w:rsidRPr="004F02B7">
        <w:rPr>
          <w:lang w:val="en-GB"/>
        </w:rPr>
        <w:t xml:space="preserve">Interprofessional collaboration in radiography. </w:t>
      </w:r>
      <w:r w:rsidRPr="004F02B7">
        <w:rPr>
          <w:i/>
          <w:iCs/>
          <w:lang w:val="en-GB"/>
        </w:rPr>
        <w:t>Journal of Interprofessional Care, 31</w:t>
      </w:r>
      <w:r w:rsidRPr="004F02B7">
        <w:rPr>
          <w:lang w:val="en-GB"/>
        </w:rPr>
        <w:t xml:space="preserve">(2), 234–240. </w:t>
      </w:r>
      <w:hyperlink r:id="rId33" w:tgtFrame="_new" w:history="1">
        <w:r w:rsidRPr="004F02B7">
          <w:rPr>
            <w:rStyle w:val="Hyperlink"/>
            <w:lang w:val="en-GB"/>
          </w:rPr>
          <w:t>https://doi.org/10.1080/13561820.2016.1261098</w:t>
        </w:r>
      </w:hyperlink>
    </w:p>
    <w:p w14:paraId="3AE32207" w14:textId="0A700353" w:rsidR="006221C8" w:rsidRPr="004F02B7" w:rsidRDefault="006221C8" w:rsidP="004F02B7">
      <w:pPr>
        <w:pStyle w:val="ListParagraph"/>
        <w:numPr>
          <w:ilvl w:val="0"/>
          <w:numId w:val="34"/>
        </w:numPr>
        <w:rPr>
          <w:lang w:val="en-GB"/>
        </w:rPr>
      </w:pPr>
      <w:r w:rsidRPr="004F02B7">
        <w:rPr>
          <w:lang w:val="en-GB"/>
        </w:rPr>
        <w:t>Snaith, B., &amp; Hardy, M. (2015).</w:t>
      </w:r>
      <w:r w:rsidR="00510967" w:rsidRPr="004F02B7">
        <w:rPr>
          <w:lang w:val="en-GB"/>
        </w:rPr>
        <w:t xml:space="preserve"> </w:t>
      </w:r>
      <w:r w:rsidRPr="004F02B7">
        <w:rPr>
          <w:lang w:val="en-GB"/>
        </w:rPr>
        <w:t xml:space="preserve">Radiographer abnormality detection schemes in the trauma environment—An assessment of current practice. </w:t>
      </w:r>
      <w:r w:rsidRPr="004F02B7">
        <w:rPr>
          <w:i/>
          <w:iCs/>
          <w:lang w:val="en-GB"/>
        </w:rPr>
        <w:t>Radiography, 21</w:t>
      </w:r>
      <w:r w:rsidRPr="004F02B7">
        <w:rPr>
          <w:lang w:val="en-GB"/>
        </w:rPr>
        <w:t xml:space="preserve">(4), 277–282. </w:t>
      </w:r>
      <w:hyperlink r:id="rId34" w:tgtFrame="_new" w:history="1">
        <w:r w:rsidRPr="004F02B7">
          <w:rPr>
            <w:rStyle w:val="Hyperlink"/>
            <w:lang w:val="en-GB"/>
          </w:rPr>
          <w:t>https://doi.org/10.1016/j.radi.2015.03.004</w:t>
        </w:r>
      </w:hyperlink>
    </w:p>
    <w:p w14:paraId="369D2E1A" w14:textId="338AED72" w:rsidR="006221C8" w:rsidRPr="004F02B7" w:rsidRDefault="006221C8" w:rsidP="004F02B7">
      <w:pPr>
        <w:pStyle w:val="ListParagraph"/>
        <w:numPr>
          <w:ilvl w:val="0"/>
          <w:numId w:val="34"/>
        </w:numPr>
        <w:rPr>
          <w:lang w:val="en-GB"/>
        </w:rPr>
      </w:pPr>
      <w:r w:rsidRPr="004F02B7">
        <w:rPr>
          <w:lang w:val="en-GB"/>
        </w:rPr>
        <w:t>Snaith, B., Hardy, M., &amp; Lewis, E. F. (2016).</w:t>
      </w:r>
      <w:r w:rsidR="00510967" w:rsidRPr="004F02B7">
        <w:rPr>
          <w:lang w:val="en-GB"/>
        </w:rPr>
        <w:t xml:space="preserve"> </w:t>
      </w:r>
      <w:r w:rsidRPr="004F02B7">
        <w:rPr>
          <w:lang w:val="en-GB"/>
        </w:rPr>
        <w:t xml:space="preserve">Radiographer-led discharge decision-making. </w:t>
      </w:r>
      <w:r w:rsidRPr="004F02B7">
        <w:rPr>
          <w:i/>
          <w:iCs/>
          <w:lang w:val="en-GB"/>
        </w:rPr>
        <w:t>Radiography, 22</w:t>
      </w:r>
      <w:r w:rsidRPr="004F02B7">
        <w:rPr>
          <w:lang w:val="en-GB"/>
        </w:rPr>
        <w:t xml:space="preserve">(3), 230–235. </w:t>
      </w:r>
      <w:hyperlink r:id="rId35" w:tgtFrame="_new" w:history="1">
        <w:r w:rsidRPr="004F02B7">
          <w:rPr>
            <w:rStyle w:val="Hyperlink"/>
            <w:lang w:val="en-GB"/>
          </w:rPr>
          <w:t>https://doi.org/10.1016/j.radi.2016.01.002</w:t>
        </w:r>
      </w:hyperlink>
    </w:p>
    <w:p w14:paraId="46FE60D4" w14:textId="56CC80B0" w:rsidR="006221C8" w:rsidRPr="004F02B7" w:rsidRDefault="006221C8" w:rsidP="004F02B7">
      <w:pPr>
        <w:pStyle w:val="ListParagraph"/>
        <w:numPr>
          <w:ilvl w:val="0"/>
          <w:numId w:val="34"/>
        </w:numPr>
        <w:rPr>
          <w:lang w:val="en-GB"/>
        </w:rPr>
      </w:pPr>
      <w:r w:rsidRPr="004F02B7">
        <w:rPr>
          <w:lang w:val="en-GB"/>
        </w:rPr>
        <w:t>Talevski, S., Kilgour, A., &amp; Spuur, K. (2023).</w:t>
      </w:r>
      <w:r w:rsidR="00510967" w:rsidRPr="004F02B7">
        <w:rPr>
          <w:lang w:val="en-GB"/>
        </w:rPr>
        <w:t xml:space="preserve"> </w:t>
      </w:r>
      <w:r w:rsidRPr="004F02B7">
        <w:rPr>
          <w:lang w:val="en-GB"/>
        </w:rPr>
        <w:t xml:space="preserve">Radiographers’ decision-making in the movement of trauma patients: A qualitative study. </w:t>
      </w:r>
      <w:r w:rsidRPr="004F02B7">
        <w:rPr>
          <w:i/>
          <w:iCs/>
          <w:lang w:val="en-GB"/>
        </w:rPr>
        <w:t>Journal of Medical Radiation Sciences, 70</w:t>
      </w:r>
      <w:r w:rsidRPr="004F02B7">
        <w:rPr>
          <w:lang w:val="en-GB"/>
        </w:rPr>
        <w:t xml:space="preserve">(3), 345–352. </w:t>
      </w:r>
      <w:hyperlink r:id="rId36" w:tgtFrame="_new" w:history="1">
        <w:r w:rsidRPr="004F02B7">
          <w:rPr>
            <w:rStyle w:val="Hyperlink"/>
            <w:lang w:val="en-GB"/>
          </w:rPr>
          <w:t>https://doi.org/10.1002/jmrs.668</w:t>
        </w:r>
      </w:hyperlink>
    </w:p>
    <w:p w14:paraId="27D58680" w14:textId="6F3BAC55" w:rsidR="006221C8" w:rsidRPr="004F02B7" w:rsidRDefault="006221C8" w:rsidP="004F02B7">
      <w:pPr>
        <w:pStyle w:val="ListParagraph"/>
        <w:numPr>
          <w:ilvl w:val="0"/>
          <w:numId w:val="34"/>
        </w:numPr>
        <w:rPr>
          <w:lang w:val="en-GB"/>
        </w:rPr>
      </w:pPr>
      <w:r w:rsidRPr="004F02B7">
        <w:rPr>
          <w:lang w:val="en-GB"/>
        </w:rPr>
        <w:t xml:space="preserve">Wallin, A., Ringdal, M., Ahlberg, K., &amp; </w:t>
      </w:r>
      <w:proofErr w:type="spellStart"/>
      <w:r w:rsidRPr="004F02B7">
        <w:rPr>
          <w:lang w:val="en-GB"/>
        </w:rPr>
        <w:t>Lundén</w:t>
      </w:r>
      <w:proofErr w:type="spellEnd"/>
      <w:r w:rsidRPr="004F02B7">
        <w:rPr>
          <w:lang w:val="en-GB"/>
        </w:rPr>
        <w:t>, M. (2023).</w:t>
      </w:r>
      <w:r w:rsidR="00510967" w:rsidRPr="004F02B7">
        <w:rPr>
          <w:lang w:val="en-GB"/>
        </w:rPr>
        <w:t xml:space="preserve"> </w:t>
      </w:r>
      <w:r w:rsidRPr="004F02B7">
        <w:rPr>
          <w:lang w:val="en-GB"/>
        </w:rPr>
        <w:t xml:space="preserve">Radiographers' experience of preventing patient safety incidents in the context of radiological examinations. </w:t>
      </w:r>
      <w:r w:rsidRPr="004F02B7">
        <w:rPr>
          <w:i/>
          <w:iCs/>
          <w:lang w:val="en-GB"/>
        </w:rPr>
        <w:t>Scandinavian Journal of Caring Sciences, 37</w:t>
      </w:r>
      <w:r w:rsidRPr="004F02B7">
        <w:rPr>
          <w:lang w:val="en-GB"/>
        </w:rPr>
        <w:t xml:space="preserve">(2), 414–423. </w:t>
      </w:r>
      <w:hyperlink r:id="rId37" w:tgtFrame="_new" w:history="1">
        <w:r w:rsidRPr="004F02B7">
          <w:rPr>
            <w:rStyle w:val="Hyperlink"/>
            <w:lang w:val="en-GB"/>
          </w:rPr>
          <w:t>https://doi.org/10.1111/scs.13124</w:t>
        </w:r>
      </w:hyperlink>
    </w:p>
    <w:p w14:paraId="4B5F8A77" w14:textId="1407984B" w:rsidR="00EF5E25" w:rsidRPr="004F02B7" w:rsidRDefault="00510967" w:rsidP="004F02B7">
      <w:pPr>
        <w:pStyle w:val="ListParagraph"/>
        <w:numPr>
          <w:ilvl w:val="0"/>
          <w:numId w:val="34"/>
        </w:numPr>
        <w:rPr>
          <w:lang w:val="en-GB"/>
        </w:rPr>
      </w:pPr>
      <w:r w:rsidRPr="004F02B7">
        <w:rPr>
          <w:lang w:val="en-GB"/>
        </w:rPr>
        <w:t xml:space="preserve">Wallin, A., Gustafsson, M., </w:t>
      </w:r>
      <w:proofErr w:type="spellStart"/>
      <w:r w:rsidRPr="004F02B7">
        <w:rPr>
          <w:lang w:val="en-GB"/>
        </w:rPr>
        <w:t>Anderzén</w:t>
      </w:r>
      <w:proofErr w:type="spellEnd"/>
      <w:r w:rsidRPr="004F02B7">
        <w:rPr>
          <w:lang w:val="en-GB"/>
        </w:rPr>
        <w:t xml:space="preserve"> Carlsson, A., &amp; </w:t>
      </w:r>
      <w:proofErr w:type="spellStart"/>
      <w:r w:rsidRPr="004F02B7">
        <w:rPr>
          <w:lang w:val="en-GB"/>
        </w:rPr>
        <w:t>Lundén</w:t>
      </w:r>
      <w:proofErr w:type="spellEnd"/>
      <w:r w:rsidRPr="004F02B7">
        <w:rPr>
          <w:lang w:val="en-GB"/>
        </w:rPr>
        <w:t>, M. (2019).</w:t>
      </w:r>
      <w:r w:rsidRPr="004F02B7">
        <w:rPr>
          <w:lang w:val="en-GB"/>
        </w:rPr>
        <w:br/>
        <w:t xml:space="preserve">Radiographers’ experience of risks for patient safety incidents in the radiology  department. </w:t>
      </w:r>
      <w:r w:rsidRPr="004F02B7">
        <w:rPr>
          <w:i/>
          <w:iCs/>
          <w:lang w:val="en-GB"/>
        </w:rPr>
        <w:t>Journal of Clinical Nursing, 28</w:t>
      </w:r>
      <w:r w:rsidRPr="004F02B7">
        <w:rPr>
          <w:lang w:val="en-GB"/>
        </w:rPr>
        <w:t xml:space="preserve">(7–8), 1125–1134. </w:t>
      </w:r>
      <w:hyperlink r:id="rId38" w:history="1">
        <w:r w:rsidRPr="004F02B7">
          <w:rPr>
            <w:rStyle w:val="Hyperlink"/>
            <w:lang w:val="en-GB"/>
          </w:rPr>
          <w:t>https://doi.org/10.1111/jocn.14681</w:t>
        </w:r>
      </w:hyperlink>
    </w:p>
    <w:sectPr w:rsidR="00EF5E25" w:rsidRPr="004F02B7" w:rsidSect="002E139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C3204" w14:textId="77777777" w:rsidR="006A320B" w:rsidRDefault="006A320B" w:rsidP="00401576">
      <w:pPr>
        <w:spacing w:after="0" w:line="240" w:lineRule="auto"/>
      </w:pPr>
      <w:r>
        <w:separator/>
      </w:r>
    </w:p>
  </w:endnote>
  <w:endnote w:type="continuationSeparator" w:id="0">
    <w:p w14:paraId="57D62455" w14:textId="77777777" w:rsidR="006A320B" w:rsidRDefault="006A320B" w:rsidP="00401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bod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1E454" w14:textId="77777777" w:rsidR="001F182D" w:rsidRDefault="001F1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83348" w14:textId="77777777" w:rsidR="001F182D" w:rsidRDefault="001F18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8B591" w14:textId="77777777" w:rsidR="001F182D" w:rsidRDefault="001F1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BA9A8" w14:textId="77777777" w:rsidR="006A320B" w:rsidRDefault="006A320B" w:rsidP="00401576">
      <w:pPr>
        <w:spacing w:after="0" w:line="240" w:lineRule="auto"/>
      </w:pPr>
      <w:r>
        <w:separator/>
      </w:r>
    </w:p>
  </w:footnote>
  <w:footnote w:type="continuationSeparator" w:id="0">
    <w:p w14:paraId="0583D845" w14:textId="77777777" w:rsidR="006A320B" w:rsidRDefault="006A320B" w:rsidP="004015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95EDF" w14:textId="01CB3FB4" w:rsidR="001F182D" w:rsidRDefault="006A320B">
    <w:pPr>
      <w:pStyle w:val="Header"/>
    </w:pPr>
    <w:r>
      <w:rPr>
        <w:noProof/>
      </w:rPr>
      <w:pict w14:anchorId="21A995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82001"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DA8E3" w14:textId="5C2B9E6D" w:rsidR="001F182D" w:rsidRDefault="006A320B">
    <w:pPr>
      <w:pStyle w:val="Header"/>
    </w:pPr>
    <w:r>
      <w:rPr>
        <w:noProof/>
      </w:rPr>
      <w:pict w14:anchorId="39466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82002"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3AEE4" w14:textId="742135D5" w:rsidR="001F182D" w:rsidRDefault="006A320B">
    <w:pPr>
      <w:pStyle w:val="Header"/>
    </w:pPr>
    <w:r>
      <w:rPr>
        <w:noProof/>
      </w:rPr>
      <w:pict w14:anchorId="1E02FF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682000"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9BB763D"/>
    <w:multiLevelType w:val="multilevel"/>
    <w:tmpl w:val="A126997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56413D"/>
    <w:multiLevelType w:val="multilevel"/>
    <w:tmpl w:val="F3DCF9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8B307F"/>
    <w:multiLevelType w:val="hybridMultilevel"/>
    <w:tmpl w:val="449C99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FE6846"/>
    <w:multiLevelType w:val="multilevel"/>
    <w:tmpl w:val="3B80F15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497844"/>
    <w:multiLevelType w:val="multilevel"/>
    <w:tmpl w:val="165C22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7C1D3C"/>
    <w:multiLevelType w:val="multilevel"/>
    <w:tmpl w:val="5E3E05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B57DE4"/>
    <w:multiLevelType w:val="multilevel"/>
    <w:tmpl w:val="F40296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58463B"/>
    <w:multiLevelType w:val="multilevel"/>
    <w:tmpl w:val="0D4C8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F531DA"/>
    <w:multiLevelType w:val="multilevel"/>
    <w:tmpl w:val="6C546A6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B976A91"/>
    <w:multiLevelType w:val="multilevel"/>
    <w:tmpl w:val="FF6212C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A00A1A"/>
    <w:multiLevelType w:val="multilevel"/>
    <w:tmpl w:val="6778DB2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0A4426"/>
    <w:multiLevelType w:val="multilevel"/>
    <w:tmpl w:val="3B4AFE9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4071FEC"/>
    <w:multiLevelType w:val="multilevel"/>
    <w:tmpl w:val="CC70676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5D235E"/>
    <w:multiLevelType w:val="multilevel"/>
    <w:tmpl w:val="159670C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7EF7E7A"/>
    <w:multiLevelType w:val="multilevel"/>
    <w:tmpl w:val="A544C5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481697"/>
    <w:multiLevelType w:val="multilevel"/>
    <w:tmpl w:val="BB427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227C3D"/>
    <w:multiLevelType w:val="multilevel"/>
    <w:tmpl w:val="E9C4C19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7A69FD"/>
    <w:multiLevelType w:val="multilevel"/>
    <w:tmpl w:val="C89A7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181257"/>
    <w:multiLevelType w:val="multilevel"/>
    <w:tmpl w:val="7172B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5633F6"/>
    <w:multiLevelType w:val="multilevel"/>
    <w:tmpl w:val="3EE68DE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824F84"/>
    <w:multiLevelType w:val="multilevel"/>
    <w:tmpl w:val="745C7F7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183014"/>
    <w:multiLevelType w:val="multilevel"/>
    <w:tmpl w:val="47CA8FE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140B46"/>
    <w:multiLevelType w:val="multilevel"/>
    <w:tmpl w:val="704CA6B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9E23D9"/>
    <w:multiLevelType w:val="multilevel"/>
    <w:tmpl w:val="FD92625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D42DD0"/>
    <w:multiLevelType w:val="multilevel"/>
    <w:tmpl w:val="881E837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6"/>
  </w:num>
  <w:num w:numId="11">
    <w:abstractNumId w:val="15"/>
  </w:num>
  <w:num w:numId="12">
    <w:abstractNumId w:val="14"/>
  </w:num>
  <w:num w:numId="13">
    <w:abstractNumId w:val="13"/>
  </w:num>
  <w:num w:numId="14">
    <w:abstractNumId w:val="10"/>
  </w:num>
  <w:num w:numId="15">
    <w:abstractNumId w:val="9"/>
  </w:num>
  <w:num w:numId="16">
    <w:abstractNumId w:val="18"/>
  </w:num>
  <w:num w:numId="17">
    <w:abstractNumId w:val="17"/>
  </w:num>
  <w:num w:numId="18">
    <w:abstractNumId w:val="28"/>
  </w:num>
  <w:num w:numId="19">
    <w:abstractNumId w:val="29"/>
  </w:num>
  <w:num w:numId="20">
    <w:abstractNumId w:val="12"/>
  </w:num>
  <w:num w:numId="21">
    <w:abstractNumId w:val="30"/>
  </w:num>
  <w:num w:numId="22">
    <w:abstractNumId w:val="19"/>
  </w:num>
  <w:num w:numId="23">
    <w:abstractNumId w:val="33"/>
  </w:num>
  <w:num w:numId="24">
    <w:abstractNumId w:val="22"/>
  </w:num>
  <w:num w:numId="25">
    <w:abstractNumId w:val="25"/>
  </w:num>
  <w:num w:numId="26">
    <w:abstractNumId w:val="24"/>
  </w:num>
  <w:num w:numId="27">
    <w:abstractNumId w:val="23"/>
  </w:num>
  <w:num w:numId="28">
    <w:abstractNumId w:val="21"/>
  </w:num>
  <w:num w:numId="29">
    <w:abstractNumId w:val="31"/>
  </w:num>
  <w:num w:numId="30">
    <w:abstractNumId w:val="32"/>
  </w:num>
  <w:num w:numId="31">
    <w:abstractNumId w:val="20"/>
  </w:num>
  <w:num w:numId="32">
    <w:abstractNumId w:val="16"/>
  </w:num>
  <w:num w:numId="33">
    <w:abstractNumId w:val="27"/>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LQ0MjayNLU0MTdT0lEKTi0uzszPAykwrAUAPPD2UywAAAA="/>
  </w:docVars>
  <w:rsids>
    <w:rsidRoot w:val="00B47730"/>
    <w:rsid w:val="00001587"/>
    <w:rsid w:val="00015593"/>
    <w:rsid w:val="00034616"/>
    <w:rsid w:val="00042A9F"/>
    <w:rsid w:val="000433BD"/>
    <w:rsid w:val="0006063C"/>
    <w:rsid w:val="00066882"/>
    <w:rsid w:val="00066EEE"/>
    <w:rsid w:val="00082D7F"/>
    <w:rsid w:val="00082DF0"/>
    <w:rsid w:val="00082DF1"/>
    <w:rsid w:val="000A3423"/>
    <w:rsid w:val="000A5E61"/>
    <w:rsid w:val="000C59F1"/>
    <w:rsid w:val="000D1809"/>
    <w:rsid w:val="000D38A3"/>
    <w:rsid w:val="000E32EB"/>
    <w:rsid w:val="000E4A07"/>
    <w:rsid w:val="000E4FFD"/>
    <w:rsid w:val="000E5D65"/>
    <w:rsid w:val="000F07BC"/>
    <w:rsid w:val="000F467F"/>
    <w:rsid w:val="000F491D"/>
    <w:rsid w:val="000F5550"/>
    <w:rsid w:val="00103C18"/>
    <w:rsid w:val="001056E6"/>
    <w:rsid w:val="0012369B"/>
    <w:rsid w:val="00141258"/>
    <w:rsid w:val="0015074B"/>
    <w:rsid w:val="00152F48"/>
    <w:rsid w:val="00162C64"/>
    <w:rsid w:val="00163520"/>
    <w:rsid w:val="00164F65"/>
    <w:rsid w:val="00176079"/>
    <w:rsid w:val="001836BE"/>
    <w:rsid w:val="00185423"/>
    <w:rsid w:val="00193A78"/>
    <w:rsid w:val="001946CB"/>
    <w:rsid w:val="001B120D"/>
    <w:rsid w:val="001B49F3"/>
    <w:rsid w:val="001D4DBC"/>
    <w:rsid w:val="001E5D3A"/>
    <w:rsid w:val="001F02D6"/>
    <w:rsid w:val="001F182D"/>
    <w:rsid w:val="001F1AA7"/>
    <w:rsid w:val="001F2354"/>
    <w:rsid w:val="0020627D"/>
    <w:rsid w:val="0021011B"/>
    <w:rsid w:val="00220790"/>
    <w:rsid w:val="00223C44"/>
    <w:rsid w:val="0022732E"/>
    <w:rsid w:val="00227D24"/>
    <w:rsid w:val="00231E3E"/>
    <w:rsid w:val="00236BE9"/>
    <w:rsid w:val="00242647"/>
    <w:rsid w:val="00243C28"/>
    <w:rsid w:val="00245FFE"/>
    <w:rsid w:val="002510F7"/>
    <w:rsid w:val="00251E36"/>
    <w:rsid w:val="00266A25"/>
    <w:rsid w:val="002750E1"/>
    <w:rsid w:val="00281628"/>
    <w:rsid w:val="0029639D"/>
    <w:rsid w:val="002A434A"/>
    <w:rsid w:val="002C07B9"/>
    <w:rsid w:val="002C172E"/>
    <w:rsid w:val="002E1396"/>
    <w:rsid w:val="002F4911"/>
    <w:rsid w:val="003006BA"/>
    <w:rsid w:val="00305C80"/>
    <w:rsid w:val="00313F31"/>
    <w:rsid w:val="003156AA"/>
    <w:rsid w:val="0031705D"/>
    <w:rsid w:val="00326F90"/>
    <w:rsid w:val="0033333A"/>
    <w:rsid w:val="0034112D"/>
    <w:rsid w:val="00346B4F"/>
    <w:rsid w:val="0036067C"/>
    <w:rsid w:val="00360744"/>
    <w:rsid w:val="003733A4"/>
    <w:rsid w:val="00377F1A"/>
    <w:rsid w:val="00383B6D"/>
    <w:rsid w:val="00390B76"/>
    <w:rsid w:val="003914C7"/>
    <w:rsid w:val="00393A93"/>
    <w:rsid w:val="003B0759"/>
    <w:rsid w:val="003C09E7"/>
    <w:rsid w:val="003C3779"/>
    <w:rsid w:val="003C5F10"/>
    <w:rsid w:val="003C6850"/>
    <w:rsid w:val="003D2461"/>
    <w:rsid w:val="003D6EA9"/>
    <w:rsid w:val="003F0C7F"/>
    <w:rsid w:val="003F0D40"/>
    <w:rsid w:val="00401576"/>
    <w:rsid w:val="00404E30"/>
    <w:rsid w:val="00410475"/>
    <w:rsid w:val="00413654"/>
    <w:rsid w:val="00414A10"/>
    <w:rsid w:val="00416068"/>
    <w:rsid w:val="0042029A"/>
    <w:rsid w:val="004275D4"/>
    <w:rsid w:val="00431728"/>
    <w:rsid w:val="00433DF7"/>
    <w:rsid w:val="004403B5"/>
    <w:rsid w:val="00445927"/>
    <w:rsid w:val="00452F0E"/>
    <w:rsid w:val="00471A23"/>
    <w:rsid w:val="004720A6"/>
    <w:rsid w:val="00476DEC"/>
    <w:rsid w:val="0049205B"/>
    <w:rsid w:val="00493AA2"/>
    <w:rsid w:val="004964BC"/>
    <w:rsid w:val="00497E4A"/>
    <w:rsid w:val="004A6C18"/>
    <w:rsid w:val="004B01E3"/>
    <w:rsid w:val="004B6B3E"/>
    <w:rsid w:val="004D2B88"/>
    <w:rsid w:val="004D2C53"/>
    <w:rsid w:val="004E6B68"/>
    <w:rsid w:val="004E7CF7"/>
    <w:rsid w:val="004F02B7"/>
    <w:rsid w:val="005007FC"/>
    <w:rsid w:val="005027E3"/>
    <w:rsid w:val="00504B00"/>
    <w:rsid w:val="00504F35"/>
    <w:rsid w:val="00510967"/>
    <w:rsid w:val="00513081"/>
    <w:rsid w:val="0052693B"/>
    <w:rsid w:val="00532E60"/>
    <w:rsid w:val="00534B11"/>
    <w:rsid w:val="005408B2"/>
    <w:rsid w:val="0054275B"/>
    <w:rsid w:val="0054290E"/>
    <w:rsid w:val="00546B56"/>
    <w:rsid w:val="00563B3E"/>
    <w:rsid w:val="00577A9D"/>
    <w:rsid w:val="00580D84"/>
    <w:rsid w:val="00587D06"/>
    <w:rsid w:val="00590CC9"/>
    <w:rsid w:val="00595763"/>
    <w:rsid w:val="00597AF4"/>
    <w:rsid w:val="005A5485"/>
    <w:rsid w:val="005D2581"/>
    <w:rsid w:val="005D4722"/>
    <w:rsid w:val="005D6CA7"/>
    <w:rsid w:val="005F2CA7"/>
    <w:rsid w:val="00600338"/>
    <w:rsid w:val="00603068"/>
    <w:rsid w:val="006068D4"/>
    <w:rsid w:val="006105F0"/>
    <w:rsid w:val="00615778"/>
    <w:rsid w:val="00621468"/>
    <w:rsid w:val="006221C8"/>
    <w:rsid w:val="00627E44"/>
    <w:rsid w:val="00643084"/>
    <w:rsid w:val="00644432"/>
    <w:rsid w:val="00645556"/>
    <w:rsid w:val="00647EDD"/>
    <w:rsid w:val="006637E1"/>
    <w:rsid w:val="00663AC2"/>
    <w:rsid w:val="00664853"/>
    <w:rsid w:val="00665EEE"/>
    <w:rsid w:val="006669A2"/>
    <w:rsid w:val="006728BA"/>
    <w:rsid w:val="00674DFD"/>
    <w:rsid w:val="006A1E50"/>
    <w:rsid w:val="006A1FBA"/>
    <w:rsid w:val="006A320B"/>
    <w:rsid w:val="006B2599"/>
    <w:rsid w:val="006B7D61"/>
    <w:rsid w:val="006C2DDD"/>
    <w:rsid w:val="006C5D82"/>
    <w:rsid w:val="006D74AD"/>
    <w:rsid w:val="006F4761"/>
    <w:rsid w:val="00700514"/>
    <w:rsid w:val="00701674"/>
    <w:rsid w:val="0070295B"/>
    <w:rsid w:val="0070509C"/>
    <w:rsid w:val="007072FF"/>
    <w:rsid w:val="00712FAE"/>
    <w:rsid w:val="00715432"/>
    <w:rsid w:val="0071769A"/>
    <w:rsid w:val="007213AB"/>
    <w:rsid w:val="00722AAD"/>
    <w:rsid w:val="00726741"/>
    <w:rsid w:val="00727F22"/>
    <w:rsid w:val="00731718"/>
    <w:rsid w:val="00743E07"/>
    <w:rsid w:val="00747213"/>
    <w:rsid w:val="00757FD6"/>
    <w:rsid w:val="00760062"/>
    <w:rsid w:val="00762FBA"/>
    <w:rsid w:val="00765BB7"/>
    <w:rsid w:val="00772779"/>
    <w:rsid w:val="00775010"/>
    <w:rsid w:val="00775031"/>
    <w:rsid w:val="00776882"/>
    <w:rsid w:val="00783455"/>
    <w:rsid w:val="00784563"/>
    <w:rsid w:val="007852A6"/>
    <w:rsid w:val="00791797"/>
    <w:rsid w:val="007B2C86"/>
    <w:rsid w:val="007B60E3"/>
    <w:rsid w:val="007C0163"/>
    <w:rsid w:val="007C4EDB"/>
    <w:rsid w:val="007D1E77"/>
    <w:rsid w:val="007D65C0"/>
    <w:rsid w:val="007D7698"/>
    <w:rsid w:val="007E01A1"/>
    <w:rsid w:val="007E20FC"/>
    <w:rsid w:val="007F2C07"/>
    <w:rsid w:val="007F3CC5"/>
    <w:rsid w:val="0080664F"/>
    <w:rsid w:val="00810CB8"/>
    <w:rsid w:val="008206A9"/>
    <w:rsid w:val="00824DC7"/>
    <w:rsid w:val="00832390"/>
    <w:rsid w:val="008379A3"/>
    <w:rsid w:val="00857A86"/>
    <w:rsid w:val="00863E6E"/>
    <w:rsid w:val="00880301"/>
    <w:rsid w:val="008978B6"/>
    <w:rsid w:val="008B34B9"/>
    <w:rsid w:val="008B4F50"/>
    <w:rsid w:val="008C6D20"/>
    <w:rsid w:val="008D244A"/>
    <w:rsid w:val="008D311F"/>
    <w:rsid w:val="008D3EC1"/>
    <w:rsid w:val="0091115F"/>
    <w:rsid w:val="00925949"/>
    <w:rsid w:val="00932DA9"/>
    <w:rsid w:val="00942417"/>
    <w:rsid w:val="00945DA3"/>
    <w:rsid w:val="009474A1"/>
    <w:rsid w:val="009608FE"/>
    <w:rsid w:val="0097173C"/>
    <w:rsid w:val="00983EF3"/>
    <w:rsid w:val="009A4AE4"/>
    <w:rsid w:val="009B3541"/>
    <w:rsid w:val="009B7CCA"/>
    <w:rsid w:val="009C4E73"/>
    <w:rsid w:val="009E081E"/>
    <w:rsid w:val="009E1EE5"/>
    <w:rsid w:val="009E27CE"/>
    <w:rsid w:val="009F7C3E"/>
    <w:rsid w:val="009F7F8D"/>
    <w:rsid w:val="00A075F1"/>
    <w:rsid w:val="00A20F4E"/>
    <w:rsid w:val="00A27514"/>
    <w:rsid w:val="00A42677"/>
    <w:rsid w:val="00A469EF"/>
    <w:rsid w:val="00A50961"/>
    <w:rsid w:val="00A614F9"/>
    <w:rsid w:val="00A66C0F"/>
    <w:rsid w:val="00A70C4A"/>
    <w:rsid w:val="00A75C6E"/>
    <w:rsid w:val="00A84890"/>
    <w:rsid w:val="00A964CA"/>
    <w:rsid w:val="00AA1D8D"/>
    <w:rsid w:val="00AB1CFF"/>
    <w:rsid w:val="00AD01DB"/>
    <w:rsid w:val="00AD4567"/>
    <w:rsid w:val="00AE274D"/>
    <w:rsid w:val="00AE2D2D"/>
    <w:rsid w:val="00AF14B7"/>
    <w:rsid w:val="00AF1C46"/>
    <w:rsid w:val="00AF25C1"/>
    <w:rsid w:val="00B00DF9"/>
    <w:rsid w:val="00B02D66"/>
    <w:rsid w:val="00B03B41"/>
    <w:rsid w:val="00B102B6"/>
    <w:rsid w:val="00B134B4"/>
    <w:rsid w:val="00B230FE"/>
    <w:rsid w:val="00B41ACC"/>
    <w:rsid w:val="00B41C21"/>
    <w:rsid w:val="00B44DC8"/>
    <w:rsid w:val="00B47730"/>
    <w:rsid w:val="00B50EC9"/>
    <w:rsid w:val="00B5136D"/>
    <w:rsid w:val="00B555F0"/>
    <w:rsid w:val="00B561FC"/>
    <w:rsid w:val="00B563FC"/>
    <w:rsid w:val="00B56E5B"/>
    <w:rsid w:val="00B628CD"/>
    <w:rsid w:val="00B64AF8"/>
    <w:rsid w:val="00B66C45"/>
    <w:rsid w:val="00B75FD0"/>
    <w:rsid w:val="00B76D7F"/>
    <w:rsid w:val="00B86E95"/>
    <w:rsid w:val="00B916CC"/>
    <w:rsid w:val="00B939D5"/>
    <w:rsid w:val="00B93DF3"/>
    <w:rsid w:val="00B95498"/>
    <w:rsid w:val="00B961E3"/>
    <w:rsid w:val="00B9621E"/>
    <w:rsid w:val="00B97038"/>
    <w:rsid w:val="00B97742"/>
    <w:rsid w:val="00BA4616"/>
    <w:rsid w:val="00BB7780"/>
    <w:rsid w:val="00BC1F4A"/>
    <w:rsid w:val="00BC2DCF"/>
    <w:rsid w:val="00BD69D4"/>
    <w:rsid w:val="00C01DD2"/>
    <w:rsid w:val="00C04AC6"/>
    <w:rsid w:val="00C1201E"/>
    <w:rsid w:val="00C132E9"/>
    <w:rsid w:val="00C26D8A"/>
    <w:rsid w:val="00C31AAB"/>
    <w:rsid w:val="00C3332A"/>
    <w:rsid w:val="00C41D2F"/>
    <w:rsid w:val="00C42C7E"/>
    <w:rsid w:val="00C571D0"/>
    <w:rsid w:val="00C60720"/>
    <w:rsid w:val="00C61D3E"/>
    <w:rsid w:val="00C632CC"/>
    <w:rsid w:val="00C663E6"/>
    <w:rsid w:val="00C66D66"/>
    <w:rsid w:val="00C70D28"/>
    <w:rsid w:val="00C83E6F"/>
    <w:rsid w:val="00C90349"/>
    <w:rsid w:val="00C9105F"/>
    <w:rsid w:val="00C94F3D"/>
    <w:rsid w:val="00CA6B60"/>
    <w:rsid w:val="00CB0664"/>
    <w:rsid w:val="00CB0D6C"/>
    <w:rsid w:val="00CB3FDC"/>
    <w:rsid w:val="00CB61BA"/>
    <w:rsid w:val="00CC3A50"/>
    <w:rsid w:val="00CD4A43"/>
    <w:rsid w:val="00CD7945"/>
    <w:rsid w:val="00CD7FF7"/>
    <w:rsid w:val="00CE0BC0"/>
    <w:rsid w:val="00CF5137"/>
    <w:rsid w:val="00CF69A9"/>
    <w:rsid w:val="00D0108D"/>
    <w:rsid w:val="00D027D9"/>
    <w:rsid w:val="00D116B1"/>
    <w:rsid w:val="00D160EF"/>
    <w:rsid w:val="00D26D48"/>
    <w:rsid w:val="00D4286D"/>
    <w:rsid w:val="00D55F10"/>
    <w:rsid w:val="00D62F3A"/>
    <w:rsid w:val="00D64878"/>
    <w:rsid w:val="00D648E8"/>
    <w:rsid w:val="00D67E50"/>
    <w:rsid w:val="00D7056C"/>
    <w:rsid w:val="00D75751"/>
    <w:rsid w:val="00D75FC8"/>
    <w:rsid w:val="00D80E2C"/>
    <w:rsid w:val="00D9640B"/>
    <w:rsid w:val="00DA39A3"/>
    <w:rsid w:val="00DA3FA4"/>
    <w:rsid w:val="00DA515B"/>
    <w:rsid w:val="00DC668C"/>
    <w:rsid w:val="00DD5D2B"/>
    <w:rsid w:val="00DF7AF7"/>
    <w:rsid w:val="00E01E64"/>
    <w:rsid w:val="00E13796"/>
    <w:rsid w:val="00E20DD7"/>
    <w:rsid w:val="00E3099B"/>
    <w:rsid w:val="00E30DFA"/>
    <w:rsid w:val="00E35BBD"/>
    <w:rsid w:val="00E421F2"/>
    <w:rsid w:val="00E432C0"/>
    <w:rsid w:val="00E4406F"/>
    <w:rsid w:val="00E62A6D"/>
    <w:rsid w:val="00E63148"/>
    <w:rsid w:val="00E65BF8"/>
    <w:rsid w:val="00E82CE7"/>
    <w:rsid w:val="00EA2556"/>
    <w:rsid w:val="00EC1966"/>
    <w:rsid w:val="00EC3694"/>
    <w:rsid w:val="00EC3C6F"/>
    <w:rsid w:val="00EC44AA"/>
    <w:rsid w:val="00EE4D51"/>
    <w:rsid w:val="00EF1177"/>
    <w:rsid w:val="00EF5E25"/>
    <w:rsid w:val="00F00B9E"/>
    <w:rsid w:val="00F03200"/>
    <w:rsid w:val="00F0372F"/>
    <w:rsid w:val="00F03F23"/>
    <w:rsid w:val="00F06EB1"/>
    <w:rsid w:val="00F13337"/>
    <w:rsid w:val="00F13958"/>
    <w:rsid w:val="00F15483"/>
    <w:rsid w:val="00F172AB"/>
    <w:rsid w:val="00F20653"/>
    <w:rsid w:val="00F318FF"/>
    <w:rsid w:val="00F35BCB"/>
    <w:rsid w:val="00F43161"/>
    <w:rsid w:val="00F45AD8"/>
    <w:rsid w:val="00F5196C"/>
    <w:rsid w:val="00F54BFF"/>
    <w:rsid w:val="00F561F9"/>
    <w:rsid w:val="00F616D5"/>
    <w:rsid w:val="00F730B5"/>
    <w:rsid w:val="00F73735"/>
    <w:rsid w:val="00F73F68"/>
    <w:rsid w:val="00F80B6A"/>
    <w:rsid w:val="00F8267B"/>
    <w:rsid w:val="00F83954"/>
    <w:rsid w:val="00FA41EA"/>
    <w:rsid w:val="00FA457C"/>
    <w:rsid w:val="00FA45DD"/>
    <w:rsid w:val="00FC1C6C"/>
    <w:rsid w:val="00FC282B"/>
    <w:rsid w:val="00FC29D6"/>
    <w:rsid w:val="00FC693F"/>
    <w:rsid w:val="00FD023B"/>
    <w:rsid w:val="00FE78FD"/>
    <w:rsid w:val="00FF31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4062061"/>
  <w14:defaultImageDpi w14:val="300"/>
  <w15:docId w15:val="{DE6403AE-C221-4051-9FA5-1740B98B6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D67E50"/>
    <w:rPr>
      <w:color w:val="0000FF" w:themeColor="hyperlink"/>
      <w:u w:val="single"/>
    </w:rPr>
  </w:style>
  <w:style w:type="character" w:styleId="UnresolvedMention">
    <w:name w:val="Unresolved Mention"/>
    <w:basedOn w:val="DefaultParagraphFont"/>
    <w:uiPriority w:val="99"/>
    <w:semiHidden/>
    <w:unhideWhenUsed/>
    <w:rsid w:val="00D67E50"/>
    <w:rPr>
      <w:color w:val="605E5C"/>
      <w:shd w:val="clear" w:color="auto" w:fill="E1DFDD"/>
    </w:rPr>
  </w:style>
  <w:style w:type="character" w:styleId="FollowedHyperlink">
    <w:name w:val="FollowedHyperlink"/>
    <w:basedOn w:val="DefaultParagraphFont"/>
    <w:uiPriority w:val="99"/>
    <w:semiHidden/>
    <w:unhideWhenUsed/>
    <w:rsid w:val="001B49F3"/>
    <w:rPr>
      <w:color w:val="800080" w:themeColor="followedHyperlink"/>
      <w:u w:val="single"/>
    </w:rPr>
  </w:style>
  <w:style w:type="table" w:styleId="GridTable2-Accent1">
    <w:name w:val="Grid Table 2 Accent 1"/>
    <w:basedOn w:val="TableNormal"/>
    <w:uiPriority w:val="47"/>
    <w:rsid w:val="00C31AAB"/>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C31AA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radi.2024.11.006" TargetMode="External"/><Relationship Id="rId26" Type="http://schemas.openxmlformats.org/officeDocument/2006/relationships/hyperlink" Target="https://doi.org/10.1016/j.radi.2015.07.003" TargetMode="External"/><Relationship Id="rId39" Type="http://schemas.openxmlformats.org/officeDocument/2006/relationships/fontTable" Target="fontTable.xml"/><Relationship Id="rId21" Type="http://schemas.openxmlformats.org/officeDocument/2006/relationships/hyperlink" Target="https://doi.org/10.1186/s13244-019-0721-y" TargetMode="External"/><Relationship Id="rId34" Type="http://schemas.openxmlformats.org/officeDocument/2006/relationships/hyperlink" Target="https://doi.org/10.1016/j.radi.2015.03.00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radi.2017.11.002" TargetMode="External"/><Relationship Id="rId25" Type="http://schemas.openxmlformats.org/officeDocument/2006/relationships/hyperlink" Target="https://doi.org/10.1016/j.radi.2005.09.004" TargetMode="External"/><Relationship Id="rId33" Type="http://schemas.openxmlformats.org/officeDocument/2006/relationships/hyperlink" Target="https://doi.org/10.1080/13561820.2016.1261098" TargetMode="External"/><Relationship Id="rId38" Type="http://schemas.openxmlformats.org/officeDocument/2006/relationships/hyperlink" Target="https://doi.org/10.1111/jocn.14681" TargetMode="External"/><Relationship Id="rId2" Type="http://schemas.openxmlformats.org/officeDocument/2006/relationships/numbering" Target="numbering.xml"/><Relationship Id="rId16" Type="http://schemas.openxmlformats.org/officeDocument/2006/relationships/hyperlink" Target="https://doi.org/10.1007/s13244-016-0534-1" TargetMode="External"/><Relationship Id="rId20" Type="http://schemas.openxmlformats.org/officeDocument/2006/relationships/hyperlink" Target="https://data.europa.eu/doi/10.2833/486256" TargetMode="External"/><Relationship Id="rId29" Type="http://schemas.openxmlformats.org/officeDocument/2006/relationships/hyperlink" Target="https://doi.org/10.1016/j.radi.2019.12.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radi.2015.11.002" TargetMode="External"/><Relationship Id="rId32" Type="http://schemas.openxmlformats.org/officeDocument/2006/relationships/hyperlink" Target="https://doi.org/10.1016/j.radi.2022.06.004" TargetMode="External"/><Relationship Id="rId37" Type="http://schemas.openxmlformats.org/officeDocument/2006/relationships/hyperlink" Target="https://doi.org/10.1111/scs.13124"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radi.2025.103160" TargetMode="External"/><Relationship Id="rId23" Type="http://schemas.openxmlformats.org/officeDocument/2006/relationships/hyperlink" Target="https://doi.org/10.1016/j.radi.2019.10.002" TargetMode="External"/><Relationship Id="rId28" Type="http://schemas.openxmlformats.org/officeDocument/2006/relationships/hyperlink" Target="https://doi.org/10.1016/j.radi.2025.103223" TargetMode="External"/><Relationship Id="rId36" Type="http://schemas.openxmlformats.org/officeDocument/2006/relationships/hyperlink" Target="https://doi.org/10.1002/jmrs.668" TargetMode="External"/><Relationship Id="rId10" Type="http://schemas.openxmlformats.org/officeDocument/2006/relationships/footer" Target="footer1.xml"/><Relationship Id="rId19" Type="http://schemas.openxmlformats.org/officeDocument/2006/relationships/hyperlink" Target="https://doi.org/10.1016/j.radi.2016.06.003" TargetMode="External"/><Relationship Id="rId31" Type="http://schemas.openxmlformats.org/officeDocument/2006/relationships/hyperlink" Target="https://doi.org/10.1016/j.radi.2020.02.00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86/s12910-024-01052-w" TargetMode="External"/><Relationship Id="rId22" Type="http://schemas.openxmlformats.org/officeDocument/2006/relationships/hyperlink" Target="https://doi.org/10.1016/j.radi.2015.02.001" TargetMode="External"/><Relationship Id="rId27" Type="http://schemas.openxmlformats.org/officeDocument/2006/relationships/hyperlink" Target="https://doi.org/10.1016/j.radi.2018.02.003" TargetMode="External"/><Relationship Id="rId30" Type="http://schemas.openxmlformats.org/officeDocument/2006/relationships/hyperlink" Target="https://doi.org/10.1016/j.radi.2020.12.008" TargetMode="External"/><Relationship Id="rId35" Type="http://schemas.openxmlformats.org/officeDocument/2006/relationships/hyperlink" Target="https://doi.org/10.1016/j.radi.2016.01.002"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249C1-DB1C-490D-B8F3-1A4D2C3FA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80</TotalTime>
  <Pages>8</Pages>
  <Words>6442</Words>
  <Characters>3672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186</cp:lastModifiedBy>
  <cp:revision>386</cp:revision>
  <cp:lastPrinted>2026-03-30T13:12:00Z</cp:lastPrinted>
  <dcterms:created xsi:type="dcterms:W3CDTF">2013-12-23T23:15:00Z</dcterms:created>
  <dcterms:modified xsi:type="dcterms:W3CDTF">2026-04-06T07: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ada33-6062-4e75-b123-d3c351ae8bef</vt:lpwstr>
  </property>
</Properties>
</file>